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YSpec="bottom"/>
        <w:tblW w:w="10879" w:type="dxa"/>
        <w:tblLook w:val="04A0" w:firstRow="1" w:lastRow="0" w:firstColumn="1" w:lastColumn="0" w:noHBand="0" w:noVBand="1"/>
      </w:tblPr>
      <w:tblGrid>
        <w:gridCol w:w="3715"/>
        <w:gridCol w:w="7164"/>
      </w:tblGrid>
      <w:tr w:rsidR="00DF1C2E" w14:paraId="08CDA397" w14:textId="77777777" w:rsidTr="00EE1A20">
        <w:trPr>
          <w:trHeight w:val="2237"/>
        </w:trPr>
        <w:tc>
          <w:tcPr>
            <w:tcW w:w="3715" w:type="dxa"/>
            <w:vAlign w:val="center"/>
          </w:tcPr>
          <w:p w14:paraId="70A81941" w14:textId="7B9EDE07" w:rsidR="00DF1C2E" w:rsidRDefault="00DF1C2E" w:rsidP="00406E15">
            <w:pPr>
              <w:rPr>
                <w:sz w:val="24"/>
                <w:szCs w:val="24"/>
              </w:rPr>
            </w:pPr>
            <w:r w:rsidRPr="00C463C9">
              <w:rPr>
                <w:noProof/>
              </w:rPr>
              <w:drawing>
                <wp:inline distT="0" distB="0" distL="0" distR="0" wp14:anchorId="1EE0B059" wp14:editId="25E99E47">
                  <wp:extent cx="1727200" cy="494665"/>
                  <wp:effectExtent l="0" t="0" r="6350" b="635"/>
                  <wp:docPr id="3" name="Picture 10" descr="National Heart Lung and Blood Instit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 name="Picture 10" descr="National Heart Lung and Blood Institu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902" cy="502026"/>
                          </a:xfrm>
                          <a:prstGeom prst="rect">
                            <a:avLst/>
                          </a:prstGeom>
                          <a:noFill/>
                          <a:extLst/>
                        </pic:spPr>
                      </pic:pic>
                    </a:graphicData>
                  </a:graphic>
                </wp:inline>
              </w:drawing>
            </w:r>
            <w:r w:rsidR="008F2175">
              <w:rPr>
                <w:sz w:val="24"/>
                <w:szCs w:val="24"/>
              </w:rPr>
              <w:br/>
            </w:r>
            <w:r w:rsidR="008F2175">
              <w:rPr>
                <w:sz w:val="24"/>
                <w:szCs w:val="24"/>
              </w:rPr>
              <w:br/>
            </w:r>
            <w:r w:rsidR="008F2175">
              <w:rPr>
                <w:noProof/>
              </w:rPr>
              <w:drawing>
                <wp:inline distT="0" distB="0" distL="0" distR="0" wp14:anchorId="0D74EFE4" wp14:editId="386F3FFE">
                  <wp:extent cx="1492000" cy="7302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2000" cy="730250"/>
                          </a:xfrm>
                          <a:prstGeom prst="rect">
                            <a:avLst/>
                          </a:prstGeom>
                        </pic:spPr>
                      </pic:pic>
                    </a:graphicData>
                  </a:graphic>
                </wp:inline>
              </w:drawing>
            </w:r>
            <w:r w:rsidR="008F2175">
              <w:rPr>
                <w:sz w:val="24"/>
                <w:szCs w:val="24"/>
              </w:rPr>
              <w:br/>
            </w:r>
          </w:p>
        </w:tc>
        <w:tc>
          <w:tcPr>
            <w:tcW w:w="7164" w:type="dxa"/>
            <w:shd w:val="clear" w:color="auto" w:fill="A6A6A6" w:themeFill="background1" w:themeFillShade="A6"/>
            <w:vAlign w:val="center"/>
          </w:tcPr>
          <w:p w14:paraId="7BDDD8A8" w14:textId="2883D7C0" w:rsidR="00DF1C2E" w:rsidRPr="009E1625" w:rsidRDefault="009E1625" w:rsidP="00F64D3B">
            <w:pPr>
              <w:rPr>
                <w:color w:val="FFFFFF" w:themeColor="background1"/>
                <w:sz w:val="40"/>
                <w:szCs w:val="24"/>
              </w:rPr>
            </w:pPr>
            <w:r w:rsidRPr="009E1625">
              <w:rPr>
                <w:color w:val="FFFFFF" w:themeColor="background1"/>
                <w:sz w:val="40"/>
                <w:szCs w:val="24"/>
              </w:rPr>
              <w:t xml:space="preserve">NIH </w:t>
            </w:r>
            <w:r w:rsidR="00F64D3B">
              <w:rPr>
                <w:color w:val="FFFFFF" w:themeColor="background1"/>
                <w:sz w:val="40"/>
                <w:szCs w:val="24"/>
              </w:rPr>
              <w:t>REACH/LIBH</w:t>
            </w:r>
          </w:p>
        </w:tc>
      </w:tr>
    </w:tbl>
    <w:p w14:paraId="4A52D449" w14:textId="77777777" w:rsidR="00414FB8" w:rsidRPr="006E3536" w:rsidRDefault="00414FB8" w:rsidP="006E3536">
      <w:pPr>
        <w:spacing w:after="0" w:line="240" w:lineRule="auto"/>
        <w:rPr>
          <w:b/>
          <w:sz w:val="16"/>
          <w:szCs w:val="16"/>
        </w:rPr>
      </w:pPr>
    </w:p>
    <w:p w14:paraId="21B6102E" w14:textId="6BCF97CC" w:rsidR="007F1636" w:rsidRDefault="00F41114" w:rsidP="006E3536">
      <w:pPr>
        <w:spacing w:after="0" w:line="240" w:lineRule="auto"/>
        <w:rPr>
          <w:b/>
          <w:sz w:val="4"/>
          <w:szCs w:val="4"/>
        </w:rPr>
      </w:pPr>
      <w:r>
        <w:rPr>
          <w:b/>
          <w:sz w:val="32"/>
          <w:szCs w:val="32"/>
        </w:rPr>
        <w:t>Long Island Bioscience Hub -</w:t>
      </w:r>
      <w:r w:rsidR="00506056">
        <w:rPr>
          <w:b/>
          <w:sz w:val="32"/>
          <w:szCs w:val="32"/>
        </w:rPr>
        <w:t xml:space="preserve"> Award Application</w:t>
      </w:r>
    </w:p>
    <w:p w14:paraId="7E5FA891" w14:textId="77777777" w:rsidR="008E02D9" w:rsidRDefault="008E02D9" w:rsidP="006E3536">
      <w:pPr>
        <w:spacing w:after="0" w:line="240" w:lineRule="auto"/>
        <w:rPr>
          <w:b/>
          <w:sz w:val="4"/>
          <w:szCs w:val="4"/>
        </w:rPr>
      </w:pPr>
    </w:p>
    <w:p w14:paraId="36D2C607" w14:textId="77777777" w:rsidR="008E02D9" w:rsidRPr="008E02D9" w:rsidRDefault="008E02D9" w:rsidP="006E3536">
      <w:pPr>
        <w:spacing w:after="0" w:line="240" w:lineRule="auto"/>
        <w:rPr>
          <w:b/>
          <w:sz w:val="4"/>
          <w:szCs w:val="4"/>
        </w:rPr>
      </w:pPr>
    </w:p>
    <w:p w14:paraId="6EA36E48" w14:textId="77777777" w:rsidR="008E02D9" w:rsidRPr="006E3536" w:rsidRDefault="008E02D9" w:rsidP="006E3536">
      <w:pPr>
        <w:spacing w:after="0" w:line="240" w:lineRule="auto"/>
        <w:rPr>
          <w:b/>
          <w:sz w:val="4"/>
          <w:szCs w:val="4"/>
        </w:rPr>
      </w:pPr>
    </w:p>
    <w:tbl>
      <w:tblPr>
        <w:tblStyle w:val="TableGrid"/>
        <w:tblW w:w="0" w:type="auto"/>
        <w:tblInd w:w="-5" w:type="dxa"/>
        <w:tblLook w:val="04A0" w:firstRow="1" w:lastRow="0" w:firstColumn="1" w:lastColumn="0" w:noHBand="0" w:noVBand="1"/>
      </w:tblPr>
      <w:tblGrid>
        <w:gridCol w:w="3685"/>
        <w:gridCol w:w="7105"/>
      </w:tblGrid>
      <w:tr w:rsidR="008F2175" w:rsidRPr="008E02D9" w14:paraId="6ACBDD5C" w14:textId="77777777" w:rsidTr="006E3536">
        <w:trPr>
          <w:trHeight w:hRule="exact" w:val="216"/>
        </w:trPr>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0964A042" w14:textId="77777777" w:rsidR="008F2175" w:rsidRDefault="008F2175">
            <w:pPr>
              <w:rPr>
                <w:sz w:val="16"/>
                <w:szCs w:val="16"/>
              </w:rPr>
            </w:pPr>
          </w:p>
          <w:p w14:paraId="1BCF64ED" w14:textId="77777777" w:rsidR="008E02D9" w:rsidRDefault="008E02D9">
            <w:pPr>
              <w:rPr>
                <w:sz w:val="16"/>
                <w:szCs w:val="16"/>
              </w:rPr>
            </w:pPr>
          </w:p>
          <w:p w14:paraId="3A3B7AAF" w14:textId="77777777" w:rsidR="008E02D9" w:rsidRPr="006E3536" w:rsidRDefault="008E02D9">
            <w:pPr>
              <w:rPr>
                <w:sz w:val="16"/>
                <w:szCs w:val="16"/>
              </w:rPr>
            </w:pPr>
          </w:p>
        </w:tc>
        <w:tc>
          <w:tcPr>
            <w:tcW w:w="71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6DE5768" w14:textId="77777777" w:rsidR="008F2175" w:rsidRDefault="008F2175"/>
        </w:tc>
      </w:tr>
    </w:tbl>
    <w:tbl>
      <w:tblPr>
        <w:tblStyle w:val="TableGrid"/>
        <w:tblpPr w:leftFromText="180" w:rightFromText="180" w:vertAnchor="text" w:horzAnchor="margin" w:tblpY="1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E02D9" w14:paraId="04C9FBC0" w14:textId="77777777" w:rsidTr="006E3536">
        <w:tc>
          <w:tcPr>
            <w:tcW w:w="5395" w:type="dxa"/>
          </w:tcPr>
          <w:p w14:paraId="3AE71985" w14:textId="11406248" w:rsidR="008E02D9" w:rsidRDefault="008E02D9" w:rsidP="008E02D9">
            <w:pPr>
              <w:rPr>
                <w:b/>
                <w:sz w:val="24"/>
                <w:szCs w:val="24"/>
              </w:rPr>
            </w:pPr>
            <w:r>
              <w:rPr>
                <w:b/>
                <w:sz w:val="24"/>
                <w:szCs w:val="24"/>
              </w:rPr>
              <w:t>Project Title:</w:t>
            </w:r>
            <w:r w:rsidR="00CB2209">
              <w:rPr>
                <w:b/>
                <w:sz w:val="24"/>
                <w:szCs w:val="24"/>
              </w:rPr>
              <w:t xml:space="preserve"> </w:t>
            </w:r>
            <w:r w:rsidR="00CB2209">
              <w:rPr>
                <w:b/>
                <w:sz w:val="24"/>
                <w:szCs w:val="24"/>
              </w:rPr>
              <w:fldChar w:fldCharType="begin">
                <w:ffData>
                  <w:name w:val="Text11"/>
                  <w:enabled/>
                  <w:calcOnExit w:val="0"/>
                  <w:textInput/>
                </w:ffData>
              </w:fldChar>
            </w:r>
            <w:bookmarkStart w:id="0" w:name="Text11"/>
            <w:r w:rsidR="00CB2209">
              <w:rPr>
                <w:b/>
                <w:sz w:val="24"/>
                <w:szCs w:val="24"/>
              </w:rPr>
              <w:instrText xml:space="preserve"> FORMTEXT </w:instrText>
            </w:r>
            <w:r w:rsidR="00CB2209">
              <w:rPr>
                <w:b/>
                <w:sz w:val="24"/>
                <w:szCs w:val="24"/>
              </w:rPr>
            </w:r>
            <w:r w:rsidR="00CB2209">
              <w:rPr>
                <w:b/>
                <w:sz w:val="24"/>
                <w:szCs w:val="24"/>
              </w:rPr>
              <w:fldChar w:fldCharType="separate"/>
            </w:r>
            <w:r w:rsidR="00971C9F">
              <w:rPr>
                <w:b/>
                <w:sz w:val="24"/>
                <w:szCs w:val="24"/>
              </w:rPr>
              <w:t> </w:t>
            </w:r>
            <w:r w:rsidR="00971C9F">
              <w:rPr>
                <w:b/>
                <w:sz w:val="24"/>
                <w:szCs w:val="24"/>
              </w:rPr>
              <w:t> </w:t>
            </w:r>
            <w:r w:rsidR="00971C9F">
              <w:rPr>
                <w:b/>
                <w:sz w:val="24"/>
                <w:szCs w:val="24"/>
              </w:rPr>
              <w:t> </w:t>
            </w:r>
            <w:r w:rsidR="00971C9F">
              <w:rPr>
                <w:b/>
                <w:sz w:val="24"/>
                <w:szCs w:val="24"/>
              </w:rPr>
              <w:t> </w:t>
            </w:r>
            <w:r w:rsidR="00971C9F">
              <w:rPr>
                <w:b/>
                <w:sz w:val="24"/>
                <w:szCs w:val="24"/>
              </w:rPr>
              <w:t> </w:t>
            </w:r>
            <w:r w:rsidR="00CB2209">
              <w:rPr>
                <w:b/>
                <w:sz w:val="24"/>
                <w:szCs w:val="24"/>
              </w:rPr>
              <w:fldChar w:fldCharType="end"/>
            </w:r>
            <w:bookmarkEnd w:id="0"/>
          </w:p>
          <w:p w14:paraId="4ECAC94D" w14:textId="77777777" w:rsidR="008E02D9" w:rsidRDefault="008E02D9" w:rsidP="008E02D9">
            <w:pPr>
              <w:rPr>
                <w:b/>
                <w:sz w:val="24"/>
                <w:szCs w:val="24"/>
              </w:rPr>
            </w:pPr>
          </w:p>
          <w:p w14:paraId="54995B79" w14:textId="77777777" w:rsidR="008E02D9" w:rsidRDefault="008E02D9" w:rsidP="008E02D9">
            <w:pPr>
              <w:jc w:val="both"/>
              <w:rPr>
                <w:b/>
                <w:sz w:val="24"/>
                <w:szCs w:val="24"/>
              </w:rPr>
            </w:pPr>
            <w:r>
              <w:rPr>
                <w:b/>
                <w:sz w:val="24"/>
                <w:szCs w:val="24"/>
              </w:rPr>
              <w:t>Principal Investigator:</w:t>
            </w:r>
          </w:p>
          <w:p w14:paraId="1A571C42" w14:textId="22971A05" w:rsidR="008E02D9" w:rsidRDefault="008E02D9" w:rsidP="008E02D9">
            <w:pPr>
              <w:jc w:val="both"/>
              <w:rPr>
                <w:sz w:val="24"/>
                <w:szCs w:val="24"/>
              </w:rPr>
            </w:pPr>
            <w:r w:rsidRPr="00D4615C">
              <w:rPr>
                <w:sz w:val="24"/>
                <w:szCs w:val="24"/>
              </w:rPr>
              <w:t>Name:</w:t>
            </w:r>
            <w:r>
              <w:rPr>
                <w:sz w:val="24"/>
                <w:szCs w:val="24"/>
              </w:rPr>
              <w:t xml:space="preserve"> </w:t>
            </w: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1AE3C7A7" w14:textId="039063C7" w:rsidR="008E02D9" w:rsidRDefault="008E02D9" w:rsidP="008E02D9">
            <w:pPr>
              <w:jc w:val="both"/>
              <w:rPr>
                <w:sz w:val="24"/>
                <w:szCs w:val="24"/>
              </w:rPr>
            </w:pPr>
            <w:r w:rsidRPr="00D4615C">
              <w:rPr>
                <w:sz w:val="24"/>
                <w:szCs w:val="24"/>
              </w:rPr>
              <w:t>Title:</w:t>
            </w:r>
            <w:r>
              <w:rPr>
                <w:sz w:val="24"/>
                <w:szCs w:val="24"/>
              </w:rPr>
              <w:t xml:space="preserve"> </w:t>
            </w: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2F6F0392" w14:textId="49361EB4" w:rsidR="008E02D9" w:rsidRPr="00D4615C" w:rsidRDefault="008E02D9" w:rsidP="008E02D9">
            <w:pPr>
              <w:jc w:val="both"/>
              <w:rPr>
                <w:sz w:val="24"/>
                <w:szCs w:val="24"/>
              </w:rPr>
            </w:pPr>
            <w:r>
              <w:rPr>
                <w:sz w:val="24"/>
                <w:szCs w:val="24"/>
              </w:rPr>
              <w:t xml:space="preserve">Department: </w:t>
            </w:r>
            <w:r>
              <w:rPr>
                <w:sz w:val="24"/>
                <w:szCs w:val="24"/>
              </w:rPr>
              <w:fldChar w:fldCharType="begin">
                <w:ffData>
                  <w:name w:val="Text8"/>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50E8D0D4" w14:textId="77777777" w:rsidR="008E02D9" w:rsidRDefault="008E02D9" w:rsidP="008E02D9">
            <w:pPr>
              <w:jc w:val="both"/>
              <w:rPr>
                <w:sz w:val="24"/>
                <w:szCs w:val="24"/>
              </w:rPr>
            </w:pPr>
            <w:r w:rsidRPr="00D4615C">
              <w:rPr>
                <w:sz w:val="24"/>
                <w:szCs w:val="24"/>
              </w:rPr>
              <w:t>Institution:</w:t>
            </w:r>
            <w:r>
              <w:rPr>
                <w:sz w:val="24"/>
                <w:szCs w:val="24"/>
              </w:rPr>
              <w:t xml:space="preserve"> (check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611"/>
              <w:gridCol w:w="222"/>
              <w:gridCol w:w="412"/>
              <w:gridCol w:w="705"/>
              <w:gridCol w:w="412"/>
              <w:gridCol w:w="603"/>
              <w:gridCol w:w="603"/>
              <w:gridCol w:w="723"/>
            </w:tblGrid>
            <w:tr w:rsidR="00C4727D" w14:paraId="22B109C3" w14:textId="2A8327EA" w:rsidTr="00C91EEE">
              <w:tc>
                <w:tcPr>
                  <w:tcW w:w="0" w:type="auto"/>
                  <w:shd w:val="clear" w:color="auto" w:fill="auto"/>
                  <w:vAlign w:val="center"/>
                </w:tcPr>
                <w:p w14:paraId="0EA03839" w14:textId="3D556720" w:rsidR="00C4727D" w:rsidRPr="00D4615C" w:rsidRDefault="00C4727D" w:rsidP="00727124">
                  <w:pPr>
                    <w:framePr w:hSpace="180" w:wrap="around" w:vAnchor="text" w:hAnchor="margin" w:y="149"/>
                    <w:rPr>
                      <w:sz w:val="16"/>
                      <w:szCs w:val="16"/>
                    </w:rPr>
                  </w:pPr>
                  <w:r w:rsidRPr="00D4615C">
                    <w:rPr>
                      <w:sz w:val="16"/>
                      <w:szCs w:val="16"/>
                    </w:rPr>
                    <w:fldChar w:fldCharType="begin">
                      <w:ffData>
                        <w:name w:val="Check1"/>
                        <w:enabled/>
                        <w:calcOnExit w:val="0"/>
                        <w:checkBox>
                          <w:sizeAuto/>
                          <w:default w:val="0"/>
                          <w:checked w:val="0"/>
                        </w:checkBox>
                      </w:ffData>
                    </w:fldChar>
                  </w:r>
                  <w:r w:rsidRPr="00D4615C">
                    <w:rPr>
                      <w:sz w:val="16"/>
                      <w:szCs w:val="16"/>
                    </w:rPr>
                    <w:instrText xml:space="preserve"> FORMCHECKBOX </w:instrText>
                  </w:r>
                  <w:r w:rsidR="00727124">
                    <w:rPr>
                      <w:sz w:val="16"/>
                      <w:szCs w:val="16"/>
                    </w:rPr>
                  </w:r>
                  <w:r w:rsidR="00727124">
                    <w:rPr>
                      <w:sz w:val="16"/>
                      <w:szCs w:val="16"/>
                    </w:rPr>
                    <w:fldChar w:fldCharType="separate"/>
                  </w:r>
                  <w:r w:rsidRPr="00D4615C">
                    <w:rPr>
                      <w:sz w:val="16"/>
                      <w:szCs w:val="16"/>
                    </w:rPr>
                    <w:fldChar w:fldCharType="end"/>
                  </w:r>
                </w:p>
              </w:tc>
              <w:tc>
                <w:tcPr>
                  <w:tcW w:w="0" w:type="auto"/>
                </w:tcPr>
                <w:p w14:paraId="3399A911" w14:textId="77777777" w:rsidR="00C4727D" w:rsidRDefault="00C4727D" w:rsidP="00727124">
                  <w:pPr>
                    <w:framePr w:hSpace="180" w:wrap="around" w:vAnchor="text" w:hAnchor="margin" w:y="149"/>
                    <w:jc w:val="both"/>
                    <w:rPr>
                      <w:sz w:val="24"/>
                      <w:szCs w:val="24"/>
                    </w:rPr>
                  </w:pPr>
                  <w:r>
                    <w:rPr>
                      <w:sz w:val="24"/>
                      <w:szCs w:val="24"/>
                    </w:rPr>
                    <w:t>SBU</w:t>
                  </w:r>
                </w:p>
              </w:tc>
              <w:tc>
                <w:tcPr>
                  <w:tcW w:w="0" w:type="auto"/>
                </w:tcPr>
                <w:p w14:paraId="28F7BA28" w14:textId="77777777" w:rsidR="00C4727D" w:rsidRPr="00D4615C" w:rsidRDefault="00C4727D" w:rsidP="00727124">
                  <w:pPr>
                    <w:framePr w:hSpace="180" w:wrap="around" w:vAnchor="text" w:hAnchor="margin" w:y="149"/>
                    <w:rPr>
                      <w:sz w:val="16"/>
                      <w:szCs w:val="16"/>
                    </w:rPr>
                  </w:pPr>
                </w:p>
              </w:tc>
              <w:tc>
                <w:tcPr>
                  <w:tcW w:w="0" w:type="auto"/>
                  <w:vAlign w:val="center"/>
                </w:tcPr>
                <w:p w14:paraId="42AD6739" w14:textId="40CA31FD" w:rsidR="00C4727D" w:rsidRPr="00D4615C" w:rsidRDefault="00C4727D" w:rsidP="00727124">
                  <w:pPr>
                    <w:framePr w:hSpace="180" w:wrap="around" w:vAnchor="text" w:hAnchor="margin" w:y="149"/>
                    <w:rPr>
                      <w:sz w:val="16"/>
                      <w:szCs w:val="16"/>
                    </w:rPr>
                  </w:pPr>
                  <w:r w:rsidRPr="00D4615C">
                    <w:rPr>
                      <w:sz w:val="16"/>
                      <w:szCs w:val="16"/>
                    </w:rPr>
                    <w:fldChar w:fldCharType="begin">
                      <w:ffData>
                        <w:name w:val="Check23"/>
                        <w:enabled/>
                        <w:calcOnExit w:val="0"/>
                        <w:checkBox>
                          <w:sizeAuto/>
                          <w:default w:val="0"/>
                          <w:checked w:val="0"/>
                        </w:checkBox>
                      </w:ffData>
                    </w:fldChar>
                  </w:r>
                  <w:r w:rsidRPr="00D4615C">
                    <w:rPr>
                      <w:sz w:val="16"/>
                      <w:szCs w:val="16"/>
                    </w:rPr>
                    <w:instrText xml:space="preserve"> FORMCHECKBOX </w:instrText>
                  </w:r>
                  <w:r w:rsidR="00727124">
                    <w:rPr>
                      <w:sz w:val="16"/>
                      <w:szCs w:val="16"/>
                    </w:rPr>
                  </w:r>
                  <w:r w:rsidR="00727124">
                    <w:rPr>
                      <w:sz w:val="16"/>
                      <w:szCs w:val="16"/>
                    </w:rPr>
                    <w:fldChar w:fldCharType="separate"/>
                  </w:r>
                  <w:r w:rsidRPr="00D4615C">
                    <w:rPr>
                      <w:sz w:val="16"/>
                      <w:szCs w:val="16"/>
                    </w:rPr>
                    <w:fldChar w:fldCharType="end"/>
                  </w:r>
                </w:p>
              </w:tc>
              <w:tc>
                <w:tcPr>
                  <w:tcW w:w="705" w:type="dxa"/>
                </w:tcPr>
                <w:p w14:paraId="115DD59E" w14:textId="77777777" w:rsidR="00C4727D" w:rsidRDefault="00C4727D" w:rsidP="00727124">
                  <w:pPr>
                    <w:framePr w:hSpace="180" w:wrap="around" w:vAnchor="text" w:hAnchor="margin" w:y="149"/>
                    <w:jc w:val="both"/>
                    <w:rPr>
                      <w:sz w:val="24"/>
                      <w:szCs w:val="24"/>
                    </w:rPr>
                  </w:pPr>
                  <w:r>
                    <w:rPr>
                      <w:sz w:val="24"/>
                      <w:szCs w:val="24"/>
                    </w:rPr>
                    <w:t>CSHL</w:t>
                  </w:r>
                </w:p>
              </w:tc>
              <w:tc>
                <w:tcPr>
                  <w:tcW w:w="412" w:type="dxa"/>
                  <w:vAlign w:val="center"/>
                </w:tcPr>
                <w:p w14:paraId="57D8D50E" w14:textId="77777777" w:rsidR="00C4727D" w:rsidRPr="00D4615C" w:rsidRDefault="00C4727D" w:rsidP="00727124">
                  <w:pPr>
                    <w:framePr w:hSpace="180" w:wrap="around" w:vAnchor="text" w:hAnchor="margin" w:y="149"/>
                    <w:rPr>
                      <w:sz w:val="16"/>
                      <w:szCs w:val="16"/>
                    </w:rPr>
                  </w:pPr>
                  <w:r w:rsidRPr="00D4615C">
                    <w:rPr>
                      <w:sz w:val="16"/>
                      <w:szCs w:val="16"/>
                    </w:rPr>
                    <w:fldChar w:fldCharType="begin">
                      <w:ffData>
                        <w:name w:val="Check26"/>
                        <w:enabled/>
                        <w:calcOnExit w:val="0"/>
                        <w:checkBox>
                          <w:sizeAuto/>
                          <w:default w:val="0"/>
                        </w:checkBox>
                      </w:ffData>
                    </w:fldChar>
                  </w:r>
                  <w:r w:rsidRPr="00D4615C">
                    <w:rPr>
                      <w:sz w:val="16"/>
                      <w:szCs w:val="16"/>
                    </w:rPr>
                    <w:instrText xml:space="preserve"> FORMCHECKBOX </w:instrText>
                  </w:r>
                  <w:r w:rsidR="00727124">
                    <w:rPr>
                      <w:sz w:val="16"/>
                      <w:szCs w:val="16"/>
                    </w:rPr>
                  </w:r>
                  <w:r w:rsidR="00727124">
                    <w:rPr>
                      <w:sz w:val="16"/>
                      <w:szCs w:val="16"/>
                    </w:rPr>
                    <w:fldChar w:fldCharType="separate"/>
                  </w:r>
                  <w:r w:rsidRPr="00D4615C">
                    <w:rPr>
                      <w:sz w:val="16"/>
                      <w:szCs w:val="16"/>
                    </w:rPr>
                    <w:fldChar w:fldCharType="end"/>
                  </w:r>
                </w:p>
              </w:tc>
              <w:tc>
                <w:tcPr>
                  <w:tcW w:w="603" w:type="dxa"/>
                </w:tcPr>
                <w:p w14:paraId="34725EF1" w14:textId="77777777" w:rsidR="00C4727D" w:rsidRDefault="00C4727D" w:rsidP="00727124">
                  <w:pPr>
                    <w:framePr w:hSpace="180" w:wrap="around" w:vAnchor="text" w:hAnchor="margin" w:y="149"/>
                    <w:jc w:val="both"/>
                    <w:rPr>
                      <w:sz w:val="24"/>
                      <w:szCs w:val="24"/>
                    </w:rPr>
                  </w:pPr>
                  <w:r>
                    <w:rPr>
                      <w:sz w:val="24"/>
                      <w:szCs w:val="24"/>
                    </w:rPr>
                    <w:t>BNL</w:t>
                  </w:r>
                </w:p>
              </w:tc>
              <w:tc>
                <w:tcPr>
                  <w:tcW w:w="603" w:type="dxa"/>
                  <w:vAlign w:val="center"/>
                </w:tcPr>
                <w:p w14:paraId="049F000C" w14:textId="3E430D7E" w:rsidR="00C4727D" w:rsidRDefault="00C4727D" w:rsidP="00727124">
                  <w:pPr>
                    <w:framePr w:hSpace="180" w:wrap="around" w:vAnchor="text" w:hAnchor="margin" w:y="149"/>
                    <w:jc w:val="both"/>
                    <w:rPr>
                      <w:sz w:val="24"/>
                      <w:szCs w:val="24"/>
                    </w:rPr>
                  </w:pPr>
                  <w:r w:rsidRPr="00D4615C">
                    <w:rPr>
                      <w:sz w:val="16"/>
                      <w:szCs w:val="16"/>
                    </w:rPr>
                    <w:fldChar w:fldCharType="begin">
                      <w:ffData>
                        <w:name w:val="Check26"/>
                        <w:enabled/>
                        <w:calcOnExit w:val="0"/>
                        <w:checkBox>
                          <w:sizeAuto/>
                          <w:default w:val="0"/>
                        </w:checkBox>
                      </w:ffData>
                    </w:fldChar>
                  </w:r>
                  <w:r w:rsidRPr="00D4615C">
                    <w:rPr>
                      <w:sz w:val="16"/>
                      <w:szCs w:val="16"/>
                    </w:rPr>
                    <w:instrText xml:space="preserve"> FORMCHECKBOX </w:instrText>
                  </w:r>
                  <w:r w:rsidR="00727124">
                    <w:rPr>
                      <w:sz w:val="16"/>
                      <w:szCs w:val="16"/>
                    </w:rPr>
                  </w:r>
                  <w:r w:rsidR="00727124">
                    <w:rPr>
                      <w:sz w:val="16"/>
                      <w:szCs w:val="16"/>
                    </w:rPr>
                    <w:fldChar w:fldCharType="separate"/>
                  </w:r>
                  <w:r w:rsidRPr="00D4615C">
                    <w:rPr>
                      <w:sz w:val="16"/>
                      <w:szCs w:val="16"/>
                    </w:rPr>
                    <w:fldChar w:fldCharType="end"/>
                  </w:r>
                </w:p>
              </w:tc>
              <w:tc>
                <w:tcPr>
                  <w:tcW w:w="603" w:type="dxa"/>
                </w:tcPr>
                <w:p w14:paraId="62D17D23" w14:textId="4C1A0F0E" w:rsidR="00C4727D" w:rsidRDefault="00C4727D" w:rsidP="00727124">
                  <w:pPr>
                    <w:framePr w:hSpace="180" w:wrap="around" w:vAnchor="text" w:hAnchor="margin" w:y="149"/>
                    <w:jc w:val="both"/>
                    <w:rPr>
                      <w:sz w:val="24"/>
                      <w:szCs w:val="24"/>
                    </w:rPr>
                  </w:pPr>
                  <w:r>
                    <w:rPr>
                      <w:sz w:val="24"/>
                      <w:szCs w:val="24"/>
                    </w:rPr>
                    <w:t>FIMR</w:t>
                  </w:r>
                </w:p>
              </w:tc>
            </w:tr>
          </w:tbl>
          <w:p w14:paraId="7CD038E1" w14:textId="0D97DCCD" w:rsidR="008E02D9" w:rsidRDefault="008E02D9" w:rsidP="008E02D9">
            <w:pPr>
              <w:jc w:val="both"/>
              <w:rPr>
                <w:sz w:val="24"/>
                <w:szCs w:val="24"/>
              </w:rPr>
            </w:pPr>
            <w:r>
              <w:rPr>
                <w:sz w:val="24"/>
                <w:szCs w:val="24"/>
              </w:rPr>
              <w:t xml:space="preserve">Address: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r>
              <w:rPr>
                <w:sz w:val="24"/>
                <w:szCs w:val="24"/>
              </w:rPr>
              <w:fldChar w:fldCharType="begin">
                <w:ffData>
                  <w:name w:val="Text4"/>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5B231509" w14:textId="2D027838" w:rsidR="008E02D9" w:rsidRDefault="008E02D9" w:rsidP="008E02D9">
            <w:pPr>
              <w:jc w:val="both"/>
              <w:rPr>
                <w:sz w:val="24"/>
                <w:szCs w:val="24"/>
              </w:rPr>
            </w:pPr>
            <w:r>
              <w:rPr>
                <w:sz w:val="24"/>
                <w:szCs w:val="24"/>
              </w:rPr>
              <w:t xml:space="preserve">Telephone: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r>
              <w:rPr>
                <w:sz w:val="24"/>
                <w:szCs w:val="24"/>
              </w:rPr>
              <w:fldChar w:fldCharType="begin">
                <w:ffData>
                  <w:name w:val="Text5"/>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6BEAD980" w14:textId="0D8AEC9F" w:rsidR="008E02D9" w:rsidRDefault="008E02D9" w:rsidP="008E02D9">
            <w:pPr>
              <w:rPr>
                <w:b/>
                <w:sz w:val="24"/>
                <w:szCs w:val="24"/>
              </w:rPr>
            </w:pPr>
            <w:r>
              <w:rPr>
                <w:sz w:val="24"/>
                <w:szCs w:val="24"/>
              </w:rPr>
              <w:t xml:space="preserve">Email: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2BA6FE89" w14:textId="77777777" w:rsidR="008E02D9" w:rsidRDefault="008E02D9" w:rsidP="008E02D9">
            <w:pPr>
              <w:rPr>
                <w:b/>
                <w:sz w:val="24"/>
                <w:szCs w:val="24"/>
              </w:rPr>
            </w:pPr>
          </w:p>
          <w:p w14:paraId="407F8B23" w14:textId="6D6F1885" w:rsidR="008E02D9" w:rsidRDefault="008E02D9" w:rsidP="008E02D9">
            <w:pPr>
              <w:rPr>
                <w:b/>
                <w:sz w:val="24"/>
                <w:szCs w:val="24"/>
              </w:rPr>
            </w:pPr>
            <w:r>
              <w:rPr>
                <w:b/>
                <w:sz w:val="24"/>
                <w:szCs w:val="24"/>
              </w:rPr>
              <w:t xml:space="preserve">Disease Space: </w:t>
            </w:r>
            <w:r w:rsidRPr="00F41114">
              <w:rPr>
                <w:i/>
                <w:sz w:val="24"/>
                <w:szCs w:val="24"/>
              </w:rPr>
              <w:t>(e.g., Cardiovascular, Brain, Musculoskeletal, Cancer):</w:t>
            </w:r>
            <w:r>
              <w:rPr>
                <w:i/>
                <w:sz w:val="24"/>
                <w:szCs w:val="24"/>
              </w:rPr>
              <w:t xml:space="preserve"> </w:t>
            </w:r>
            <w:r>
              <w:rPr>
                <w:sz w:val="24"/>
                <w:szCs w:val="24"/>
              </w:rPr>
              <w:fldChar w:fldCharType="begin">
                <w:ffData>
                  <w:name w:val="Text7"/>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21AC23E9" w14:textId="77777777" w:rsidR="008E02D9" w:rsidRDefault="008E02D9" w:rsidP="008E02D9">
            <w:pPr>
              <w:jc w:val="both"/>
              <w:rPr>
                <w:b/>
                <w:sz w:val="24"/>
                <w:szCs w:val="24"/>
              </w:rPr>
            </w:pPr>
          </w:p>
          <w:p w14:paraId="10542F64" w14:textId="77777777" w:rsidR="007038F7" w:rsidRDefault="007038F7" w:rsidP="008E02D9">
            <w:pPr>
              <w:jc w:val="both"/>
              <w:rPr>
                <w:b/>
                <w:sz w:val="24"/>
                <w:szCs w:val="24"/>
              </w:rPr>
            </w:pPr>
          </w:p>
          <w:p w14:paraId="63EA54AB" w14:textId="77777777" w:rsidR="008E02D9" w:rsidRDefault="008E02D9" w:rsidP="008E02D9">
            <w:pPr>
              <w:jc w:val="both"/>
              <w:rPr>
                <w:b/>
                <w:sz w:val="24"/>
                <w:szCs w:val="24"/>
              </w:rPr>
            </w:pPr>
            <w:r>
              <w:rPr>
                <w:b/>
                <w:sz w:val="24"/>
                <w:szCs w:val="24"/>
              </w:rPr>
              <w:t>Technology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4767"/>
            </w:tblGrid>
            <w:tr w:rsidR="008E02D9" w14:paraId="65043BFD" w14:textId="77777777" w:rsidTr="001D62EC">
              <w:tc>
                <w:tcPr>
                  <w:tcW w:w="0" w:type="auto"/>
                  <w:vAlign w:val="center"/>
                </w:tcPr>
                <w:p w14:paraId="2FBF18B6"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4"/>
                        <w:enabled/>
                        <w:calcOnExit w:val="0"/>
                        <w:checkBox>
                          <w:sizeAuto/>
                          <w:default w:val="0"/>
                          <w:checked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5123C9DE" w14:textId="77777777" w:rsidR="008E02D9" w:rsidRPr="00D4615C" w:rsidRDefault="008E02D9" w:rsidP="00727124">
                  <w:pPr>
                    <w:framePr w:hSpace="180" w:wrap="around" w:vAnchor="text" w:hAnchor="margin" w:y="149"/>
                    <w:jc w:val="both"/>
                    <w:rPr>
                      <w:b/>
                      <w:sz w:val="24"/>
                      <w:szCs w:val="24"/>
                    </w:rPr>
                  </w:pPr>
                  <w:r w:rsidRPr="00D4615C">
                    <w:rPr>
                      <w:sz w:val="24"/>
                      <w:szCs w:val="24"/>
                    </w:rPr>
                    <w:t>Small molecule drug</w:t>
                  </w:r>
                </w:p>
              </w:tc>
            </w:tr>
            <w:tr w:rsidR="008E02D9" w14:paraId="5D7D0758" w14:textId="77777777" w:rsidTr="001D62EC">
              <w:tc>
                <w:tcPr>
                  <w:tcW w:w="0" w:type="auto"/>
                  <w:vAlign w:val="center"/>
                </w:tcPr>
                <w:p w14:paraId="6E7E39CA"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5"/>
                        <w:enabled/>
                        <w:calcOnExit w:val="0"/>
                        <w:checkBox>
                          <w:sizeAuto/>
                          <w:default w:val="0"/>
                          <w:checked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7B7BF543" w14:textId="77777777" w:rsidR="008E02D9" w:rsidRDefault="008E02D9" w:rsidP="00727124">
                  <w:pPr>
                    <w:framePr w:hSpace="180" w:wrap="around" w:vAnchor="text" w:hAnchor="margin" w:y="149"/>
                    <w:jc w:val="both"/>
                    <w:rPr>
                      <w:b/>
                      <w:sz w:val="24"/>
                      <w:szCs w:val="24"/>
                    </w:rPr>
                  </w:pPr>
                  <w:r w:rsidRPr="00FD3A20">
                    <w:rPr>
                      <w:sz w:val="24"/>
                      <w:szCs w:val="24"/>
                    </w:rPr>
                    <w:t>Biologic drug</w:t>
                  </w:r>
                </w:p>
              </w:tc>
            </w:tr>
            <w:tr w:rsidR="008E02D9" w14:paraId="17C8EBDA" w14:textId="77777777" w:rsidTr="001D62EC">
              <w:tc>
                <w:tcPr>
                  <w:tcW w:w="0" w:type="auto"/>
                  <w:vAlign w:val="center"/>
                </w:tcPr>
                <w:p w14:paraId="208FAC7D"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6"/>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42D8F201" w14:textId="77777777" w:rsidR="008E02D9" w:rsidRDefault="008E02D9" w:rsidP="00727124">
                  <w:pPr>
                    <w:framePr w:hSpace="180" w:wrap="around" w:vAnchor="text" w:hAnchor="margin" w:y="149"/>
                    <w:jc w:val="both"/>
                    <w:rPr>
                      <w:b/>
                      <w:sz w:val="24"/>
                      <w:szCs w:val="24"/>
                    </w:rPr>
                  </w:pPr>
                  <w:r w:rsidRPr="00FD3A20">
                    <w:rPr>
                      <w:sz w:val="24"/>
                      <w:szCs w:val="24"/>
                    </w:rPr>
                    <w:t>Diagnostics device</w:t>
                  </w:r>
                </w:p>
              </w:tc>
            </w:tr>
            <w:tr w:rsidR="008E02D9" w14:paraId="057D5315" w14:textId="77777777" w:rsidTr="001D62EC">
              <w:tc>
                <w:tcPr>
                  <w:tcW w:w="0" w:type="auto"/>
                  <w:vAlign w:val="center"/>
                </w:tcPr>
                <w:p w14:paraId="120CDBB8" w14:textId="635BAE5D"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7"/>
                        <w:enabled/>
                        <w:calcOnExit w:val="0"/>
                        <w:checkBox>
                          <w:sizeAuto/>
                          <w:default w:val="0"/>
                          <w:checked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1255ED4D" w14:textId="77777777" w:rsidR="008E02D9" w:rsidRDefault="008E02D9" w:rsidP="00727124">
                  <w:pPr>
                    <w:framePr w:hSpace="180" w:wrap="around" w:vAnchor="text" w:hAnchor="margin" w:y="149"/>
                    <w:jc w:val="both"/>
                    <w:rPr>
                      <w:b/>
                      <w:sz w:val="24"/>
                      <w:szCs w:val="24"/>
                    </w:rPr>
                  </w:pPr>
                  <w:r w:rsidRPr="00FD3A20">
                    <w:rPr>
                      <w:sz w:val="24"/>
                      <w:szCs w:val="24"/>
                    </w:rPr>
                    <w:t>Therapeutic device</w:t>
                  </w:r>
                </w:p>
              </w:tc>
            </w:tr>
            <w:tr w:rsidR="008E02D9" w14:paraId="6D88AAB8" w14:textId="77777777" w:rsidTr="001D62EC">
              <w:tc>
                <w:tcPr>
                  <w:tcW w:w="0" w:type="auto"/>
                  <w:vAlign w:val="center"/>
                </w:tcPr>
                <w:p w14:paraId="33E8F145"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8"/>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0A7CB717" w14:textId="77777777" w:rsidR="008E02D9" w:rsidRDefault="008E02D9" w:rsidP="00727124">
                  <w:pPr>
                    <w:framePr w:hSpace="180" w:wrap="around" w:vAnchor="text" w:hAnchor="margin" w:y="149"/>
                    <w:jc w:val="both"/>
                    <w:rPr>
                      <w:b/>
                      <w:sz w:val="24"/>
                      <w:szCs w:val="24"/>
                    </w:rPr>
                  </w:pPr>
                  <w:r w:rsidRPr="00FD3A20">
                    <w:rPr>
                      <w:sz w:val="24"/>
                      <w:szCs w:val="24"/>
                    </w:rPr>
                    <w:t>mHealth product</w:t>
                  </w:r>
                </w:p>
              </w:tc>
            </w:tr>
            <w:tr w:rsidR="008E02D9" w14:paraId="766CE244" w14:textId="77777777" w:rsidTr="001D62EC">
              <w:tc>
                <w:tcPr>
                  <w:tcW w:w="0" w:type="auto"/>
                  <w:vAlign w:val="center"/>
                </w:tcPr>
                <w:p w14:paraId="2F0A4BFB"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9"/>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3911AED5" w14:textId="77777777" w:rsidR="008E02D9" w:rsidRPr="00D4615C" w:rsidRDefault="008E02D9" w:rsidP="00727124">
                  <w:pPr>
                    <w:framePr w:hSpace="180" w:wrap="around" w:vAnchor="text" w:hAnchor="margin" w:y="149"/>
                    <w:rPr>
                      <w:b/>
                      <w:sz w:val="24"/>
                      <w:szCs w:val="24"/>
                    </w:rPr>
                  </w:pPr>
                  <w:r w:rsidRPr="00D4615C">
                    <w:rPr>
                      <w:sz w:val="24"/>
                      <w:szCs w:val="24"/>
                    </w:rPr>
                    <w:t>Combination product</w:t>
                  </w:r>
                  <w:r>
                    <w:rPr>
                      <w:sz w:val="24"/>
                      <w:szCs w:val="24"/>
                    </w:rPr>
                    <w:t xml:space="preserve"> (ie. Diagnostic + Therapeutic)</w:t>
                  </w:r>
                </w:p>
              </w:tc>
            </w:tr>
            <w:tr w:rsidR="008E02D9" w14:paraId="2F78700B" w14:textId="77777777" w:rsidTr="001D62EC">
              <w:tc>
                <w:tcPr>
                  <w:tcW w:w="0" w:type="auto"/>
                  <w:vAlign w:val="center"/>
                </w:tcPr>
                <w:p w14:paraId="4A313015"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10"/>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5C0E6653" w14:textId="77777777" w:rsidR="008E02D9" w:rsidRDefault="008E02D9" w:rsidP="00727124">
                  <w:pPr>
                    <w:framePr w:hSpace="180" w:wrap="around" w:vAnchor="text" w:hAnchor="margin" w:y="149"/>
                    <w:jc w:val="both"/>
                    <w:rPr>
                      <w:b/>
                      <w:sz w:val="24"/>
                      <w:szCs w:val="24"/>
                    </w:rPr>
                  </w:pPr>
                  <w:r w:rsidRPr="00FD3A20">
                    <w:rPr>
                      <w:sz w:val="24"/>
                      <w:szCs w:val="24"/>
                    </w:rPr>
                    <w:t>Research tool</w:t>
                  </w:r>
                </w:p>
              </w:tc>
            </w:tr>
            <w:tr w:rsidR="008E02D9" w14:paraId="594FF4A6" w14:textId="77777777" w:rsidTr="001D62EC">
              <w:tc>
                <w:tcPr>
                  <w:tcW w:w="0" w:type="auto"/>
                  <w:vAlign w:val="center"/>
                </w:tcPr>
                <w:p w14:paraId="3A6F336F"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11"/>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tcPr>
                <w:p w14:paraId="5714F035" w14:textId="4BC66F40" w:rsidR="008E02D9" w:rsidRDefault="008E02D9" w:rsidP="00727124">
                  <w:pPr>
                    <w:framePr w:hSpace="180" w:wrap="around" w:vAnchor="text" w:hAnchor="margin" w:y="149"/>
                    <w:jc w:val="both"/>
                    <w:rPr>
                      <w:b/>
                      <w:sz w:val="24"/>
                      <w:szCs w:val="24"/>
                    </w:rPr>
                  </w:pPr>
                  <w:r>
                    <w:rPr>
                      <w:sz w:val="24"/>
                      <w:szCs w:val="24"/>
                    </w:rPr>
                    <w:t xml:space="preserve">Other: </w:t>
                  </w:r>
                  <w:r>
                    <w:rPr>
                      <w:sz w:val="24"/>
                      <w:szCs w:val="24"/>
                    </w:rPr>
                    <w:fldChar w:fldCharType="begin">
                      <w:ffData>
                        <w:name w:val="Text10"/>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tc>
            </w:tr>
          </w:tbl>
          <w:p w14:paraId="6B696483" w14:textId="77777777" w:rsidR="008E02D9" w:rsidRDefault="008E02D9" w:rsidP="008E02D9">
            <w:pPr>
              <w:rPr>
                <w:b/>
                <w:sz w:val="24"/>
                <w:szCs w:val="24"/>
              </w:rPr>
            </w:pPr>
          </w:p>
          <w:p w14:paraId="4541D81F" w14:textId="77777777" w:rsidR="008E02D9" w:rsidRDefault="008E02D9" w:rsidP="008E02D9">
            <w:pPr>
              <w:rPr>
                <w:b/>
                <w:sz w:val="24"/>
                <w:szCs w:val="24"/>
              </w:rPr>
            </w:pPr>
            <w:r>
              <w:rPr>
                <w:b/>
                <w:sz w:val="24"/>
                <w:szCs w:val="24"/>
              </w:rPr>
              <w:t xml:space="preserve">Indicate program you are applying f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4059"/>
            </w:tblGrid>
            <w:tr w:rsidR="008E02D9" w14:paraId="2708FA29" w14:textId="77777777" w:rsidTr="001D62EC">
              <w:tc>
                <w:tcPr>
                  <w:tcW w:w="0" w:type="auto"/>
                  <w:vAlign w:val="center"/>
                </w:tcPr>
                <w:p w14:paraId="0A0CF1B6" w14:textId="02F894DD"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12"/>
                        <w:enabled/>
                        <w:calcOnExit w:val="0"/>
                        <w:checkBox>
                          <w:sizeAuto/>
                          <w:default w:val="0"/>
                          <w:checked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vAlign w:val="center"/>
                </w:tcPr>
                <w:p w14:paraId="2DA17B6E" w14:textId="77777777" w:rsidR="008E02D9" w:rsidRPr="00D4615C" w:rsidRDefault="008E02D9" w:rsidP="00727124">
                  <w:pPr>
                    <w:framePr w:hSpace="180" w:wrap="around" w:vAnchor="text" w:hAnchor="margin" w:y="149"/>
                    <w:rPr>
                      <w:sz w:val="24"/>
                      <w:szCs w:val="24"/>
                    </w:rPr>
                  </w:pPr>
                  <w:r>
                    <w:rPr>
                      <w:sz w:val="24"/>
                      <w:szCs w:val="24"/>
                    </w:rPr>
                    <w:t>Feasibility Award</w:t>
                  </w:r>
                </w:p>
              </w:tc>
            </w:tr>
            <w:tr w:rsidR="008E02D9" w14:paraId="61BCFECF" w14:textId="77777777" w:rsidTr="001D62EC">
              <w:tc>
                <w:tcPr>
                  <w:tcW w:w="0" w:type="auto"/>
                  <w:vAlign w:val="center"/>
                </w:tcPr>
                <w:p w14:paraId="1E71D083" w14:textId="77777777" w:rsidR="008E02D9" w:rsidRPr="00D4615C" w:rsidRDefault="008E02D9" w:rsidP="00727124">
                  <w:pPr>
                    <w:framePr w:hSpace="180" w:wrap="around" w:vAnchor="text" w:hAnchor="margin" w:y="149"/>
                    <w:rPr>
                      <w:b/>
                      <w:sz w:val="16"/>
                      <w:szCs w:val="16"/>
                    </w:rPr>
                  </w:pPr>
                  <w:r w:rsidRPr="00D4615C">
                    <w:rPr>
                      <w:b/>
                      <w:sz w:val="16"/>
                      <w:szCs w:val="16"/>
                    </w:rPr>
                    <w:fldChar w:fldCharType="begin">
                      <w:ffData>
                        <w:name w:val="Check13"/>
                        <w:enabled/>
                        <w:calcOnExit w:val="0"/>
                        <w:checkBox>
                          <w:sizeAuto/>
                          <w:default w:val="0"/>
                        </w:checkBox>
                      </w:ffData>
                    </w:fldChar>
                  </w:r>
                  <w:r w:rsidRPr="00D4615C">
                    <w:rPr>
                      <w:b/>
                      <w:sz w:val="16"/>
                      <w:szCs w:val="16"/>
                    </w:rPr>
                    <w:instrText xml:space="preserve"> FORMCHECKBOX </w:instrText>
                  </w:r>
                  <w:r w:rsidR="00727124">
                    <w:rPr>
                      <w:b/>
                      <w:sz w:val="16"/>
                      <w:szCs w:val="16"/>
                    </w:rPr>
                  </w:r>
                  <w:r w:rsidR="00727124">
                    <w:rPr>
                      <w:b/>
                      <w:sz w:val="16"/>
                      <w:szCs w:val="16"/>
                    </w:rPr>
                    <w:fldChar w:fldCharType="separate"/>
                  </w:r>
                  <w:r w:rsidRPr="00D4615C">
                    <w:rPr>
                      <w:b/>
                      <w:sz w:val="16"/>
                      <w:szCs w:val="16"/>
                    </w:rPr>
                    <w:fldChar w:fldCharType="end"/>
                  </w:r>
                </w:p>
              </w:tc>
              <w:tc>
                <w:tcPr>
                  <w:tcW w:w="0" w:type="auto"/>
                  <w:vAlign w:val="center"/>
                </w:tcPr>
                <w:p w14:paraId="0F58EE5C" w14:textId="77777777" w:rsidR="008E02D9" w:rsidRPr="00D4615C" w:rsidRDefault="008E02D9" w:rsidP="00727124">
                  <w:pPr>
                    <w:framePr w:hSpace="180" w:wrap="around" w:vAnchor="text" w:hAnchor="margin" w:y="149"/>
                    <w:rPr>
                      <w:sz w:val="24"/>
                      <w:szCs w:val="24"/>
                    </w:rPr>
                  </w:pPr>
                  <w:r>
                    <w:rPr>
                      <w:sz w:val="24"/>
                      <w:szCs w:val="24"/>
                    </w:rPr>
                    <w:t>Proof of Concept (POC) Award Program</w:t>
                  </w:r>
                </w:p>
              </w:tc>
            </w:tr>
          </w:tbl>
          <w:p w14:paraId="11814A10" w14:textId="77777777" w:rsidR="008E02D9" w:rsidRDefault="008E02D9" w:rsidP="008E02D9">
            <w:pPr>
              <w:rPr>
                <w:b/>
                <w:sz w:val="24"/>
                <w:szCs w:val="24"/>
              </w:rPr>
            </w:pPr>
          </w:p>
        </w:tc>
        <w:tc>
          <w:tcPr>
            <w:tcW w:w="5395" w:type="dxa"/>
          </w:tcPr>
          <w:p w14:paraId="2802F958" w14:textId="77777777" w:rsidR="008E02D9" w:rsidRDefault="008E02D9" w:rsidP="008E02D9">
            <w:pPr>
              <w:ind w:left="167"/>
              <w:jc w:val="both"/>
              <w:rPr>
                <w:rFonts w:cs="Arial"/>
                <w:b/>
                <w:sz w:val="24"/>
                <w:szCs w:val="24"/>
              </w:rPr>
            </w:pPr>
            <w:r>
              <w:rPr>
                <w:rFonts w:cs="Arial"/>
                <w:b/>
                <w:sz w:val="24"/>
                <w:szCs w:val="24"/>
              </w:rPr>
              <w:t xml:space="preserve">Attachment </w:t>
            </w:r>
            <w:r w:rsidRPr="00D4615C">
              <w:rPr>
                <w:rFonts w:cs="Arial"/>
                <w:b/>
                <w:sz w:val="24"/>
                <w:szCs w:val="24"/>
              </w:rPr>
              <w:t>Checkl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
              <w:gridCol w:w="4600"/>
            </w:tblGrid>
            <w:tr w:rsidR="008E02D9" w14:paraId="32CBCEC6" w14:textId="77777777" w:rsidTr="001D62EC">
              <w:tc>
                <w:tcPr>
                  <w:tcW w:w="0" w:type="auto"/>
                  <w:vAlign w:val="center"/>
                </w:tcPr>
                <w:p w14:paraId="15245AEC"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15"/>
                        <w:enabled/>
                        <w:calcOnExit w:val="0"/>
                        <w:checkBox>
                          <w:sizeAuto/>
                          <w:default w:val="0"/>
                          <w:checked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2EC0BAD2" w14:textId="77777777" w:rsidR="008E02D9" w:rsidRDefault="008E02D9" w:rsidP="00727124">
                  <w:pPr>
                    <w:framePr w:hSpace="180" w:wrap="around" w:vAnchor="text" w:hAnchor="margin" w:y="149"/>
                    <w:ind w:left="167"/>
                    <w:rPr>
                      <w:rFonts w:cs="Arial"/>
                      <w:b/>
                      <w:sz w:val="24"/>
                      <w:szCs w:val="24"/>
                    </w:rPr>
                  </w:pPr>
                  <w:r>
                    <w:rPr>
                      <w:rFonts w:cs="Arial"/>
                    </w:rPr>
                    <w:t xml:space="preserve">Compliance </w:t>
                  </w:r>
                  <w:r w:rsidRPr="00FD3A20">
                    <w:rPr>
                      <w:rFonts w:cs="Arial"/>
                    </w:rPr>
                    <w:t>Forms (pending/approved)</w:t>
                  </w:r>
                </w:p>
              </w:tc>
            </w:tr>
            <w:tr w:rsidR="008E02D9" w14:paraId="05A02E76" w14:textId="77777777" w:rsidTr="001D62EC">
              <w:tc>
                <w:tcPr>
                  <w:tcW w:w="0" w:type="auto"/>
                  <w:vAlign w:val="center"/>
                </w:tcPr>
                <w:p w14:paraId="4FC85C84"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16"/>
                        <w:enabled/>
                        <w:calcOnExit w:val="0"/>
                        <w:checkBox>
                          <w:sizeAuto/>
                          <w:default w:val="0"/>
                          <w:checked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549224F2" w14:textId="77777777" w:rsidR="008E02D9" w:rsidRDefault="008E02D9" w:rsidP="00727124">
                  <w:pPr>
                    <w:framePr w:hSpace="180" w:wrap="around" w:vAnchor="text" w:hAnchor="margin" w:y="149"/>
                    <w:ind w:left="167"/>
                    <w:rPr>
                      <w:rFonts w:cs="Arial"/>
                      <w:b/>
                      <w:sz w:val="24"/>
                      <w:szCs w:val="24"/>
                    </w:rPr>
                  </w:pPr>
                  <w:r w:rsidRPr="00FD3A20">
                    <w:rPr>
                      <w:rFonts w:cs="Arial"/>
                    </w:rPr>
                    <w:t>NIH-Biosketches of PI and primary co-sponsor (if applicable)</w:t>
                  </w:r>
                </w:p>
              </w:tc>
            </w:tr>
            <w:tr w:rsidR="008E02D9" w14:paraId="16223387" w14:textId="77777777" w:rsidTr="001D62EC">
              <w:tc>
                <w:tcPr>
                  <w:tcW w:w="0" w:type="auto"/>
                  <w:vAlign w:val="center"/>
                </w:tcPr>
                <w:p w14:paraId="6D231079"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17"/>
                        <w:enabled/>
                        <w:calcOnExit w:val="0"/>
                        <w:checkBox>
                          <w:sizeAuto/>
                          <w:default w:val="0"/>
                          <w:checked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753BE738" w14:textId="77777777" w:rsidR="008E02D9" w:rsidRDefault="008E02D9" w:rsidP="00727124">
                  <w:pPr>
                    <w:framePr w:hSpace="180" w:wrap="around" w:vAnchor="text" w:hAnchor="margin" w:y="149"/>
                    <w:ind w:left="167"/>
                    <w:rPr>
                      <w:rFonts w:cs="Arial"/>
                      <w:b/>
                      <w:sz w:val="24"/>
                      <w:szCs w:val="24"/>
                    </w:rPr>
                  </w:pPr>
                  <w:r w:rsidRPr="00FD3A20">
                    <w:rPr>
                      <w:rFonts w:cs="Arial"/>
                    </w:rPr>
                    <w:t>Budget pages</w:t>
                  </w:r>
                </w:p>
              </w:tc>
            </w:tr>
            <w:tr w:rsidR="008E02D9" w14:paraId="502B6764" w14:textId="77777777" w:rsidTr="001D62EC">
              <w:tc>
                <w:tcPr>
                  <w:tcW w:w="0" w:type="auto"/>
                  <w:vAlign w:val="center"/>
                </w:tcPr>
                <w:p w14:paraId="391F6FFA"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18"/>
                        <w:enabled/>
                        <w:calcOnExit w:val="0"/>
                        <w:checkBox>
                          <w:sizeAuto/>
                          <w:default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06178A90" w14:textId="77777777" w:rsidR="008E02D9" w:rsidRDefault="008E02D9" w:rsidP="00727124">
                  <w:pPr>
                    <w:framePr w:hSpace="180" w:wrap="around" w:vAnchor="text" w:hAnchor="margin" w:y="149"/>
                    <w:ind w:left="167"/>
                    <w:rPr>
                      <w:rFonts w:cs="Arial"/>
                      <w:b/>
                      <w:sz w:val="24"/>
                      <w:szCs w:val="24"/>
                    </w:rPr>
                  </w:pPr>
                  <w:r w:rsidRPr="00FD3A20">
                    <w:rPr>
                      <w:rFonts w:cs="Arial"/>
                    </w:rPr>
                    <w:t>Project Plan Form</w:t>
                  </w:r>
                </w:p>
              </w:tc>
            </w:tr>
            <w:tr w:rsidR="008E02D9" w14:paraId="11A0160F" w14:textId="77777777" w:rsidTr="001D62EC">
              <w:tc>
                <w:tcPr>
                  <w:tcW w:w="0" w:type="auto"/>
                  <w:vAlign w:val="center"/>
                </w:tcPr>
                <w:p w14:paraId="2C2A4032"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20"/>
                        <w:enabled/>
                        <w:calcOnExit w:val="0"/>
                        <w:checkBox>
                          <w:sizeAuto/>
                          <w:default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6BED81F9" w14:textId="77777777" w:rsidR="008E02D9" w:rsidRDefault="008E02D9" w:rsidP="00727124">
                  <w:pPr>
                    <w:framePr w:hSpace="180" w:wrap="around" w:vAnchor="text" w:hAnchor="margin" w:y="149"/>
                    <w:ind w:left="167"/>
                    <w:rPr>
                      <w:rFonts w:cs="Arial"/>
                      <w:b/>
                      <w:sz w:val="24"/>
                      <w:szCs w:val="24"/>
                    </w:rPr>
                  </w:pPr>
                  <w:r w:rsidRPr="00FD3A20">
                    <w:rPr>
                      <w:rFonts w:cs="Arial"/>
                    </w:rPr>
                    <w:t>Intellectual property documentation</w:t>
                  </w:r>
                </w:p>
              </w:tc>
            </w:tr>
            <w:tr w:rsidR="008E02D9" w14:paraId="515E7807" w14:textId="77777777" w:rsidTr="001D62EC">
              <w:tc>
                <w:tcPr>
                  <w:tcW w:w="0" w:type="auto"/>
                  <w:vAlign w:val="center"/>
                </w:tcPr>
                <w:p w14:paraId="457B06CE"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21"/>
                        <w:enabled/>
                        <w:calcOnExit w:val="0"/>
                        <w:checkBox>
                          <w:sizeAuto/>
                          <w:default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1BC0E002" w14:textId="6A4EA9C7" w:rsidR="008E02D9" w:rsidRDefault="008E02D9" w:rsidP="00727124">
                  <w:pPr>
                    <w:framePr w:hSpace="180" w:wrap="around" w:vAnchor="text" w:hAnchor="margin" w:y="149"/>
                    <w:ind w:left="167"/>
                    <w:rPr>
                      <w:rFonts w:cs="Arial"/>
                      <w:b/>
                      <w:sz w:val="24"/>
                      <w:szCs w:val="24"/>
                    </w:rPr>
                  </w:pPr>
                  <w:r w:rsidRPr="00FD3A20">
                    <w:rPr>
                      <w:rFonts w:cs="Arial"/>
                    </w:rPr>
                    <w:t>A letter of support (if applic</w:t>
                  </w:r>
                  <w:r w:rsidR="00AA74E5">
                    <w:rPr>
                      <w:rFonts w:cs="Arial"/>
                    </w:rPr>
                    <w:t>able) from the match-funding</w:t>
                  </w:r>
                  <w:r w:rsidRPr="00FD3A20">
                    <w:rPr>
                      <w:rFonts w:cs="Arial"/>
                    </w:rPr>
                    <w:t xml:space="preserve"> company </w:t>
                  </w:r>
                </w:p>
              </w:tc>
            </w:tr>
            <w:tr w:rsidR="008E02D9" w14:paraId="7BD55D18" w14:textId="77777777" w:rsidTr="001D62EC">
              <w:tc>
                <w:tcPr>
                  <w:tcW w:w="0" w:type="auto"/>
                  <w:vAlign w:val="center"/>
                </w:tcPr>
                <w:p w14:paraId="302F9370" w14:textId="77777777" w:rsidR="008E02D9" w:rsidRPr="00D4615C" w:rsidRDefault="008E02D9" w:rsidP="00727124">
                  <w:pPr>
                    <w:framePr w:hSpace="180" w:wrap="around" w:vAnchor="text" w:hAnchor="margin" w:y="149"/>
                    <w:ind w:left="167"/>
                    <w:rPr>
                      <w:rFonts w:cs="Arial"/>
                      <w:b/>
                      <w:sz w:val="16"/>
                      <w:szCs w:val="16"/>
                    </w:rPr>
                  </w:pPr>
                  <w:r w:rsidRPr="00D4615C">
                    <w:rPr>
                      <w:rFonts w:cs="Arial"/>
                      <w:b/>
                      <w:sz w:val="16"/>
                      <w:szCs w:val="16"/>
                    </w:rPr>
                    <w:fldChar w:fldCharType="begin">
                      <w:ffData>
                        <w:name w:val="Check22"/>
                        <w:enabled/>
                        <w:calcOnExit w:val="0"/>
                        <w:checkBox>
                          <w:sizeAuto/>
                          <w:default w:val="0"/>
                        </w:checkBox>
                      </w:ffData>
                    </w:fldChar>
                  </w:r>
                  <w:r w:rsidRPr="00D4615C">
                    <w:rPr>
                      <w:rFonts w:cs="Arial"/>
                      <w:b/>
                      <w:sz w:val="16"/>
                      <w:szCs w:val="16"/>
                    </w:rPr>
                    <w:instrText xml:space="preserve"> FORMCHECKBOX </w:instrText>
                  </w:r>
                  <w:r w:rsidR="00727124">
                    <w:rPr>
                      <w:rFonts w:cs="Arial"/>
                      <w:b/>
                      <w:sz w:val="16"/>
                      <w:szCs w:val="16"/>
                    </w:rPr>
                  </w:r>
                  <w:r w:rsidR="00727124">
                    <w:rPr>
                      <w:rFonts w:cs="Arial"/>
                      <w:b/>
                      <w:sz w:val="16"/>
                      <w:szCs w:val="16"/>
                    </w:rPr>
                    <w:fldChar w:fldCharType="separate"/>
                  </w:r>
                  <w:r w:rsidRPr="00D4615C">
                    <w:rPr>
                      <w:rFonts w:cs="Arial"/>
                      <w:b/>
                      <w:sz w:val="16"/>
                      <w:szCs w:val="16"/>
                    </w:rPr>
                    <w:fldChar w:fldCharType="end"/>
                  </w:r>
                </w:p>
              </w:tc>
              <w:tc>
                <w:tcPr>
                  <w:tcW w:w="0" w:type="auto"/>
                  <w:vAlign w:val="center"/>
                </w:tcPr>
                <w:p w14:paraId="2C3802EF" w14:textId="77777777" w:rsidR="008E02D9" w:rsidRDefault="008E02D9" w:rsidP="00727124">
                  <w:pPr>
                    <w:framePr w:hSpace="180" w:wrap="around" w:vAnchor="text" w:hAnchor="margin" w:y="149"/>
                    <w:ind w:left="167"/>
                    <w:rPr>
                      <w:rFonts w:cs="Arial"/>
                      <w:b/>
                      <w:sz w:val="24"/>
                      <w:szCs w:val="24"/>
                    </w:rPr>
                  </w:pPr>
                  <w:r w:rsidRPr="00FD3A20">
                    <w:rPr>
                      <w:rFonts w:cs="Arial"/>
                    </w:rPr>
                    <w:t>Letter for Post-Doctoral Advisor giving permission to work on this project (if applicable)</w:t>
                  </w:r>
                </w:p>
              </w:tc>
            </w:tr>
          </w:tbl>
          <w:p w14:paraId="43614C7E" w14:textId="77777777" w:rsidR="008E02D9" w:rsidRDefault="008E02D9" w:rsidP="008E02D9">
            <w:pPr>
              <w:jc w:val="both"/>
              <w:rPr>
                <w:b/>
                <w:sz w:val="24"/>
                <w:szCs w:val="24"/>
              </w:rPr>
            </w:pPr>
          </w:p>
          <w:p w14:paraId="06C05179" w14:textId="77777777" w:rsidR="008E02D9" w:rsidRDefault="008E02D9" w:rsidP="008E02D9">
            <w:pPr>
              <w:ind w:left="167"/>
              <w:rPr>
                <w:b/>
                <w:sz w:val="24"/>
                <w:szCs w:val="24"/>
              </w:rPr>
            </w:pPr>
            <w:r>
              <w:rPr>
                <w:b/>
                <w:sz w:val="24"/>
                <w:szCs w:val="24"/>
              </w:rPr>
              <w:t>Institutional Authorized Official:</w:t>
            </w:r>
          </w:p>
          <w:p w14:paraId="1B023E50" w14:textId="3618D7C5" w:rsidR="008E02D9" w:rsidRDefault="008E02D9" w:rsidP="008E02D9">
            <w:pPr>
              <w:ind w:left="167"/>
              <w:jc w:val="both"/>
              <w:rPr>
                <w:sz w:val="24"/>
                <w:szCs w:val="24"/>
              </w:rPr>
            </w:pPr>
            <w:r w:rsidRPr="00D4615C">
              <w:rPr>
                <w:sz w:val="24"/>
                <w:szCs w:val="24"/>
              </w:rPr>
              <w:t>Name:</w:t>
            </w:r>
            <w:r>
              <w:rPr>
                <w:sz w:val="24"/>
                <w:szCs w:val="24"/>
              </w:rPr>
              <w:t xml:space="preserve"> </w:t>
            </w:r>
            <w:r w:rsidR="00971C9F">
              <w:rPr>
                <w:sz w:val="24"/>
                <w:szCs w:val="24"/>
              </w:rPr>
              <w:fldChar w:fldCharType="begin">
                <w:ffData>
                  <w:name w:val="Text12"/>
                  <w:enabled/>
                  <w:calcOnExit w:val="0"/>
                  <w:textInput/>
                </w:ffData>
              </w:fldChar>
            </w:r>
            <w:bookmarkStart w:id="1" w:name="Text12"/>
            <w:r w:rsidR="00971C9F">
              <w:rPr>
                <w:sz w:val="24"/>
                <w:szCs w:val="24"/>
              </w:rPr>
              <w:instrText xml:space="preserve"> FORMTEXT </w:instrText>
            </w:r>
            <w:r w:rsidR="00971C9F">
              <w:rPr>
                <w:sz w:val="24"/>
                <w:szCs w:val="24"/>
              </w:rPr>
            </w:r>
            <w:r w:rsidR="00971C9F">
              <w:rPr>
                <w:sz w:val="24"/>
                <w:szCs w:val="24"/>
              </w:rPr>
              <w:fldChar w:fldCharType="separate"/>
            </w:r>
            <w:r w:rsidR="006210C5">
              <w:rPr>
                <w:sz w:val="24"/>
                <w:szCs w:val="24"/>
              </w:rPr>
              <w:t> </w:t>
            </w:r>
            <w:r w:rsidR="006210C5">
              <w:rPr>
                <w:sz w:val="24"/>
                <w:szCs w:val="24"/>
              </w:rPr>
              <w:t> </w:t>
            </w:r>
            <w:r w:rsidR="006210C5">
              <w:rPr>
                <w:sz w:val="24"/>
                <w:szCs w:val="24"/>
              </w:rPr>
              <w:t> </w:t>
            </w:r>
            <w:r w:rsidR="006210C5">
              <w:rPr>
                <w:sz w:val="24"/>
                <w:szCs w:val="24"/>
              </w:rPr>
              <w:t> </w:t>
            </w:r>
            <w:r w:rsidR="006210C5">
              <w:rPr>
                <w:sz w:val="24"/>
                <w:szCs w:val="24"/>
              </w:rPr>
              <w:t> </w:t>
            </w:r>
            <w:r w:rsidR="00971C9F">
              <w:rPr>
                <w:sz w:val="24"/>
                <w:szCs w:val="24"/>
              </w:rPr>
              <w:fldChar w:fldCharType="end"/>
            </w:r>
            <w:bookmarkEnd w:id="1"/>
          </w:p>
          <w:p w14:paraId="401D551C" w14:textId="51015989" w:rsidR="008E02D9" w:rsidRDefault="008E02D9" w:rsidP="008E02D9">
            <w:pPr>
              <w:ind w:left="167"/>
              <w:jc w:val="both"/>
              <w:rPr>
                <w:sz w:val="24"/>
                <w:szCs w:val="24"/>
              </w:rPr>
            </w:pPr>
            <w:r w:rsidRPr="00D4615C">
              <w:rPr>
                <w:sz w:val="24"/>
                <w:szCs w:val="24"/>
              </w:rPr>
              <w:t>Title:</w:t>
            </w:r>
            <w:r>
              <w:rPr>
                <w:sz w:val="24"/>
                <w:szCs w:val="24"/>
              </w:rPr>
              <w:t xml:space="preserve"> </w:t>
            </w:r>
            <w:r w:rsidR="00971C9F">
              <w:rPr>
                <w:sz w:val="24"/>
                <w:szCs w:val="24"/>
              </w:rPr>
              <w:fldChar w:fldCharType="begin">
                <w:ffData>
                  <w:name w:val="Text13"/>
                  <w:enabled/>
                  <w:calcOnExit w:val="0"/>
                  <w:textInput/>
                </w:ffData>
              </w:fldChar>
            </w:r>
            <w:bookmarkStart w:id="2" w:name="Text13"/>
            <w:r w:rsidR="00971C9F">
              <w:rPr>
                <w:sz w:val="24"/>
                <w:szCs w:val="24"/>
              </w:rPr>
              <w:instrText xml:space="preserve"> FORMTEXT </w:instrText>
            </w:r>
            <w:r w:rsidR="00971C9F">
              <w:rPr>
                <w:sz w:val="24"/>
                <w:szCs w:val="24"/>
              </w:rPr>
            </w:r>
            <w:r w:rsidR="00971C9F">
              <w:rPr>
                <w:sz w:val="24"/>
                <w:szCs w:val="24"/>
              </w:rPr>
              <w:fldChar w:fldCharType="separate"/>
            </w:r>
            <w:r w:rsidR="006210C5">
              <w:rPr>
                <w:sz w:val="24"/>
                <w:szCs w:val="24"/>
              </w:rPr>
              <w:t> </w:t>
            </w:r>
            <w:r w:rsidR="006210C5">
              <w:rPr>
                <w:sz w:val="24"/>
                <w:szCs w:val="24"/>
              </w:rPr>
              <w:t> </w:t>
            </w:r>
            <w:r w:rsidR="006210C5">
              <w:rPr>
                <w:sz w:val="24"/>
                <w:szCs w:val="24"/>
              </w:rPr>
              <w:t> </w:t>
            </w:r>
            <w:r w:rsidR="006210C5">
              <w:rPr>
                <w:sz w:val="24"/>
                <w:szCs w:val="24"/>
              </w:rPr>
              <w:t> </w:t>
            </w:r>
            <w:r w:rsidR="006210C5">
              <w:rPr>
                <w:sz w:val="24"/>
                <w:szCs w:val="24"/>
              </w:rPr>
              <w:t> </w:t>
            </w:r>
            <w:r w:rsidR="00971C9F">
              <w:rPr>
                <w:sz w:val="24"/>
                <w:szCs w:val="24"/>
              </w:rPr>
              <w:fldChar w:fldCharType="end"/>
            </w:r>
            <w:bookmarkEnd w:id="2"/>
          </w:p>
          <w:p w14:paraId="4056E90A" w14:textId="1176AAFD" w:rsidR="008E02D9" w:rsidRDefault="008E02D9" w:rsidP="008E02D9">
            <w:pPr>
              <w:ind w:left="167"/>
              <w:rPr>
                <w:b/>
                <w:sz w:val="24"/>
                <w:szCs w:val="24"/>
              </w:rPr>
            </w:pPr>
            <w:r>
              <w:rPr>
                <w:sz w:val="24"/>
                <w:szCs w:val="24"/>
              </w:rPr>
              <w:t xml:space="preserve">Department: </w:t>
            </w:r>
            <w:r w:rsidR="00971C9F">
              <w:rPr>
                <w:sz w:val="24"/>
                <w:szCs w:val="24"/>
              </w:rPr>
              <w:fldChar w:fldCharType="begin">
                <w:ffData>
                  <w:name w:val="Text14"/>
                  <w:enabled/>
                  <w:calcOnExit w:val="0"/>
                  <w:textInput/>
                </w:ffData>
              </w:fldChar>
            </w:r>
            <w:bookmarkStart w:id="3" w:name="Text14"/>
            <w:r w:rsidR="00971C9F">
              <w:rPr>
                <w:sz w:val="24"/>
                <w:szCs w:val="24"/>
              </w:rPr>
              <w:instrText xml:space="preserve"> FORMTEXT </w:instrText>
            </w:r>
            <w:r w:rsidR="00971C9F">
              <w:rPr>
                <w:sz w:val="24"/>
                <w:szCs w:val="24"/>
              </w:rPr>
            </w:r>
            <w:r w:rsidR="00971C9F">
              <w:rPr>
                <w:sz w:val="24"/>
                <w:szCs w:val="24"/>
              </w:rPr>
              <w:fldChar w:fldCharType="separate"/>
            </w:r>
            <w:r w:rsidR="006210C5">
              <w:rPr>
                <w:sz w:val="24"/>
                <w:szCs w:val="24"/>
              </w:rPr>
              <w:t> </w:t>
            </w:r>
            <w:r w:rsidR="006210C5">
              <w:rPr>
                <w:sz w:val="24"/>
                <w:szCs w:val="24"/>
              </w:rPr>
              <w:t> </w:t>
            </w:r>
            <w:r w:rsidR="006210C5">
              <w:rPr>
                <w:sz w:val="24"/>
                <w:szCs w:val="24"/>
              </w:rPr>
              <w:t> </w:t>
            </w:r>
            <w:r w:rsidR="006210C5">
              <w:rPr>
                <w:sz w:val="24"/>
                <w:szCs w:val="24"/>
              </w:rPr>
              <w:t> </w:t>
            </w:r>
            <w:r w:rsidR="006210C5">
              <w:rPr>
                <w:sz w:val="24"/>
                <w:szCs w:val="24"/>
              </w:rPr>
              <w:t> </w:t>
            </w:r>
            <w:r w:rsidR="00971C9F">
              <w:rPr>
                <w:sz w:val="24"/>
                <w:szCs w:val="24"/>
              </w:rPr>
              <w:fldChar w:fldCharType="end"/>
            </w:r>
            <w:bookmarkEnd w:id="3"/>
          </w:p>
          <w:p w14:paraId="6137049D" w14:textId="39AC62AC" w:rsidR="008E02D9" w:rsidRDefault="008E02D9" w:rsidP="008E02D9">
            <w:pPr>
              <w:ind w:left="167"/>
              <w:jc w:val="both"/>
              <w:rPr>
                <w:sz w:val="24"/>
                <w:szCs w:val="24"/>
              </w:rPr>
            </w:pPr>
            <w:r>
              <w:rPr>
                <w:sz w:val="24"/>
                <w:szCs w:val="24"/>
              </w:rPr>
              <w:t xml:space="preserve">Address: </w:t>
            </w:r>
            <w:r>
              <w:rPr>
                <w:sz w:val="24"/>
                <w:szCs w:val="24"/>
              </w:rPr>
              <w:fldChar w:fldCharType="begin">
                <w:ffData>
                  <w:name w:val="Text4"/>
                  <w:enabled/>
                  <w:calcOnExit w:val="0"/>
                  <w:textInput/>
                </w:ffData>
              </w:fldChar>
            </w:r>
            <w:r>
              <w:rPr>
                <w:sz w:val="24"/>
                <w:szCs w:val="24"/>
              </w:rPr>
              <w:instrText xml:space="preserve"> FORMTEXT </w:instrText>
            </w:r>
            <w:r>
              <w:rPr>
                <w:sz w:val="24"/>
                <w:szCs w:val="24"/>
              </w:rPr>
            </w:r>
            <w:r>
              <w:rPr>
                <w:sz w:val="24"/>
                <w:szCs w:val="24"/>
              </w:rPr>
              <w:fldChar w:fldCharType="separate"/>
            </w:r>
            <w:r w:rsidR="006210C5">
              <w:rPr>
                <w:sz w:val="24"/>
                <w:szCs w:val="24"/>
              </w:rPr>
              <w:t> </w:t>
            </w:r>
            <w:r w:rsidR="006210C5">
              <w:rPr>
                <w:sz w:val="24"/>
                <w:szCs w:val="24"/>
              </w:rPr>
              <w:t> </w:t>
            </w:r>
            <w:r w:rsidR="006210C5">
              <w:rPr>
                <w:sz w:val="24"/>
                <w:szCs w:val="24"/>
              </w:rPr>
              <w:t> </w:t>
            </w:r>
            <w:r w:rsidR="006210C5">
              <w:rPr>
                <w:sz w:val="24"/>
                <w:szCs w:val="24"/>
              </w:rPr>
              <w:t> </w:t>
            </w:r>
            <w:r w:rsidR="006210C5">
              <w:rPr>
                <w:sz w:val="24"/>
                <w:szCs w:val="24"/>
              </w:rPr>
              <w:t> </w:t>
            </w:r>
            <w:r>
              <w:rPr>
                <w:sz w:val="24"/>
                <w:szCs w:val="24"/>
              </w:rPr>
              <w:fldChar w:fldCharType="end"/>
            </w:r>
          </w:p>
          <w:p w14:paraId="16B8EF07" w14:textId="05651489" w:rsidR="008E02D9" w:rsidRDefault="006210C5" w:rsidP="008E02D9">
            <w:pPr>
              <w:ind w:left="167"/>
              <w:jc w:val="both"/>
              <w:rPr>
                <w:sz w:val="24"/>
                <w:szCs w:val="24"/>
              </w:rPr>
            </w:pPr>
            <w:r>
              <w:rPr>
                <w:sz w:val="24"/>
                <w:szCs w:val="24"/>
              </w:rPr>
              <w:t xml:space="preserve">Telephone: </w:t>
            </w:r>
            <w:r>
              <w:rPr>
                <w:sz w:val="24"/>
                <w:szCs w:val="24"/>
              </w:rPr>
              <w:fldChar w:fldCharType="begin">
                <w:ffData>
                  <w:name w:val="Text16"/>
                  <w:enabled/>
                  <w:calcOnExit w:val="0"/>
                  <w:textInput/>
                </w:ffData>
              </w:fldChar>
            </w:r>
            <w:bookmarkStart w:id="4" w:name="Text16"/>
            <w:r>
              <w:rPr>
                <w:sz w:val="24"/>
                <w:szCs w:val="24"/>
              </w:rPr>
              <w:instrText xml:space="preserve"> FORMTEXT </w:instrText>
            </w:r>
            <w:r>
              <w:rPr>
                <w:sz w:val="24"/>
                <w:szCs w:val="24"/>
              </w:rPr>
            </w:r>
            <w:r>
              <w:rPr>
                <w:sz w:val="24"/>
                <w:szCs w:val="24"/>
              </w:rPr>
              <w:fldChar w:fldCharType="separate"/>
            </w:r>
            <w:r w:rsidR="008D3510">
              <w:rPr>
                <w:sz w:val="24"/>
                <w:szCs w:val="24"/>
              </w:rPr>
              <w:t> </w:t>
            </w:r>
            <w:r w:rsidR="008D3510">
              <w:rPr>
                <w:sz w:val="24"/>
                <w:szCs w:val="24"/>
              </w:rPr>
              <w:t> </w:t>
            </w:r>
            <w:r w:rsidR="008D3510">
              <w:rPr>
                <w:sz w:val="24"/>
                <w:szCs w:val="24"/>
              </w:rPr>
              <w:t> </w:t>
            </w:r>
            <w:r w:rsidR="008D3510">
              <w:rPr>
                <w:sz w:val="24"/>
                <w:szCs w:val="24"/>
              </w:rPr>
              <w:t> </w:t>
            </w:r>
            <w:r w:rsidR="008D3510">
              <w:rPr>
                <w:sz w:val="24"/>
                <w:szCs w:val="24"/>
              </w:rPr>
              <w:t> </w:t>
            </w:r>
            <w:r>
              <w:rPr>
                <w:sz w:val="24"/>
                <w:szCs w:val="24"/>
              </w:rPr>
              <w:fldChar w:fldCharType="end"/>
            </w:r>
            <w:bookmarkEnd w:id="4"/>
          </w:p>
          <w:p w14:paraId="4FB699E9" w14:textId="19E6D0B5" w:rsidR="008E02D9" w:rsidRDefault="008E02D9" w:rsidP="008E02D9">
            <w:pPr>
              <w:ind w:left="167"/>
              <w:rPr>
                <w:b/>
                <w:sz w:val="24"/>
                <w:szCs w:val="24"/>
              </w:rPr>
            </w:pPr>
            <w:r>
              <w:rPr>
                <w:sz w:val="24"/>
                <w:szCs w:val="24"/>
              </w:rPr>
              <w:t xml:space="preserve">Email: </w:t>
            </w:r>
            <w:r w:rsidR="00971C9F">
              <w:rPr>
                <w:sz w:val="24"/>
                <w:szCs w:val="24"/>
              </w:rPr>
              <w:fldChar w:fldCharType="begin">
                <w:ffData>
                  <w:name w:val="Text15"/>
                  <w:enabled/>
                  <w:calcOnExit w:val="0"/>
                  <w:textInput/>
                </w:ffData>
              </w:fldChar>
            </w:r>
            <w:bookmarkStart w:id="5" w:name="Text15"/>
            <w:r w:rsidR="00971C9F">
              <w:rPr>
                <w:sz w:val="24"/>
                <w:szCs w:val="24"/>
              </w:rPr>
              <w:instrText xml:space="preserve"> FORMTEXT </w:instrText>
            </w:r>
            <w:r w:rsidR="00971C9F">
              <w:rPr>
                <w:sz w:val="24"/>
                <w:szCs w:val="24"/>
              </w:rPr>
            </w:r>
            <w:r w:rsidR="00971C9F">
              <w:rPr>
                <w:sz w:val="24"/>
                <w:szCs w:val="24"/>
              </w:rPr>
              <w:fldChar w:fldCharType="separate"/>
            </w:r>
            <w:r w:rsidR="008D3510">
              <w:rPr>
                <w:sz w:val="24"/>
                <w:szCs w:val="24"/>
              </w:rPr>
              <w:t> </w:t>
            </w:r>
            <w:r w:rsidR="008D3510">
              <w:rPr>
                <w:sz w:val="24"/>
                <w:szCs w:val="24"/>
              </w:rPr>
              <w:t> </w:t>
            </w:r>
            <w:r w:rsidR="008D3510">
              <w:rPr>
                <w:sz w:val="24"/>
                <w:szCs w:val="24"/>
              </w:rPr>
              <w:t> </w:t>
            </w:r>
            <w:r w:rsidR="008D3510">
              <w:rPr>
                <w:sz w:val="24"/>
                <w:szCs w:val="24"/>
              </w:rPr>
              <w:t> </w:t>
            </w:r>
            <w:r w:rsidR="008D3510">
              <w:rPr>
                <w:sz w:val="24"/>
                <w:szCs w:val="24"/>
              </w:rPr>
              <w:t> </w:t>
            </w:r>
            <w:r w:rsidR="00971C9F">
              <w:rPr>
                <w:sz w:val="24"/>
                <w:szCs w:val="24"/>
              </w:rPr>
              <w:fldChar w:fldCharType="end"/>
            </w:r>
            <w:bookmarkEnd w:id="5"/>
          </w:p>
          <w:p w14:paraId="2B3B6C98" w14:textId="77777777" w:rsidR="008E02D9" w:rsidRDefault="008E02D9" w:rsidP="008E02D9">
            <w:pPr>
              <w:rPr>
                <w:b/>
                <w:sz w:val="24"/>
                <w:szCs w:val="24"/>
              </w:rPr>
            </w:pPr>
          </w:p>
          <w:p w14:paraId="21C1BABE" w14:textId="77777777" w:rsidR="008E02D9" w:rsidRDefault="008E02D9" w:rsidP="008E02D9">
            <w:pPr>
              <w:ind w:left="167"/>
              <w:rPr>
                <w:b/>
                <w:sz w:val="24"/>
                <w:szCs w:val="24"/>
              </w:rPr>
            </w:pPr>
            <w:r>
              <w:rPr>
                <w:b/>
                <w:sz w:val="24"/>
                <w:szCs w:val="24"/>
              </w:rPr>
              <w:t>Certification and Signature</w:t>
            </w:r>
          </w:p>
          <w:p w14:paraId="2025D55B" w14:textId="77777777" w:rsidR="008E02D9" w:rsidRDefault="008E02D9" w:rsidP="008E02D9">
            <w:pPr>
              <w:ind w:left="167"/>
            </w:pPr>
            <w:r>
              <w:t>I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14:paraId="6676BEBA" w14:textId="77777777" w:rsidR="008E02D9" w:rsidRDefault="008E02D9" w:rsidP="008E02D9">
            <w:pPr>
              <w:ind w:left="167"/>
            </w:pPr>
          </w:p>
          <w:p w14:paraId="747FC806" w14:textId="77777777" w:rsidR="008E02D9" w:rsidRDefault="008E02D9" w:rsidP="008E02D9">
            <w:pPr>
              <w:ind w:left="167"/>
            </w:pPr>
          </w:p>
          <w:p w14:paraId="652981F1" w14:textId="77777777" w:rsidR="008E02D9" w:rsidRPr="000934B0" w:rsidRDefault="008E02D9" w:rsidP="008E02D9">
            <w:pPr>
              <w:ind w:left="167"/>
              <w:rPr>
                <w:sz w:val="24"/>
                <w:szCs w:val="24"/>
              </w:rPr>
            </w:pPr>
            <w:r>
              <w:t>____________________________________________</w:t>
            </w:r>
          </w:p>
          <w:p w14:paraId="046AECD2" w14:textId="77777777" w:rsidR="008E02D9" w:rsidRPr="00297BB5" w:rsidRDefault="008E02D9" w:rsidP="008E02D9">
            <w:pPr>
              <w:ind w:left="167"/>
              <w:rPr>
                <w:sz w:val="24"/>
                <w:szCs w:val="24"/>
              </w:rPr>
            </w:pPr>
            <w:r>
              <w:rPr>
                <w:sz w:val="24"/>
                <w:szCs w:val="24"/>
              </w:rPr>
              <w:t>Signature of Authorized Official                       Date</w:t>
            </w:r>
          </w:p>
          <w:p w14:paraId="150BE7D8" w14:textId="77777777" w:rsidR="008E02D9" w:rsidRDefault="008E02D9" w:rsidP="008E02D9">
            <w:pPr>
              <w:ind w:left="167"/>
              <w:rPr>
                <w:b/>
                <w:sz w:val="24"/>
                <w:szCs w:val="24"/>
              </w:rPr>
            </w:pPr>
          </w:p>
        </w:tc>
      </w:tr>
    </w:tbl>
    <w:p w14:paraId="4A88232C" w14:textId="77777777" w:rsidR="00C460CE" w:rsidRDefault="00C460CE">
      <w:pPr>
        <w:sectPr w:rsidR="00C460CE" w:rsidSect="00F41114">
          <w:headerReference w:type="default" r:id="rId11"/>
          <w:footerReference w:type="default" r:id="rId12"/>
          <w:headerReference w:type="first" r:id="rId13"/>
          <w:footerReference w:type="first" r:id="rId14"/>
          <w:pgSz w:w="12240" w:h="15840"/>
          <w:pgMar w:top="720" w:right="720" w:bottom="720" w:left="720" w:header="432" w:footer="432" w:gutter="0"/>
          <w:cols w:space="720"/>
          <w:titlePg/>
          <w:docGrid w:linePitch="360"/>
        </w:sectPr>
      </w:pPr>
    </w:p>
    <w:p w14:paraId="7B6BDB93" w14:textId="77777777" w:rsidR="00EE1A20" w:rsidRDefault="00EE1A20" w:rsidP="00D4615C">
      <w:pPr>
        <w:spacing w:after="0"/>
        <w:rPr>
          <w:b/>
          <w:sz w:val="24"/>
          <w:szCs w:val="24"/>
        </w:rPr>
      </w:pPr>
    </w:p>
    <w:p w14:paraId="2100E39D" w14:textId="6A950CC6" w:rsidR="001E3DC9" w:rsidRPr="001E3DC9" w:rsidRDefault="0093392B" w:rsidP="001E3DC9">
      <w:pPr>
        <w:jc w:val="center"/>
        <w:rPr>
          <w:b/>
          <w:sz w:val="24"/>
          <w:szCs w:val="24"/>
        </w:rPr>
      </w:pPr>
      <w:r>
        <w:rPr>
          <w:b/>
          <w:sz w:val="24"/>
          <w:szCs w:val="24"/>
        </w:rPr>
        <w:t>Upload</w:t>
      </w:r>
      <w:r w:rsidR="00414FB8" w:rsidRPr="008A1F1E">
        <w:rPr>
          <w:b/>
          <w:sz w:val="24"/>
          <w:szCs w:val="24"/>
        </w:rPr>
        <w:t xml:space="preserve"> the proposal</w:t>
      </w:r>
      <w:r w:rsidR="00727124">
        <w:rPr>
          <w:b/>
          <w:sz w:val="24"/>
          <w:szCs w:val="24"/>
        </w:rPr>
        <w:t xml:space="preserve"> and all attachments</w:t>
      </w:r>
      <w:r w:rsidR="00414FB8" w:rsidRPr="008A1F1E">
        <w:rPr>
          <w:b/>
          <w:sz w:val="24"/>
          <w:szCs w:val="24"/>
        </w:rPr>
        <w:t xml:space="preserve"> </w:t>
      </w:r>
      <w:r w:rsidR="00727124">
        <w:rPr>
          <w:b/>
          <w:sz w:val="24"/>
          <w:szCs w:val="24"/>
        </w:rPr>
        <w:t xml:space="preserve">as ONE PDF </w:t>
      </w:r>
      <w:r w:rsidR="00414FB8" w:rsidRPr="008A1F1E">
        <w:rPr>
          <w:b/>
          <w:sz w:val="24"/>
          <w:szCs w:val="24"/>
        </w:rPr>
        <w:t xml:space="preserve">to </w:t>
      </w:r>
      <w:r w:rsidR="00414FB8">
        <w:rPr>
          <w:b/>
          <w:sz w:val="24"/>
          <w:szCs w:val="24"/>
        </w:rPr>
        <w:t xml:space="preserve">the </w:t>
      </w:r>
      <w:hyperlink r:id="rId15" w:history="1">
        <w:r w:rsidR="00671C87" w:rsidRPr="00671C87">
          <w:rPr>
            <w:rStyle w:val="Hyperlink"/>
            <w:b/>
            <w:sz w:val="24"/>
            <w:szCs w:val="24"/>
          </w:rPr>
          <w:t>submission portal</w:t>
        </w:r>
      </w:hyperlink>
      <w:r w:rsidR="00414FB8" w:rsidRPr="008A1F1E">
        <w:rPr>
          <w:b/>
          <w:sz w:val="24"/>
          <w:szCs w:val="24"/>
        </w:rPr>
        <w:t>.</w:t>
      </w:r>
      <w:r w:rsidR="00414FB8">
        <w:rPr>
          <w:b/>
          <w:sz w:val="24"/>
          <w:szCs w:val="24"/>
        </w:rPr>
        <w:t xml:space="preserve"> </w:t>
      </w:r>
      <w:r w:rsidR="00414FB8" w:rsidRPr="008A1F1E">
        <w:rPr>
          <w:b/>
          <w:sz w:val="24"/>
          <w:szCs w:val="24"/>
        </w:rPr>
        <w:t xml:space="preserve">Applications </w:t>
      </w:r>
      <w:r w:rsidR="00414FB8" w:rsidRPr="00EE1A20">
        <w:rPr>
          <w:b/>
          <w:i/>
          <w:sz w:val="24"/>
          <w:szCs w:val="24"/>
          <w:u w:val="single"/>
        </w:rPr>
        <w:t>require</w:t>
      </w:r>
      <w:r w:rsidR="00414FB8" w:rsidRPr="008A1F1E">
        <w:rPr>
          <w:b/>
          <w:sz w:val="24"/>
          <w:szCs w:val="24"/>
        </w:rPr>
        <w:t xml:space="preserve"> prior approval by the Office of Sponsored Programs.</w:t>
      </w:r>
    </w:p>
    <w:p w14:paraId="34011A02" w14:textId="77777777" w:rsidR="00EB6E7E" w:rsidRPr="00F41114" w:rsidRDefault="00414FB8" w:rsidP="00D4615C">
      <w:pPr>
        <w:rPr>
          <w:b/>
          <w:sz w:val="24"/>
          <w:szCs w:val="24"/>
        </w:rPr>
      </w:pPr>
      <w:r w:rsidRPr="001E3DC9">
        <w:rPr>
          <w:sz w:val="24"/>
          <w:szCs w:val="24"/>
        </w:rPr>
        <w:br w:type="page"/>
      </w:r>
      <w:r w:rsidR="00EB6E7E" w:rsidRPr="00F41114">
        <w:rPr>
          <w:b/>
          <w:sz w:val="24"/>
          <w:szCs w:val="24"/>
        </w:rPr>
        <w:lastRenderedPageBreak/>
        <w:t xml:space="preserve">NIH </w:t>
      </w:r>
      <w:r w:rsidR="00F64D3B" w:rsidRPr="00F41114">
        <w:rPr>
          <w:b/>
          <w:sz w:val="24"/>
          <w:szCs w:val="24"/>
        </w:rPr>
        <w:t>REACH</w:t>
      </w:r>
      <w:r w:rsidR="006A368D" w:rsidRPr="00F41114">
        <w:rPr>
          <w:b/>
          <w:sz w:val="24"/>
          <w:szCs w:val="24"/>
        </w:rPr>
        <w:t>/LIBH</w:t>
      </w:r>
      <w:r w:rsidR="00EB6E7E" w:rsidRPr="00F41114">
        <w:rPr>
          <w:b/>
          <w:sz w:val="24"/>
          <w:szCs w:val="24"/>
        </w:rPr>
        <w:t xml:space="preserve"> </w:t>
      </w:r>
      <w:r w:rsidR="00C91C4C" w:rsidRPr="00F41114">
        <w:rPr>
          <w:b/>
          <w:sz w:val="24"/>
          <w:szCs w:val="24"/>
        </w:rPr>
        <w:t>Application</w:t>
      </w:r>
    </w:p>
    <w:p w14:paraId="4F4E885E" w14:textId="02C5ECDA" w:rsidR="003711D4" w:rsidRDefault="003947FC" w:rsidP="00506056">
      <w:pPr>
        <w:spacing w:after="0" w:line="240" w:lineRule="auto"/>
      </w:pPr>
      <w:r w:rsidRPr="00506056">
        <w:rPr>
          <w:sz w:val="24"/>
          <w:szCs w:val="24"/>
        </w:rPr>
        <w:t xml:space="preserve">Instructions: </w:t>
      </w:r>
      <w:r w:rsidRPr="008173AB">
        <w:t xml:space="preserve">Please complete the required sections below to submit a proposal. </w:t>
      </w:r>
    </w:p>
    <w:p w14:paraId="68FCDC9D" w14:textId="3D89F92B" w:rsidR="00506056" w:rsidRDefault="00506056" w:rsidP="00506056">
      <w:pPr>
        <w:pStyle w:val="ListParagraph"/>
        <w:numPr>
          <w:ilvl w:val="0"/>
          <w:numId w:val="23"/>
        </w:numPr>
        <w:spacing w:after="0" w:line="240" w:lineRule="auto"/>
      </w:pPr>
      <w:r>
        <w:t>Feasibility</w:t>
      </w:r>
      <w:r w:rsidR="00A53352">
        <w:t xml:space="preserve"> Award</w:t>
      </w:r>
      <w:r>
        <w:t xml:space="preserve">: Full proposal </w:t>
      </w:r>
      <w:r w:rsidR="000E253C">
        <w:t>is limited to</w:t>
      </w:r>
      <w:r>
        <w:t xml:space="preserve"> </w:t>
      </w:r>
      <w:r w:rsidRPr="00506056">
        <w:rPr>
          <w:b/>
        </w:rPr>
        <w:t>5</w:t>
      </w:r>
      <w:r>
        <w:t xml:space="preserve"> pages for section </w:t>
      </w:r>
      <w:r w:rsidR="00A53352">
        <w:rPr>
          <w:b/>
        </w:rPr>
        <w:t>4</w:t>
      </w:r>
      <w:r w:rsidR="002A5570">
        <w:rPr>
          <w:b/>
        </w:rPr>
        <w:t>-17</w:t>
      </w:r>
      <w:r>
        <w:t xml:space="preserve">. You </w:t>
      </w:r>
      <w:r w:rsidRPr="00506056">
        <w:rPr>
          <w:b/>
        </w:rPr>
        <w:t>DO NOT</w:t>
      </w:r>
      <w:r>
        <w:t xml:space="preserve"> have to address section </w:t>
      </w:r>
      <w:r w:rsidR="0079148C">
        <w:rPr>
          <w:b/>
        </w:rPr>
        <w:t>9 and 10</w:t>
      </w:r>
      <w:r w:rsidRPr="00506056">
        <w:rPr>
          <w:b/>
        </w:rPr>
        <w:t xml:space="preserve"> </w:t>
      </w:r>
      <w:r w:rsidRPr="00506056">
        <w:t>for feasibility award</w:t>
      </w:r>
      <w:r>
        <w:t xml:space="preserve">. </w:t>
      </w:r>
    </w:p>
    <w:p w14:paraId="6C430A99" w14:textId="1EF6CE04" w:rsidR="003711D4" w:rsidRDefault="00A53352" w:rsidP="00506056">
      <w:pPr>
        <w:pStyle w:val="ListParagraph"/>
        <w:numPr>
          <w:ilvl w:val="0"/>
          <w:numId w:val="23"/>
        </w:numPr>
        <w:spacing w:after="0" w:line="240" w:lineRule="auto"/>
      </w:pPr>
      <w:r>
        <w:t>POC Award</w:t>
      </w:r>
      <w:r w:rsidR="003711D4">
        <w:t xml:space="preserve">: </w:t>
      </w:r>
      <w:r w:rsidR="003711D4" w:rsidRPr="008173AB">
        <w:t xml:space="preserve">Full proposals </w:t>
      </w:r>
      <w:r w:rsidR="000E253C">
        <w:t>is limited to</w:t>
      </w:r>
      <w:r w:rsidR="003711D4">
        <w:t xml:space="preserve"> </w:t>
      </w:r>
      <w:r w:rsidR="003711D4" w:rsidRPr="00506056">
        <w:rPr>
          <w:b/>
        </w:rPr>
        <w:t>12</w:t>
      </w:r>
      <w:r w:rsidR="003711D4">
        <w:t xml:space="preserve"> pages for sections </w:t>
      </w:r>
      <w:r>
        <w:rPr>
          <w:b/>
        </w:rPr>
        <w:t>4</w:t>
      </w:r>
      <w:r w:rsidR="002A5570">
        <w:rPr>
          <w:b/>
        </w:rPr>
        <w:t>-17</w:t>
      </w:r>
      <w:r w:rsidR="006A368D">
        <w:t>.</w:t>
      </w:r>
    </w:p>
    <w:p w14:paraId="7186A316" w14:textId="03D568EE" w:rsidR="00B143D3" w:rsidRDefault="001E65A0" w:rsidP="006E3536">
      <w:pPr>
        <w:pStyle w:val="ListParagraph"/>
        <w:numPr>
          <w:ilvl w:val="0"/>
          <w:numId w:val="23"/>
        </w:numPr>
      </w:pPr>
      <w:r>
        <w:t>THIS IS A TECHNOLOGY DEVELOPMENT INITIATIVE, and is not appropriate for basic science studies.</w:t>
      </w:r>
    </w:p>
    <w:p w14:paraId="0BF289EE" w14:textId="2D273453" w:rsidR="00B143D3" w:rsidRDefault="00297BB5" w:rsidP="006E3536">
      <w:pPr>
        <w:pStyle w:val="ListParagraph"/>
        <w:numPr>
          <w:ilvl w:val="0"/>
          <w:numId w:val="23"/>
        </w:numPr>
        <w:spacing w:after="0" w:line="240" w:lineRule="auto"/>
      </w:pPr>
      <w:r>
        <w:t xml:space="preserve">The list of references </w:t>
      </w:r>
      <w:r w:rsidR="00995191">
        <w:t>will not be counted against page limi</w:t>
      </w:r>
      <w:r>
        <w:t>t</w:t>
      </w:r>
    </w:p>
    <w:p w14:paraId="0F3D9CB1" w14:textId="51066427" w:rsidR="00B143D3" w:rsidRDefault="00B143D3" w:rsidP="006E3536">
      <w:pPr>
        <w:pStyle w:val="ListParagraph"/>
        <w:numPr>
          <w:ilvl w:val="0"/>
          <w:numId w:val="23"/>
        </w:numPr>
        <w:spacing w:after="0" w:line="240" w:lineRule="auto"/>
      </w:pPr>
      <w:r>
        <w:t>Please use Arial font size 11 points or larger, and at least one inch margins for all pages.</w:t>
      </w:r>
    </w:p>
    <w:p w14:paraId="00924A5C" w14:textId="119DEB2C" w:rsidR="00B143D3" w:rsidRDefault="003947FC" w:rsidP="006E3536">
      <w:pPr>
        <w:pStyle w:val="ListParagraph"/>
        <w:numPr>
          <w:ilvl w:val="0"/>
          <w:numId w:val="30"/>
        </w:numPr>
        <w:spacing w:after="0" w:line="240" w:lineRule="auto"/>
      </w:pPr>
      <w:r w:rsidRPr="008173AB">
        <w:t xml:space="preserve">Supporting documents are not included in the page limit. </w:t>
      </w:r>
    </w:p>
    <w:p w14:paraId="09D184F5" w14:textId="446237F5" w:rsidR="00B143D3" w:rsidRPr="00727124" w:rsidRDefault="00727124" w:rsidP="00727124">
      <w:pPr>
        <w:pStyle w:val="ListParagraph"/>
        <w:numPr>
          <w:ilvl w:val="0"/>
          <w:numId w:val="30"/>
        </w:numPr>
        <w:jc w:val="both"/>
        <w:rPr>
          <w:b/>
          <w:bCs/>
        </w:rPr>
      </w:pPr>
      <w:r w:rsidRPr="00727124">
        <w:rPr>
          <w:b/>
        </w:rPr>
        <w:t>The submitted document should be named as follows: last name_first name_type of application</w:t>
      </w:r>
      <w:r>
        <w:t xml:space="preserve"> (Feasibility or POC). e.g.,</w:t>
      </w:r>
      <w:r w:rsidRPr="00570813">
        <w:t xml:space="preserve"> </w:t>
      </w:r>
      <w:r>
        <w:t xml:space="preserve">Smith_John_POC. </w:t>
      </w:r>
      <w:r w:rsidRPr="00727124">
        <w:rPr>
          <w:b/>
        </w:rPr>
        <w:t>The project title must begin with the word “REACH.”</w:t>
      </w:r>
    </w:p>
    <w:p w14:paraId="6E312112" w14:textId="65EF884C" w:rsidR="00297BB5" w:rsidRDefault="00B143D3" w:rsidP="006E3536">
      <w:pPr>
        <w:spacing w:after="0" w:line="240" w:lineRule="auto"/>
        <w:ind w:left="360"/>
        <w:rPr>
          <w:bCs/>
        </w:rPr>
      </w:pPr>
      <w:r>
        <w:t xml:space="preserve">Applicants are STRONGLY ENCOURAGED to contact LIBH staff during the submission process </w:t>
      </w:r>
      <w:r w:rsidR="00A65766">
        <w:t xml:space="preserve">for </w:t>
      </w:r>
      <w:r w:rsidR="00297BB5" w:rsidRPr="008173AB">
        <w:t xml:space="preserve">help with </w:t>
      </w:r>
      <w:r>
        <w:t xml:space="preserve">any general or </w:t>
      </w:r>
      <w:r w:rsidR="00297BB5" w:rsidRPr="008173AB">
        <w:t xml:space="preserve">business </w:t>
      </w:r>
      <w:r w:rsidR="00297BB5">
        <w:t xml:space="preserve">and technology development </w:t>
      </w:r>
      <w:r>
        <w:t xml:space="preserve">related </w:t>
      </w:r>
      <w:r w:rsidR="00297BB5">
        <w:t>questions.</w:t>
      </w:r>
      <w:r>
        <w:t xml:space="preserve"> </w:t>
      </w:r>
      <w:r w:rsidR="00297BB5" w:rsidRPr="00DE4846">
        <w:rPr>
          <w:bCs/>
        </w:rPr>
        <w:t>Technology Development RFP Contact:</w:t>
      </w:r>
    </w:p>
    <w:p w14:paraId="6DCE95D0" w14:textId="161B3A10" w:rsidR="00297BB5" w:rsidRDefault="00727124" w:rsidP="00297BB5">
      <w:pPr>
        <w:spacing w:after="0" w:line="240" w:lineRule="auto"/>
        <w:jc w:val="center"/>
        <w:rPr>
          <w:bCs/>
        </w:rPr>
      </w:pPr>
      <w:r>
        <w:rPr>
          <w:bCs/>
        </w:rPr>
        <w:t>Dr. Li Liu, Assistant Director</w:t>
      </w:r>
      <w:bookmarkStart w:id="6" w:name="_GoBack"/>
      <w:bookmarkEnd w:id="6"/>
      <w:r w:rsidR="00297BB5" w:rsidRPr="00DE4846">
        <w:rPr>
          <w:bCs/>
        </w:rPr>
        <w:t>, Technology &amp; Business Development</w:t>
      </w:r>
    </w:p>
    <w:p w14:paraId="1B714885" w14:textId="77777777" w:rsidR="00B143D3" w:rsidRPr="00DE4846" w:rsidRDefault="00297BB5" w:rsidP="00B143D3">
      <w:pPr>
        <w:pStyle w:val="Footer"/>
        <w:jc w:val="center"/>
        <w:rPr>
          <w:rFonts w:cs="Arial"/>
        </w:rPr>
      </w:pPr>
      <w:r>
        <w:rPr>
          <w:bCs/>
        </w:rPr>
        <w:t>Center for Biotechnology</w:t>
      </w:r>
      <w:r w:rsidR="00B143D3">
        <w:rPr>
          <w:bCs/>
        </w:rPr>
        <w:t xml:space="preserve">, </w:t>
      </w:r>
      <w:r w:rsidR="00B143D3" w:rsidRPr="00DE4846">
        <w:rPr>
          <w:rFonts w:cs="Arial"/>
        </w:rPr>
        <w:t>Bioengineering Building</w:t>
      </w:r>
    </w:p>
    <w:p w14:paraId="2F9EE9D9" w14:textId="4CF47A68" w:rsidR="00297BB5" w:rsidRPr="00DE4846" w:rsidRDefault="00297BB5" w:rsidP="00297BB5">
      <w:pPr>
        <w:pStyle w:val="Footer"/>
        <w:jc w:val="center"/>
        <w:rPr>
          <w:rFonts w:cs="Arial"/>
        </w:rPr>
      </w:pPr>
      <w:r w:rsidRPr="00DE4846">
        <w:rPr>
          <w:rFonts w:cs="Arial"/>
        </w:rPr>
        <w:t>Stony Brook Univer</w:t>
      </w:r>
      <w:r w:rsidR="00B143D3">
        <w:rPr>
          <w:rFonts w:cs="Arial"/>
        </w:rPr>
        <w:t>sity, Stony Brook, NY 11794-5280</w:t>
      </w:r>
    </w:p>
    <w:p w14:paraId="7E7DF6A1" w14:textId="77777777" w:rsidR="00297BB5" w:rsidRPr="00DE4846" w:rsidRDefault="00297BB5" w:rsidP="00297BB5">
      <w:pPr>
        <w:pStyle w:val="Footer"/>
        <w:jc w:val="center"/>
        <w:rPr>
          <w:rFonts w:cs="Arial"/>
        </w:rPr>
      </w:pPr>
      <w:r w:rsidRPr="00DE4846">
        <w:rPr>
          <w:rFonts w:cs="Arial"/>
        </w:rPr>
        <w:t>Phone 631.632.8521      Fax 631.632.8577</w:t>
      </w:r>
    </w:p>
    <w:p w14:paraId="416B85A9" w14:textId="178A5078" w:rsidR="00297BB5" w:rsidRPr="00506056" w:rsidRDefault="00727124" w:rsidP="006E3536">
      <w:pPr>
        <w:spacing w:after="0" w:line="240" w:lineRule="auto"/>
        <w:jc w:val="center"/>
        <w:rPr>
          <w:b/>
          <w:sz w:val="24"/>
          <w:szCs w:val="24"/>
        </w:rPr>
      </w:pPr>
      <w:hyperlink r:id="rId16" w:history="1">
        <w:r w:rsidR="00B143D3" w:rsidRPr="00A244E5">
          <w:rPr>
            <w:rStyle w:val="Hyperlink"/>
            <w:bCs/>
          </w:rPr>
          <w:t>li.liu.1@stonybrook.edu</w:t>
        </w:r>
      </w:hyperlink>
      <w:r w:rsidR="00B143D3">
        <w:rPr>
          <w:bCs/>
        </w:rPr>
        <w:t xml:space="preserve">     </w:t>
      </w:r>
      <w:hyperlink r:id="rId17" w:history="1">
        <w:r w:rsidR="00297BB5" w:rsidRPr="00A244E5">
          <w:rPr>
            <w:rStyle w:val="Hyperlink"/>
            <w:rFonts w:cs="Arial"/>
          </w:rPr>
          <w:t>www.centerforbiotechnology.org</w:t>
        </w:r>
      </w:hyperlink>
    </w:p>
    <w:p w14:paraId="1A212D26" w14:textId="10DFBA02" w:rsidR="00F41114" w:rsidRPr="00506056" w:rsidRDefault="00F41114" w:rsidP="00506056">
      <w:pPr>
        <w:spacing w:after="0" w:line="240" w:lineRule="auto"/>
      </w:pPr>
      <w:r>
        <w:rPr>
          <w:b/>
          <w:noProof/>
          <w:sz w:val="24"/>
          <w:szCs w:val="24"/>
        </w:rPr>
        <mc:AlternateContent>
          <mc:Choice Requires="wps">
            <w:drawing>
              <wp:anchor distT="0" distB="0" distL="114300" distR="114300" simplePos="0" relativeHeight="251661312" behindDoc="0" locked="0" layoutInCell="1" allowOverlap="1" wp14:anchorId="25C18807" wp14:editId="49503B7E">
                <wp:simplePos x="0" y="0"/>
                <wp:positionH relativeFrom="column">
                  <wp:posOffset>227330</wp:posOffset>
                </wp:positionH>
                <wp:positionV relativeFrom="paragraph">
                  <wp:posOffset>193040</wp:posOffset>
                </wp:positionV>
                <wp:extent cx="5632450" cy="0"/>
                <wp:effectExtent l="0" t="19050" r="25400" b="19050"/>
                <wp:wrapTopAndBottom/>
                <wp:docPr id="5" name="Straight Connector 5"/>
                <wp:cNvGraphicFramePr/>
                <a:graphic xmlns:a="http://schemas.openxmlformats.org/drawingml/2006/main">
                  <a:graphicData uri="http://schemas.microsoft.com/office/word/2010/wordprocessingShape">
                    <wps:wsp>
                      <wps:cNvCnPr/>
                      <wps:spPr>
                        <a:xfrm flipV="1">
                          <a:off x="0" y="0"/>
                          <a:ext cx="56324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0ADE9" id="Straight Connector 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pt,15.2pt" to="461.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" strokecolor="black [3213]" strokeweight="3pt">
                <w10:wrap type="topAndBottom"/>
              </v:line>
            </w:pict>
          </mc:Fallback>
        </mc:AlternateContent>
      </w:r>
    </w:p>
    <w:p w14:paraId="052A73EE" w14:textId="5EE4F6DF" w:rsidR="00F93207" w:rsidRPr="008173AB" w:rsidRDefault="00F93207" w:rsidP="003711D4">
      <w:pPr>
        <w:pStyle w:val="ListParagraph"/>
        <w:spacing w:after="0" w:line="240" w:lineRule="auto"/>
        <w:ind w:left="360"/>
        <w:rPr>
          <w:b/>
          <w:sz w:val="24"/>
          <w:szCs w:val="24"/>
        </w:rPr>
      </w:pPr>
    </w:p>
    <w:p w14:paraId="48AE34E5" w14:textId="3888476E" w:rsidR="00F93207" w:rsidRPr="008173AB" w:rsidRDefault="00F93207" w:rsidP="008173AB">
      <w:pPr>
        <w:pStyle w:val="ListParagraph"/>
        <w:numPr>
          <w:ilvl w:val="1"/>
          <w:numId w:val="20"/>
        </w:numPr>
        <w:spacing w:after="0" w:line="240" w:lineRule="auto"/>
        <w:ind w:left="360"/>
        <w:rPr>
          <w:sz w:val="24"/>
          <w:szCs w:val="24"/>
        </w:rPr>
      </w:pPr>
      <w:r w:rsidRPr="008173AB">
        <w:t>PI, Institution, and Project Title</w:t>
      </w:r>
      <w:r w:rsidR="00424180">
        <w:t xml:space="preserve"> </w:t>
      </w:r>
      <w:r w:rsidR="00424180" w:rsidRPr="00D4615C">
        <w:rPr>
          <w:sz w:val="24"/>
          <w:szCs w:val="24"/>
        </w:rPr>
        <w:t xml:space="preserve">(Title should reflect the product </w:t>
      </w:r>
      <w:r w:rsidR="00755711">
        <w:rPr>
          <w:sz w:val="24"/>
          <w:szCs w:val="24"/>
        </w:rPr>
        <w:t>and start with “REACH”</w:t>
      </w:r>
      <w:r w:rsidR="009C405B">
        <w:rPr>
          <w:sz w:val="24"/>
          <w:szCs w:val="24"/>
        </w:rPr>
        <w:t xml:space="preserve"> </w:t>
      </w:r>
      <w:r w:rsidR="009C405B" w:rsidRPr="00D4615C">
        <w:rPr>
          <w:sz w:val="24"/>
          <w:szCs w:val="24"/>
        </w:rPr>
        <w:t>e.g., “</w:t>
      </w:r>
      <w:r w:rsidR="009C405B">
        <w:rPr>
          <w:sz w:val="24"/>
          <w:szCs w:val="24"/>
        </w:rPr>
        <w:t xml:space="preserve">REACH: </w:t>
      </w:r>
      <w:r w:rsidR="009C405B" w:rsidRPr="00D4615C">
        <w:rPr>
          <w:sz w:val="24"/>
          <w:szCs w:val="24"/>
        </w:rPr>
        <w:t>Small molecule drug to treat patients with X”</w:t>
      </w:r>
      <w:r w:rsidR="00424180" w:rsidRPr="00D4615C">
        <w:rPr>
          <w:sz w:val="24"/>
          <w:szCs w:val="24"/>
        </w:rPr>
        <w:t>)</w:t>
      </w:r>
      <w:r w:rsidR="009C405B">
        <w:rPr>
          <w:sz w:val="24"/>
          <w:szCs w:val="24"/>
        </w:rPr>
        <w:t>.</w:t>
      </w:r>
    </w:p>
    <w:p w14:paraId="5F309C95" w14:textId="113BA727" w:rsidR="00F93207" w:rsidRPr="008173AB" w:rsidRDefault="00F93207" w:rsidP="008173AB">
      <w:pPr>
        <w:pStyle w:val="ListParagraph"/>
        <w:numPr>
          <w:ilvl w:val="1"/>
          <w:numId w:val="20"/>
        </w:numPr>
        <w:spacing w:after="0"/>
        <w:ind w:left="360"/>
      </w:pPr>
      <w:r w:rsidRPr="008173AB">
        <w:t xml:space="preserve">Corporate Co-Sponsor Contact (If applicable), include name, title, company name, address, contact info, </w:t>
      </w:r>
      <w:r w:rsidR="006A368D">
        <w:t xml:space="preserve">total </w:t>
      </w:r>
      <w:r w:rsidRPr="008173AB">
        <w:t>number of employee</w:t>
      </w:r>
      <w:r w:rsidR="00F41114">
        <w:t>s</w:t>
      </w:r>
      <w:r w:rsidRPr="008173AB">
        <w:t xml:space="preserve"> and </w:t>
      </w:r>
      <w:r w:rsidR="006A368D">
        <w:t xml:space="preserve">total number of </w:t>
      </w:r>
      <w:r w:rsidRPr="008173AB">
        <w:t>NYS employee</w:t>
      </w:r>
      <w:r w:rsidR="00F41114">
        <w:t>s</w:t>
      </w:r>
      <w:r w:rsidR="00995191">
        <w:t>. (</w:t>
      </w:r>
      <w:r w:rsidR="00995191" w:rsidRPr="00570813">
        <w:rPr>
          <w:shd w:val="clear" w:color="auto" w:fill="FFFFFF"/>
        </w:rPr>
        <w:t>A company with an existing license and/or option to intellectual property directly related to the proposed project i</w:t>
      </w:r>
      <w:r w:rsidR="00995191">
        <w:rPr>
          <w:shd w:val="clear" w:color="auto" w:fill="FFFFFF"/>
        </w:rPr>
        <w:t>s considered a corporate co-sponsor)</w:t>
      </w:r>
      <w:r w:rsidR="009C405B">
        <w:rPr>
          <w:shd w:val="clear" w:color="auto" w:fill="FFFFFF"/>
        </w:rPr>
        <w:t>.</w:t>
      </w:r>
    </w:p>
    <w:p w14:paraId="74E321B2" w14:textId="13465BDB" w:rsidR="00743CE5" w:rsidRDefault="00F93207" w:rsidP="006602D6">
      <w:pPr>
        <w:pStyle w:val="ListParagraph"/>
        <w:numPr>
          <w:ilvl w:val="1"/>
          <w:numId w:val="20"/>
        </w:numPr>
        <w:spacing w:after="0" w:line="240" w:lineRule="auto"/>
        <w:ind w:left="360"/>
      </w:pPr>
      <w:r w:rsidRPr="008173AB">
        <w:t xml:space="preserve">Non-Confidential Abstract of Research Plan: </w:t>
      </w:r>
      <w:r w:rsidR="006602D6">
        <w:t xml:space="preserve">A succinct and accurate description of the proposed work addressing the unmet need, intended customer, envisioned technology, proposed work, milestones and deliverables, and team strength. </w:t>
      </w:r>
      <w:r w:rsidRPr="008173AB">
        <w:t>The description should be suitable for public disclosure. (Not to exceed 200 words).</w:t>
      </w:r>
    </w:p>
    <w:p w14:paraId="7A22C51E" w14:textId="48908E5F" w:rsidR="00F93207" w:rsidRPr="00743CE5" w:rsidRDefault="00F93207" w:rsidP="00743CE5">
      <w:pPr>
        <w:pStyle w:val="ListParagraph"/>
        <w:numPr>
          <w:ilvl w:val="1"/>
          <w:numId w:val="20"/>
        </w:numPr>
        <w:spacing w:after="0" w:line="240" w:lineRule="auto"/>
        <w:ind w:left="360"/>
      </w:pPr>
      <w:r w:rsidRPr="008173AB">
        <w:t>Unmet Need: Clearly state the unmet need being addressed by the technology and provide evidence to support the need from multiple stakeholder perspectives (ex. patient, clinician, payer).</w:t>
      </w:r>
    </w:p>
    <w:p w14:paraId="5BFC1B8E" w14:textId="71BA06FA" w:rsidR="00F93207" w:rsidRPr="008173AB" w:rsidRDefault="00F93207" w:rsidP="008173AB">
      <w:pPr>
        <w:pStyle w:val="ListParagraph"/>
        <w:numPr>
          <w:ilvl w:val="1"/>
          <w:numId w:val="20"/>
        </w:numPr>
        <w:spacing w:after="0" w:line="240" w:lineRule="auto"/>
        <w:ind w:left="360"/>
        <w:rPr>
          <w:sz w:val="24"/>
          <w:szCs w:val="24"/>
        </w:rPr>
      </w:pPr>
      <w:r w:rsidRPr="008173AB">
        <w:t>Proposed Product/Solution: Describe the proposed solution, identify the product category for the technology (Small molecule drug, Biologic drug, Diagnostics device, Therapeutic device, mHealth product, Combination Product, Research tool, other), and the primary patient population / indication for use. Characterize the expected benefit from the technology and how it will enhance current or predicted standard of care or replace the current standard of care. What is the evidence to support the expected benefit?</w:t>
      </w:r>
    </w:p>
    <w:p w14:paraId="0687A513" w14:textId="5F290CA5" w:rsidR="002A5570" w:rsidRPr="002A5570" w:rsidRDefault="007F1636" w:rsidP="008173AB">
      <w:pPr>
        <w:pStyle w:val="ListParagraph"/>
        <w:numPr>
          <w:ilvl w:val="1"/>
          <w:numId w:val="20"/>
        </w:numPr>
        <w:spacing w:after="0" w:line="240" w:lineRule="auto"/>
        <w:ind w:left="360"/>
        <w:rPr>
          <w:sz w:val="24"/>
          <w:szCs w:val="24"/>
        </w:rPr>
      </w:pPr>
      <w:r>
        <w:t xml:space="preserve">Market </w:t>
      </w:r>
      <w:r w:rsidR="002A5570">
        <w:t xml:space="preserve">Size: </w:t>
      </w:r>
      <w:r w:rsidR="002A5570" w:rsidRPr="008173AB">
        <w:t>Define the total and addressable market size. Support your market size and descriptions with evidence about current technologies or approaches to address this indication. Define an appropriate patient segment of those suffering from the specific targeted disease</w:t>
      </w:r>
      <w:r w:rsidR="009C405B">
        <w:t>.</w:t>
      </w:r>
    </w:p>
    <w:p w14:paraId="0ED7BF20" w14:textId="1D158E0C" w:rsidR="002A5570" w:rsidRPr="002A5570" w:rsidRDefault="002A5570" w:rsidP="008173AB">
      <w:pPr>
        <w:pStyle w:val="ListParagraph"/>
        <w:numPr>
          <w:ilvl w:val="1"/>
          <w:numId w:val="20"/>
        </w:numPr>
        <w:spacing w:after="0" w:line="240" w:lineRule="auto"/>
        <w:ind w:left="360"/>
      </w:pPr>
      <w:r>
        <w:t>C</w:t>
      </w:r>
      <w:r w:rsidR="007F1636">
        <w:t xml:space="preserve">ompetitive </w:t>
      </w:r>
      <w:r>
        <w:t xml:space="preserve">Landscape: </w:t>
      </w:r>
      <w:r w:rsidRPr="002A5570">
        <w:t>Define the competition mix (companies, products, substitutes and shifting landscape) for the technology. Think particularly about how the disease will be treated when the technology/product gets to market. How is the landscape shifting or projected to shift?</w:t>
      </w:r>
    </w:p>
    <w:p w14:paraId="793842A1" w14:textId="44D6ECEF" w:rsidR="00F93207" w:rsidRPr="002A5570" w:rsidRDefault="002A5570" w:rsidP="008173AB">
      <w:pPr>
        <w:pStyle w:val="ListParagraph"/>
        <w:numPr>
          <w:ilvl w:val="1"/>
          <w:numId w:val="20"/>
        </w:numPr>
        <w:spacing w:after="0" w:line="240" w:lineRule="auto"/>
        <w:ind w:left="360"/>
      </w:pPr>
      <w:r>
        <w:lastRenderedPageBreak/>
        <w:t xml:space="preserve">Differentiation: </w:t>
      </w:r>
      <w:r w:rsidR="007F1636" w:rsidRPr="007F1636">
        <w:t>Explain how the proposed technology is better than current technologies, including those currently in clinical trials</w:t>
      </w:r>
      <w:r w:rsidR="007F1636">
        <w:t>.</w:t>
      </w:r>
      <w:r>
        <w:t xml:space="preserve"> </w:t>
      </w:r>
      <w:r w:rsidRPr="002A5570">
        <w:t>Provide data to support this, and in lieu of actual data, describe what data would be needed to justify the differentiation</w:t>
      </w:r>
      <w:r w:rsidR="009C405B">
        <w:t>.</w:t>
      </w:r>
    </w:p>
    <w:p w14:paraId="550BEEB5" w14:textId="53B8A7AC" w:rsidR="008173AB" w:rsidRPr="008173AB" w:rsidRDefault="008173AB" w:rsidP="008173AB">
      <w:pPr>
        <w:pStyle w:val="ListParagraph"/>
        <w:numPr>
          <w:ilvl w:val="1"/>
          <w:numId w:val="20"/>
        </w:numPr>
        <w:spacing w:after="0" w:line="240" w:lineRule="auto"/>
        <w:ind w:left="360"/>
        <w:rPr>
          <w:sz w:val="24"/>
          <w:szCs w:val="24"/>
        </w:rPr>
      </w:pPr>
      <w:r w:rsidRPr="008173AB">
        <w:t xml:space="preserve">Regulatory Path </w:t>
      </w:r>
      <w:r w:rsidR="00527F6C">
        <w:t>(required for POC)</w:t>
      </w:r>
      <w:r w:rsidR="00274488">
        <w:t>:</w:t>
      </w:r>
      <w:r w:rsidR="00527F6C">
        <w:t xml:space="preserve"> </w:t>
      </w:r>
      <w:r w:rsidRPr="008173AB">
        <w:t>Describe the expected regulatory pathway for the technology and identify which FDA division will regulate the technology. Describe foreseeable regulatory risks or accelerated programs that could impact the technology development. Please also include information on technologies that are currently in development.</w:t>
      </w:r>
    </w:p>
    <w:p w14:paraId="2BDA1CAB" w14:textId="6E0566AB" w:rsidR="008173AB" w:rsidRPr="008173AB" w:rsidRDefault="008173AB" w:rsidP="008173AB">
      <w:pPr>
        <w:pStyle w:val="ListParagraph"/>
        <w:numPr>
          <w:ilvl w:val="1"/>
          <w:numId w:val="20"/>
        </w:numPr>
        <w:spacing w:after="0" w:line="240" w:lineRule="auto"/>
        <w:ind w:left="360"/>
        <w:rPr>
          <w:sz w:val="24"/>
          <w:szCs w:val="24"/>
        </w:rPr>
      </w:pPr>
      <w:r w:rsidRPr="008173AB">
        <w:t>Reimbursement Path (</w:t>
      </w:r>
      <w:r w:rsidR="00527F6C">
        <w:t>required for POC</w:t>
      </w:r>
      <w:r w:rsidRPr="008173AB">
        <w:t>): Define similar product(s)/service(s) that is (are) currently being covered for the indication your technology targets and identify relevant CPT/DRG/APC Codes and their reimbursement rates. If no code exists, how will the technology be paid for?</w:t>
      </w:r>
    </w:p>
    <w:p w14:paraId="7374F488" w14:textId="7330EE37" w:rsidR="00F41114" w:rsidRPr="00F41114" w:rsidRDefault="008173AB" w:rsidP="00F41114">
      <w:pPr>
        <w:pStyle w:val="ListParagraph"/>
        <w:numPr>
          <w:ilvl w:val="1"/>
          <w:numId w:val="20"/>
        </w:numPr>
        <w:spacing w:after="0" w:line="240" w:lineRule="auto"/>
        <w:ind w:left="360"/>
        <w:rPr>
          <w:sz w:val="24"/>
          <w:szCs w:val="24"/>
        </w:rPr>
      </w:pPr>
      <w:r w:rsidRPr="008173AB">
        <w:t>Project Plan: Provide a</w:t>
      </w:r>
      <w:r w:rsidR="0025110D">
        <w:t>n</w:t>
      </w:r>
      <w:r w:rsidRPr="008173AB">
        <w:t xml:space="preserve"> outline of your overall project plan including </w:t>
      </w:r>
      <w:r w:rsidR="00C4175F">
        <w:t xml:space="preserve">specific aims, </w:t>
      </w:r>
      <w:r w:rsidRPr="008173AB">
        <w:t>key intermediate milestones and the final goal to be achieved at the completion of the project. Identify go/no-go decision points and potential pivot points within the plan. Explain how this project plan fits into the overall product development plan? Explain how achievement of each milestone increases the value of the technology.</w:t>
      </w:r>
      <w:r w:rsidR="00845D43">
        <w:t xml:space="preserve"> Summarize the project plan in the template in appendix</w:t>
      </w:r>
      <w:r w:rsidR="006E38E8">
        <w:t xml:space="preserve"> </w:t>
      </w:r>
      <w:r w:rsidR="007F1636">
        <w:t>(</w:t>
      </w:r>
      <w:r w:rsidR="007F1636" w:rsidRPr="00845D43">
        <w:rPr>
          <w:i/>
        </w:rPr>
        <w:t>1</w:t>
      </w:r>
      <w:r w:rsidR="00386F66">
        <w:rPr>
          <w:i/>
        </w:rPr>
        <w:t xml:space="preserve"> </w:t>
      </w:r>
      <w:r w:rsidR="007F1636" w:rsidRPr="00845D43">
        <w:rPr>
          <w:i/>
        </w:rPr>
        <w:t>page maximum</w:t>
      </w:r>
      <w:r w:rsidR="007F1636">
        <w:t>)</w:t>
      </w:r>
      <w:r w:rsidR="006E38E8">
        <w:t>.</w:t>
      </w:r>
    </w:p>
    <w:p w14:paraId="1CD9C846" w14:textId="13751FBD" w:rsidR="008173AB" w:rsidRPr="00F41114" w:rsidRDefault="00C4175F" w:rsidP="00F41114">
      <w:pPr>
        <w:pStyle w:val="ListParagraph"/>
        <w:numPr>
          <w:ilvl w:val="1"/>
          <w:numId w:val="20"/>
        </w:numPr>
        <w:spacing w:after="0" w:line="240" w:lineRule="auto"/>
        <w:ind w:left="360"/>
        <w:rPr>
          <w:sz w:val="24"/>
          <w:szCs w:val="24"/>
        </w:rPr>
      </w:pPr>
      <w:r>
        <w:t>Experimental Design and</w:t>
      </w:r>
      <w:r w:rsidR="008173AB" w:rsidRPr="008173AB">
        <w:t xml:space="preserve"> Methods</w:t>
      </w:r>
      <w:r w:rsidR="006E38E8">
        <w:t xml:space="preserve">: </w:t>
      </w:r>
      <w:r w:rsidR="008173AB" w:rsidRPr="008173AB">
        <w:t xml:space="preserve">Discuss the experimental design, and the means by which the data will be analyzed and interpreted.  </w:t>
      </w:r>
      <w:r w:rsidR="007F1636">
        <w:t>(</w:t>
      </w:r>
      <w:r w:rsidR="007F1636" w:rsidRPr="00F41114">
        <w:rPr>
          <w:i/>
        </w:rPr>
        <w:t xml:space="preserve">2 page maximum for </w:t>
      </w:r>
      <w:r w:rsidR="00A53352" w:rsidRPr="00F41114">
        <w:rPr>
          <w:i/>
        </w:rPr>
        <w:t>POC</w:t>
      </w:r>
      <w:r w:rsidR="007F1636" w:rsidRPr="00F41114">
        <w:rPr>
          <w:i/>
        </w:rPr>
        <w:t>, 1 page maximum for feasibility</w:t>
      </w:r>
      <w:r w:rsidR="007F1636">
        <w:t>)</w:t>
      </w:r>
      <w:r w:rsidR="00AD6BC4">
        <w:t>.</w:t>
      </w:r>
    </w:p>
    <w:p w14:paraId="45972CA4" w14:textId="7C2C5780" w:rsidR="008173AB" w:rsidRPr="008173AB" w:rsidRDefault="008173AB" w:rsidP="008173AB">
      <w:pPr>
        <w:pStyle w:val="ListParagraph"/>
        <w:numPr>
          <w:ilvl w:val="1"/>
          <w:numId w:val="20"/>
        </w:numPr>
        <w:spacing w:after="0" w:line="240" w:lineRule="auto"/>
        <w:ind w:left="360"/>
        <w:rPr>
          <w:sz w:val="24"/>
          <w:szCs w:val="24"/>
        </w:rPr>
      </w:pPr>
      <w:r w:rsidRPr="008173AB">
        <w:t>Funding Requirements and Timeline: Identify how much funding is needed to get the technology to a viable ‘exit’ or inflection poi</w:t>
      </w:r>
      <w:r w:rsidR="00C4175F">
        <w:t xml:space="preserve">nt for commercial investment. </w:t>
      </w:r>
      <w:r w:rsidRPr="008173AB">
        <w:t>Define the funding requirements and timeline to achieve each milestone and each go/no-go decision point for the proposed project. Projecting beyond the completion of the proposed project, estimate the key milestones that need to be achieved and the total funding required to bring the product to a commercial exit. Include an estimate of the long-term return on the overall investment. Use the budget in the appendix to provide full details</w:t>
      </w:r>
      <w:r w:rsidR="006E38E8">
        <w:t>.</w:t>
      </w:r>
    </w:p>
    <w:p w14:paraId="3373D2C4" w14:textId="057BC473" w:rsidR="008173AB" w:rsidRPr="008173AB" w:rsidRDefault="008173AB" w:rsidP="008173AB">
      <w:pPr>
        <w:pStyle w:val="ListParagraph"/>
        <w:numPr>
          <w:ilvl w:val="1"/>
          <w:numId w:val="20"/>
        </w:numPr>
        <w:spacing w:after="0" w:line="240" w:lineRule="auto"/>
        <w:ind w:left="360"/>
        <w:rPr>
          <w:sz w:val="24"/>
          <w:szCs w:val="24"/>
        </w:rPr>
      </w:pPr>
      <w:r w:rsidRPr="008173AB">
        <w:t xml:space="preserve">Budget justification: Explain the budget </w:t>
      </w:r>
      <w:r w:rsidR="00527F6C">
        <w:t>in terms of what will be funded (e.g., salaries, equipment, animal models/testing, services).</w:t>
      </w:r>
    </w:p>
    <w:p w14:paraId="6223ED94" w14:textId="619AE5FE" w:rsidR="008173AB" w:rsidRPr="008173AB" w:rsidRDefault="008173AB" w:rsidP="008173AB">
      <w:pPr>
        <w:pStyle w:val="ListParagraph"/>
        <w:numPr>
          <w:ilvl w:val="1"/>
          <w:numId w:val="20"/>
        </w:numPr>
        <w:spacing w:after="0" w:line="240" w:lineRule="auto"/>
        <w:ind w:left="360"/>
        <w:rPr>
          <w:sz w:val="24"/>
          <w:szCs w:val="24"/>
        </w:rPr>
      </w:pPr>
      <w:r w:rsidRPr="008173AB">
        <w:t xml:space="preserve">Intellectual Property: Explain why proposed research will generate new IP or enhance existing IP. Explain how proposed IP is connected </w:t>
      </w:r>
      <w:r w:rsidR="00C4175F">
        <w:t xml:space="preserve">to the commercialization plan. </w:t>
      </w:r>
      <w:r w:rsidRPr="008173AB">
        <w:t>Please include a list of any disclosure and/or existing IP related to proposed project.</w:t>
      </w:r>
    </w:p>
    <w:p w14:paraId="5C22F678" w14:textId="04AA459C" w:rsidR="002A5570" w:rsidRPr="002A5570" w:rsidRDefault="002A5570" w:rsidP="002A5570">
      <w:pPr>
        <w:pStyle w:val="ListParagraph"/>
        <w:numPr>
          <w:ilvl w:val="1"/>
          <w:numId w:val="20"/>
        </w:numPr>
        <w:spacing w:after="0" w:line="240" w:lineRule="auto"/>
        <w:ind w:left="360"/>
        <w:rPr>
          <w:sz w:val="24"/>
          <w:szCs w:val="24"/>
        </w:rPr>
      </w:pPr>
      <w:r w:rsidRPr="008173AB">
        <w:t>Potential Risks and Mitigations: Define the potential risks (scientific, technical, personnel, market, and commercialization) that exist for the product development and the mitigation processes available to the innovator team or in place to correct for these.</w:t>
      </w:r>
    </w:p>
    <w:p w14:paraId="1D62D05C" w14:textId="6B7F86AC" w:rsidR="008173AB" w:rsidRPr="007F1636" w:rsidRDefault="008173AB" w:rsidP="00755711">
      <w:pPr>
        <w:pStyle w:val="ListParagraph"/>
        <w:numPr>
          <w:ilvl w:val="1"/>
          <w:numId w:val="20"/>
        </w:numPr>
        <w:spacing w:after="0" w:line="240" w:lineRule="auto"/>
        <w:ind w:left="360"/>
        <w:rPr>
          <w:sz w:val="24"/>
          <w:szCs w:val="24"/>
        </w:rPr>
      </w:pPr>
      <w:r w:rsidRPr="008173AB">
        <w:t>Personnel: Provide the institutional affiliation, relevant background and expertise of the individuals on the team and explain how their backgrounds inform their ability to succeed at this sta</w:t>
      </w:r>
      <w:r w:rsidR="00C4175F">
        <w:t xml:space="preserve">ge of the product development. </w:t>
      </w:r>
      <w:r w:rsidRPr="008173AB">
        <w:t>Consider how they will impa</w:t>
      </w:r>
      <w:r w:rsidR="00C4175F">
        <w:t xml:space="preserve">ct future product development. </w:t>
      </w:r>
      <w:r w:rsidRPr="008173AB">
        <w:t>What will be needed for future product development?</w:t>
      </w:r>
    </w:p>
    <w:p w14:paraId="26669E76" w14:textId="77777777" w:rsidR="00A65766" w:rsidRDefault="00A65766" w:rsidP="006E3536">
      <w:pPr>
        <w:spacing w:after="0" w:line="240" w:lineRule="auto"/>
        <w:rPr>
          <w:b/>
        </w:rPr>
      </w:pPr>
    </w:p>
    <w:p w14:paraId="39F9D8F0" w14:textId="1FCD96E3" w:rsidR="00994114" w:rsidRPr="00F41114" w:rsidRDefault="00F41114" w:rsidP="00F41114">
      <w:pPr>
        <w:rPr>
          <w:b/>
        </w:rPr>
      </w:pPr>
      <w:r>
        <w:rPr>
          <w:b/>
        </w:rPr>
        <w:t>Appendices</w:t>
      </w:r>
    </w:p>
    <w:p w14:paraId="410445E1" w14:textId="4B88CA68" w:rsidR="00994114" w:rsidRPr="008173AB" w:rsidRDefault="00165BA9" w:rsidP="008173AB">
      <w:pPr>
        <w:pStyle w:val="ListParagraph"/>
        <w:numPr>
          <w:ilvl w:val="1"/>
          <w:numId w:val="20"/>
        </w:numPr>
        <w:spacing w:after="0" w:line="240" w:lineRule="auto"/>
        <w:ind w:left="360"/>
      </w:pPr>
      <w:r w:rsidRPr="008173AB">
        <w:t>Compliance Form</w:t>
      </w:r>
      <w:r w:rsidR="00F41114">
        <w:t>s (pending/approved)</w:t>
      </w:r>
    </w:p>
    <w:p w14:paraId="13C7AEF7" w14:textId="05EC0BAE" w:rsidR="00C942EF" w:rsidRPr="008173AB" w:rsidRDefault="00F41114" w:rsidP="008173AB">
      <w:pPr>
        <w:pStyle w:val="ListParagraph"/>
        <w:numPr>
          <w:ilvl w:val="1"/>
          <w:numId w:val="20"/>
        </w:numPr>
        <w:spacing w:after="0" w:line="240" w:lineRule="auto"/>
        <w:ind w:left="360"/>
      </w:pPr>
      <w:r>
        <w:t>NIH-</w:t>
      </w:r>
      <w:r w:rsidR="00C942EF" w:rsidRPr="008173AB">
        <w:t>Biosketches</w:t>
      </w:r>
      <w:r w:rsidR="00ED28FE" w:rsidRPr="008173AB">
        <w:t xml:space="preserve"> of PI and primary co-sponsor</w:t>
      </w:r>
      <w:r w:rsidR="00FA6591">
        <w:t xml:space="preserve"> </w:t>
      </w:r>
      <w:r w:rsidR="00ED28FE" w:rsidRPr="008173AB">
        <w:t>(if applicable)</w:t>
      </w:r>
    </w:p>
    <w:p w14:paraId="6E8FF838" w14:textId="102D650F" w:rsidR="00856794" w:rsidRDefault="00856794" w:rsidP="008173AB">
      <w:pPr>
        <w:pStyle w:val="ListParagraph"/>
        <w:numPr>
          <w:ilvl w:val="1"/>
          <w:numId w:val="20"/>
        </w:numPr>
        <w:spacing w:after="0" w:line="240" w:lineRule="auto"/>
        <w:ind w:left="360"/>
      </w:pPr>
      <w:r w:rsidRPr="008173AB">
        <w:t>Budget pages</w:t>
      </w:r>
    </w:p>
    <w:p w14:paraId="25B94A2A" w14:textId="2FCEC32D" w:rsidR="00845D43" w:rsidRPr="008173AB" w:rsidRDefault="00F41114" w:rsidP="008173AB">
      <w:pPr>
        <w:pStyle w:val="ListParagraph"/>
        <w:numPr>
          <w:ilvl w:val="1"/>
          <w:numId w:val="20"/>
        </w:numPr>
        <w:spacing w:after="0" w:line="240" w:lineRule="auto"/>
        <w:ind w:left="360"/>
      </w:pPr>
      <w:r>
        <w:t>Project P</w:t>
      </w:r>
      <w:r w:rsidR="00845D43">
        <w:t>lan</w:t>
      </w:r>
      <w:r w:rsidR="00A53352">
        <w:t xml:space="preserve"> Form</w:t>
      </w:r>
    </w:p>
    <w:p w14:paraId="70170A82" w14:textId="7D4A21A7" w:rsidR="008A1F1E" w:rsidRPr="008173AB" w:rsidRDefault="008A1F1E" w:rsidP="008173AB">
      <w:pPr>
        <w:pStyle w:val="ListParagraph"/>
        <w:numPr>
          <w:ilvl w:val="1"/>
          <w:numId w:val="20"/>
        </w:numPr>
        <w:spacing w:after="0" w:line="240" w:lineRule="auto"/>
        <w:ind w:left="360"/>
      </w:pPr>
      <w:r w:rsidRPr="008173AB">
        <w:t>Intellectual property document</w:t>
      </w:r>
      <w:r w:rsidR="002F3926">
        <w:t>ation</w:t>
      </w:r>
      <w:r w:rsidR="000B73CF">
        <w:t xml:space="preserve"> (patent applications or issued patents</w:t>
      </w:r>
      <w:r w:rsidR="00527F6C">
        <w:t xml:space="preserve"> – </w:t>
      </w:r>
      <w:r w:rsidR="00527F6C" w:rsidRPr="00D4615C">
        <w:rPr>
          <w:b/>
        </w:rPr>
        <w:t>must be included for POC</w:t>
      </w:r>
      <w:r w:rsidR="000B73CF">
        <w:t>)</w:t>
      </w:r>
    </w:p>
    <w:p w14:paraId="243268EB" w14:textId="6DE3B6C3" w:rsidR="00475AA1" w:rsidRDefault="00ED28FE" w:rsidP="008173AB">
      <w:pPr>
        <w:pStyle w:val="ListParagraph"/>
        <w:numPr>
          <w:ilvl w:val="1"/>
          <w:numId w:val="20"/>
        </w:numPr>
        <w:spacing w:after="0" w:line="240" w:lineRule="auto"/>
        <w:ind w:left="360"/>
      </w:pPr>
      <w:r w:rsidRPr="008173AB">
        <w:t>A letter of support</w:t>
      </w:r>
      <w:r w:rsidR="00FA6591">
        <w:t xml:space="preserve"> </w:t>
      </w:r>
      <w:r w:rsidR="007848E7" w:rsidRPr="008173AB">
        <w:t>(if applicable)</w:t>
      </w:r>
      <w:r w:rsidR="00D061BB">
        <w:t xml:space="preserve"> from the match-funding </w:t>
      </w:r>
      <w:r w:rsidRPr="008173AB">
        <w:t>company stating:  1) the amount of fundin</w:t>
      </w:r>
      <w:r w:rsidR="00D061BB">
        <w:t>g they will provide, 2</w:t>
      </w:r>
      <w:r w:rsidRPr="008173AB">
        <w:t xml:space="preserve">)  if the company is considered a “small” company </w:t>
      </w:r>
      <w:r w:rsidR="00D061BB">
        <w:t>(fewer than 250 employees) and 3</w:t>
      </w:r>
      <w:r w:rsidRPr="008173AB">
        <w:t>) how this project will benefit the company</w:t>
      </w:r>
    </w:p>
    <w:p w14:paraId="2A2254D0" w14:textId="625A9DD2" w:rsidR="00F41114" w:rsidRDefault="00F41114" w:rsidP="00755711">
      <w:pPr>
        <w:pStyle w:val="ListParagraph"/>
        <w:numPr>
          <w:ilvl w:val="1"/>
          <w:numId w:val="20"/>
        </w:numPr>
        <w:spacing w:after="0" w:line="240" w:lineRule="auto"/>
        <w:ind w:left="360"/>
      </w:pPr>
      <w:r>
        <w:t>Where applicable, letter for Post-Doctoral Advisor giving permission to work on this project.</w:t>
      </w:r>
    </w:p>
    <w:p w14:paraId="46782176" w14:textId="77777777" w:rsidR="00A65766" w:rsidRDefault="00A65766" w:rsidP="006E3536">
      <w:pPr>
        <w:pStyle w:val="ListParagraph"/>
        <w:spacing w:after="0" w:line="240" w:lineRule="auto"/>
        <w:ind w:left="360"/>
      </w:pPr>
    </w:p>
    <w:p w14:paraId="71D8A28B" w14:textId="1F010B07" w:rsidR="00CD0DA2" w:rsidRPr="00DF4BA3" w:rsidRDefault="00506056" w:rsidP="006E3536">
      <w:pPr>
        <w:spacing w:after="0" w:line="240" w:lineRule="auto"/>
        <w:jc w:val="center"/>
        <w:rPr>
          <w:rFonts w:ascii="Arial" w:hAnsi="Arial" w:cs="Arial"/>
          <w:b/>
        </w:rPr>
      </w:pPr>
      <w:r w:rsidRPr="00A00E55">
        <w:rPr>
          <w:b/>
        </w:rPr>
        <w:t>No additional attachments</w:t>
      </w:r>
      <w:r>
        <w:rPr>
          <w:b/>
        </w:rPr>
        <w:t xml:space="preserve"> beyond those listed above</w:t>
      </w:r>
      <w:r w:rsidRPr="00A00E55">
        <w:rPr>
          <w:b/>
        </w:rPr>
        <w:t xml:space="preserve"> will be accepted.  </w:t>
      </w:r>
      <w:r w:rsidRPr="00E519B3">
        <w:rPr>
          <w:b/>
        </w:rPr>
        <w:t>Failure to comply may result in application being returned without benefit of review.</w:t>
      </w:r>
    </w:p>
    <w:sectPr w:rsidR="00CD0DA2" w:rsidRPr="00DF4BA3" w:rsidSect="00F41114">
      <w:type w:val="continuous"/>
      <w:pgSz w:w="12240" w:h="15840" w:code="1"/>
      <w:pgMar w:top="720" w:right="1152" w:bottom="720" w:left="1152" w:header="720" w:footer="720" w:gutter="0"/>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6786C" w14:textId="77777777" w:rsidR="00C75FAE" w:rsidRDefault="00C75FAE" w:rsidP="005A3A11">
      <w:pPr>
        <w:spacing w:after="0" w:line="240" w:lineRule="auto"/>
      </w:pPr>
      <w:r>
        <w:separator/>
      </w:r>
    </w:p>
  </w:endnote>
  <w:endnote w:type="continuationSeparator" w:id="0">
    <w:p w14:paraId="44565B5C" w14:textId="77777777" w:rsidR="00C75FAE" w:rsidRDefault="00C75FAE" w:rsidP="005A3A11">
      <w:pPr>
        <w:spacing w:after="0" w:line="240" w:lineRule="auto"/>
      </w:pPr>
      <w:r>
        <w:continuationSeparator/>
      </w:r>
    </w:p>
  </w:endnote>
  <w:endnote w:type="continuationNotice" w:id="1">
    <w:p w14:paraId="386249F3" w14:textId="77777777" w:rsidR="00C75FAE" w:rsidRDefault="00C75F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9810214"/>
      <w:docPartObj>
        <w:docPartGallery w:val="Page Numbers (Bottom of Page)"/>
        <w:docPartUnique/>
      </w:docPartObj>
    </w:sdtPr>
    <w:sdtEndPr>
      <w:rPr>
        <w:noProof/>
      </w:rPr>
    </w:sdtEndPr>
    <w:sdtContent>
      <w:p w14:paraId="369EA60A" w14:textId="6E75B572" w:rsidR="00C75070" w:rsidRDefault="00C75070">
        <w:pPr>
          <w:pStyle w:val="Footer"/>
          <w:jc w:val="center"/>
        </w:pPr>
        <w:r>
          <w:fldChar w:fldCharType="begin"/>
        </w:r>
        <w:r>
          <w:instrText xml:space="preserve"> PAGE   \* MERGEFORMAT </w:instrText>
        </w:r>
        <w:r>
          <w:fldChar w:fldCharType="separate"/>
        </w:r>
        <w:r w:rsidR="00727124">
          <w:rPr>
            <w:noProof/>
          </w:rPr>
          <w:t>2</w:t>
        </w:r>
        <w:r>
          <w:rPr>
            <w:noProof/>
          </w:rPr>
          <w:fldChar w:fldCharType="end"/>
        </w:r>
      </w:p>
    </w:sdtContent>
  </w:sdt>
  <w:p w14:paraId="5E31820C" w14:textId="10D91333" w:rsidR="00C75FAE" w:rsidRDefault="00C75FAE" w:rsidP="00534A9E">
    <w:pPr>
      <w:pStyle w:val="Footer"/>
      <w:tabs>
        <w:tab w:val="clear" w:pos="9360"/>
        <w:tab w:val="right" w:pos="1080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B46A2" w14:textId="27C3DA00" w:rsidR="00C03335" w:rsidRDefault="00727124" w:rsidP="001E3DC9">
    <w:pPr>
      <w:pStyle w:val="Footer"/>
      <w:tabs>
        <w:tab w:val="clear" w:pos="4680"/>
        <w:tab w:val="clear" w:pos="9360"/>
        <w:tab w:val="center" w:pos="5040"/>
      </w:tabs>
      <w:ind w:firstLine="3600"/>
    </w:pPr>
    <w:sdt>
      <w:sdtPr>
        <w:id w:val="-273948641"/>
        <w:docPartObj>
          <w:docPartGallery w:val="Page Numbers (Bottom of Page)"/>
          <w:docPartUnique/>
        </w:docPartObj>
      </w:sdtPr>
      <w:sdtEndPr>
        <w:rPr>
          <w:noProof/>
        </w:rPr>
      </w:sdtEndPr>
      <w:sdtContent>
        <w:r w:rsidR="001E3DC9">
          <w:t xml:space="preserve">                          </w:t>
        </w:r>
        <w:r w:rsidR="00C03335">
          <w:fldChar w:fldCharType="begin"/>
        </w:r>
        <w:r w:rsidR="00C03335">
          <w:instrText xml:space="preserve"> PAGE   \* MERGEFORMAT </w:instrText>
        </w:r>
        <w:r w:rsidR="00C03335">
          <w:fldChar w:fldCharType="separate"/>
        </w:r>
        <w:r>
          <w:rPr>
            <w:noProof/>
          </w:rPr>
          <w:t>1</w:t>
        </w:r>
        <w:r w:rsidR="00C03335">
          <w:rPr>
            <w:noProof/>
          </w:rPr>
          <w:fldChar w:fldCharType="end"/>
        </w:r>
        <w:r w:rsidR="00936E9E">
          <w:rPr>
            <w:noProof/>
          </w:rPr>
          <w:t xml:space="preserve">      </w:t>
        </w:r>
        <w:r w:rsidR="005B63CC">
          <w:rPr>
            <w:noProof/>
          </w:rPr>
          <w:t xml:space="preserve">       </w:t>
        </w:r>
        <w:r w:rsidR="001E3DC9">
          <w:rPr>
            <w:noProof/>
          </w:rPr>
          <w:t xml:space="preserve"> </w:t>
        </w:r>
        <w:r w:rsidR="005B63CC">
          <w:rPr>
            <w:noProof/>
          </w:rPr>
          <w:t xml:space="preserve">   </w:t>
        </w:r>
        <w:r w:rsidR="001E3DC9">
          <w:rPr>
            <w:noProof/>
          </w:rPr>
          <w:t xml:space="preserve">              </w:t>
        </w:r>
        <w:r w:rsidR="005B63CC">
          <w:rPr>
            <w:noProof/>
          </w:rPr>
          <w:t>rev 10/19/</w:t>
        </w:r>
        <w:r w:rsidR="00936E9E">
          <w:rPr>
            <w:noProof/>
          </w:rPr>
          <w:t xml:space="preserve">16 LL                                                         </w:t>
        </w:r>
      </w:sdtContent>
    </w:sdt>
  </w:p>
  <w:p w14:paraId="2EFC0271" w14:textId="20A7D461" w:rsidR="00C75FAE" w:rsidRDefault="00C75FAE" w:rsidP="00C463C9">
    <w:pPr>
      <w:pStyle w:val="Footer"/>
      <w:tabs>
        <w:tab w:val="clear" w:pos="9360"/>
        <w:tab w:val="right" w:pos="1080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432D2" w14:textId="77777777" w:rsidR="00C75FAE" w:rsidRDefault="00C75FAE" w:rsidP="005A3A11">
      <w:pPr>
        <w:spacing w:after="0" w:line="240" w:lineRule="auto"/>
      </w:pPr>
      <w:r>
        <w:separator/>
      </w:r>
    </w:p>
  </w:footnote>
  <w:footnote w:type="continuationSeparator" w:id="0">
    <w:p w14:paraId="2A9C78B7" w14:textId="77777777" w:rsidR="00C75FAE" w:rsidRDefault="00C75FAE" w:rsidP="005A3A11">
      <w:pPr>
        <w:spacing w:after="0" w:line="240" w:lineRule="auto"/>
      </w:pPr>
      <w:r>
        <w:continuationSeparator/>
      </w:r>
    </w:p>
  </w:footnote>
  <w:footnote w:type="continuationNotice" w:id="1">
    <w:p w14:paraId="74D89E3A" w14:textId="77777777" w:rsidR="00C75FAE" w:rsidRDefault="00C75FA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EA241" w14:textId="44E4505E" w:rsidR="00C75FAE" w:rsidRDefault="00C75FAE" w:rsidP="00534A9E">
    <w:pPr>
      <w:pStyle w:val="Header"/>
      <w:ind w:left="86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08EC2" w14:textId="410E5CFC" w:rsidR="00C75FAE" w:rsidRPr="00EA07A9" w:rsidRDefault="00C75FAE" w:rsidP="00C463C9">
    <w:pPr>
      <w:pStyle w:val="Header"/>
      <w:jc w:val="right"/>
      <w:rPr>
        <w:b/>
        <w:color w:val="FF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5CAA3E4C"/>
    <w:lvl w:ilvl="0">
      <w:start w:val="1"/>
      <w:numFmt w:val="decimal"/>
      <w:pStyle w:val="Heading1"/>
      <w:lvlText w:val="%1."/>
      <w:legacy w:legacy="1" w:legacySpace="0" w:legacyIndent="0"/>
      <w:lvlJc w:val="left"/>
      <w:pPr>
        <w:ind w:left="2149"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0" w:legacyIndent="0"/>
      <w:lvlJc w:val="left"/>
      <w:pPr>
        <w:ind w:left="2858"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1FB2E95"/>
    <w:multiLevelType w:val="hybridMultilevel"/>
    <w:tmpl w:val="62A0F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E6C5B"/>
    <w:multiLevelType w:val="hybridMultilevel"/>
    <w:tmpl w:val="76B69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C9A"/>
    <w:multiLevelType w:val="hybridMultilevel"/>
    <w:tmpl w:val="EBEA1F5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66110"/>
    <w:multiLevelType w:val="hybridMultilevel"/>
    <w:tmpl w:val="C48A6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5632CA"/>
    <w:multiLevelType w:val="hybridMultilevel"/>
    <w:tmpl w:val="93A21B58"/>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9363B0"/>
    <w:multiLevelType w:val="hybridMultilevel"/>
    <w:tmpl w:val="543E2E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C2D53"/>
    <w:multiLevelType w:val="hybridMultilevel"/>
    <w:tmpl w:val="873E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26787"/>
    <w:multiLevelType w:val="hybridMultilevel"/>
    <w:tmpl w:val="F432C41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D31254"/>
    <w:multiLevelType w:val="hybridMultilevel"/>
    <w:tmpl w:val="ACEA2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773C0"/>
    <w:multiLevelType w:val="hybridMultilevel"/>
    <w:tmpl w:val="C71C1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C4AC2"/>
    <w:multiLevelType w:val="hybridMultilevel"/>
    <w:tmpl w:val="4FDCF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F6636"/>
    <w:multiLevelType w:val="hybridMultilevel"/>
    <w:tmpl w:val="E0245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8D215C"/>
    <w:multiLevelType w:val="hybridMultilevel"/>
    <w:tmpl w:val="A014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A3A78"/>
    <w:multiLevelType w:val="hybridMultilevel"/>
    <w:tmpl w:val="9A74C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CC46C2"/>
    <w:multiLevelType w:val="hybridMultilevel"/>
    <w:tmpl w:val="AB7A0AC4"/>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143197"/>
    <w:multiLevelType w:val="hybridMultilevel"/>
    <w:tmpl w:val="785A9C78"/>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B1CBA"/>
    <w:multiLevelType w:val="hybridMultilevel"/>
    <w:tmpl w:val="74FEC8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A02FD2"/>
    <w:multiLevelType w:val="hybridMultilevel"/>
    <w:tmpl w:val="917A7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A43E6"/>
    <w:multiLevelType w:val="hybridMultilevel"/>
    <w:tmpl w:val="7062B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5086A"/>
    <w:multiLevelType w:val="hybridMultilevel"/>
    <w:tmpl w:val="F9B6543A"/>
    <w:lvl w:ilvl="0" w:tplc="410E29DE">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3F6919"/>
    <w:multiLevelType w:val="hybridMultilevel"/>
    <w:tmpl w:val="6FB4D2C2"/>
    <w:lvl w:ilvl="0" w:tplc="CF6AA0E0">
      <w:start w:val="1"/>
      <w:numFmt w:val="decimal"/>
      <w:lvlText w:val="%1)"/>
      <w:lvlJc w:val="left"/>
      <w:pPr>
        <w:tabs>
          <w:tab w:val="num" w:pos="720"/>
        </w:tabs>
        <w:ind w:left="720" w:hanging="360"/>
      </w:pPr>
      <w:rPr>
        <w:rFonts w:hint="default"/>
        <w:b w:val="0"/>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8D5216A"/>
    <w:multiLevelType w:val="hybridMultilevel"/>
    <w:tmpl w:val="741E2ABE"/>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61B82"/>
    <w:multiLevelType w:val="hybridMultilevel"/>
    <w:tmpl w:val="E3106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F74234"/>
    <w:multiLevelType w:val="hybridMultilevel"/>
    <w:tmpl w:val="0D387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A1172"/>
    <w:multiLevelType w:val="hybridMultilevel"/>
    <w:tmpl w:val="F8EE7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C42B3"/>
    <w:multiLevelType w:val="hybridMultilevel"/>
    <w:tmpl w:val="0D18A2DA"/>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060E8B"/>
    <w:multiLevelType w:val="hybridMultilevel"/>
    <w:tmpl w:val="62A0F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C9584A"/>
    <w:multiLevelType w:val="hybridMultilevel"/>
    <w:tmpl w:val="84E27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8A6D8E"/>
    <w:multiLevelType w:val="hybridMultilevel"/>
    <w:tmpl w:val="E0141C9E"/>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25"/>
  </w:num>
  <w:num w:numId="4">
    <w:abstractNumId w:val="24"/>
  </w:num>
  <w:num w:numId="5">
    <w:abstractNumId w:val="19"/>
  </w:num>
  <w:num w:numId="6">
    <w:abstractNumId w:val="18"/>
  </w:num>
  <w:num w:numId="7">
    <w:abstractNumId w:val="9"/>
  </w:num>
  <w:num w:numId="8">
    <w:abstractNumId w:val="12"/>
  </w:num>
  <w:num w:numId="9">
    <w:abstractNumId w:val="11"/>
  </w:num>
  <w:num w:numId="10">
    <w:abstractNumId w:val="4"/>
  </w:num>
  <w:num w:numId="11">
    <w:abstractNumId w:val="1"/>
  </w:num>
  <w:num w:numId="12">
    <w:abstractNumId w:val="23"/>
  </w:num>
  <w:num w:numId="13">
    <w:abstractNumId w:val="14"/>
  </w:num>
  <w:num w:numId="14">
    <w:abstractNumId w:val="21"/>
  </w:num>
  <w:num w:numId="15">
    <w:abstractNumId w:val="5"/>
  </w:num>
  <w:num w:numId="16">
    <w:abstractNumId w:val="10"/>
  </w:num>
  <w:num w:numId="17">
    <w:abstractNumId w:val="8"/>
  </w:num>
  <w:num w:numId="18">
    <w:abstractNumId w:val="7"/>
  </w:num>
  <w:num w:numId="19">
    <w:abstractNumId w:val="28"/>
  </w:num>
  <w:num w:numId="20">
    <w:abstractNumId w:val="3"/>
  </w:num>
  <w:num w:numId="21">
    <w:abstractNumId w:val="6"/>
  </w:num>
  <w:num w:numId="22">
    <w:abstractNumId w:val="27"/>
  </w:num>
  <w:num w:numId="23">
    <w:abstractNumId w:val="13"/>
  </w:num>
  <w:num w:numId="24">
    <w:abstractNumId w:val="22"/>
  </w:num>
  <w:num w:numId="25">
    <w:abstractNumId w:val="20"/>
  </w:num>
  <w:num w:numId="26">
    <w:abstractNumId w:val="15"/>
  </w:num>
  <w:num w:numId="27">
    <w:abstractNumId w:val="29"/>
  </w:num>
  <w:num w:numId="28">
    <w:abstractNumId w:val="26"/>
  </w:num>
  <w:num w:numId="29">
    <w:abstractNumId w:val="16"/>
  </w:num>
  <w:num w:numId="3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oNotShadeFormData/>
  <w:characterSpacingControl w:val="doNotCompress"/>
  <w:hdrShapeDefaults>
    <o:shapedefaults v:ext="edit" spidmax="634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TIxMDczNzcwNDJQ0lEKTi0uzszPAykwrAUAZQeu5SwAAAA="/>
  </w:docVars>
  <w:rsids>
    <w:rsidRoot w:val="005A3A11"/>
    <w:rsid w:val="0000069B"/>
    <w:rsid w:val="00000AC1"/>
    <w:rsid w:val="00000FA3"/>
    <w:rsid w:val="0000264B"/>
    <w:rsid w:val="00003101"/>
    <w:rsid w:val="00007702"/>
    <w:rsid w:val="00011805"/>
    <w:rsid w:val="0001523E"/>
    <w:rsid w:val="0002583C"/>
    <w:rsid w:val="00026E87"/>
    <w:rsid w:val="00030C07"/>
    <w:rsid w:val="00031FEB"/>
    <w:rsid w:val="00037D20"/>
    <w:rsid w:val="00040BE3"/>
    <w:rsid w:val="00042978"/>
    <w:rsid w:val="00043C77"/>
    <w:rsid w:val="00046578"/>
    <w:rsid w:val="00046918"/>
    <w:rsid w:val="000542D2"/>
    <w:rsid w:val="0005650B"/>
    <w:rsid w:val="00056E4D"/>
    <w:rsid w:val="00057045"/>
    <w:rsid w:val="00057F6C"/>
    <w:rsid w:val="000609C3"/>
    <w:rsid w:val="00062E05"/>
    <w:rsid w:val="000644D3"/>
    <w:rsid w:val="000659BC"/>
    <w:rsid w:val="00066CF8"/>
    <w:rsid w:val="00072A9F"/>
    <w:rsid w:val="0007309E"/>
    <w:rsid w:val="00075B4F"/>
    <w:rsid w:val="000807FF"/>
    <w:rsid w:val="00085A86"/>
    <w:rsid w:val="00087F0E"/>
    <w:rsid w:val="00090E2B"/>
    <w:rsid w:val="000916DA"/>
    <w:rsid w:val="000934B0"/>
    <w:rsid w:val="00095247"/>
    <w:rsid w:val="00096E8A"/>
    <w:rsid w:val="000A329F"/>
    <w:rsid w:val="000A5187"/>
    <w:rsid w:val="000A6D96"/>
    <w:rsid w:val="000B4951"/>
    <w:rsid w:val="000B51F0"/>
    <w:rsid w:val="000B73CF"/>
    <w:rsid w:val="000B7ED7"/>
    <w:rsid w:val="000C1CE8"/>
    <w:rsid w:val="000C2A39"/>
    <w:rsid w:val="000C5C0C"/>
    <w:rsid w:val="000C7533"/>
    <w:rsid w:val="000C756D"/>
    <w:rsid w:val="000C7DB4"/>
    <w:rsid w:val="000D4590"/>
    <w:rsid w:val="000D5B99"/>
    <w:rsid w:val="000D67A8"/>
    <w:rsid w:val="000D7A41"/>
    <w:rsid w:val="000E253C"/>
    <w:rsid w:val="000E6535"/>
    <w:rsid w:val="000F2393"/>
    <w:rsid w:val="000F5F8B"/>
    <w:rsid w:val="001022A3"/>
    <w:rsid w:val="0010480E"/>
    <w:rsid w:val="001071B0"/>
    <w:rsid w:val="001121D3"/>
    <w:rsid w:val="001150CC"/>
    <w:rsid w:val="00123BD8"/>
    <w:rsid w:val="00124E20"/>
    <w:rsid w:val="0012538F"/>
    <w:rsid w:val="00126AB1"/>
    <w:rsid w:val="00126FBE"/>
    <w:rsid w:val="00130CFF"/>
    <w:rsid w:val="00131235"/>
    <w:rsid w:val="00136485"/>
    <w:rsid w:val="00137743"/>
    <w:rsid w:val="001423D1"/>
    <w:rsid w:val="00143166"/>
    <w:rsid w:val="00144120"/>
    <w:rsid w:val="00146F3C"/>
    <w:rsid w:val="00150EE5"/>
    <w:rsid w:val="001578CD"/>
    <w:rsid w:val="00160BCB"/>
    <w:rsid w:val="00163207"/>
    <w:rsid w:val="00163BFC"/>
    <w:rsid w:val="00165BA9"/>
    <w:rsid w:val="00165EA8"/>
    <w:rsid w:val="00167BAB"/>
    <w:rsid w:val="00171128"/>
    <w:rsid w:val="00171896"/>
    <w:rsid w:val="00171A3B"/>
    <w:rsid w:val="00172B6B"/>
    <w:rsid w:val="00175D72"/>
    <w:rsid w:val="00180160"/>
    <w:rsid w:val="00180A37"/>
    <w:rsid w:val="0018253B"/>
    <w:rsid w:val="00183525"/>
    <w:rsid w:val="00186BD5"/>
    <w:rsid w:val="00191F83"/>
    <w:rsid w:val="001A257B"/>
    <w:rsid w:val="001A28C8"/>
    <w:rsid w:val="001A4C7A"/>
    <w:rsid w:val="001A5534"/>
    <w:rsid w:val="001A627E"/>
    <w:rsid w:val="001A7FA1"/>
    <w:rsid w:val="001B0DF0"/>
    <w:rsid w:val="001B51DF"/>
    <w:rsid w:val="001B5609"/>
    <w:rsid w:val="001C0517"/>
    <w:rsid w:val="001C0BB4"/>
    <w:rsid w:val="001C35B4"/>
    <w:rsid w:val="001C634D"/>
    <w:rsid w:val="001C6903"/>
    <w:rsid w:val="001D7423"/>
    <w:rsid w:val="001D7F0F"/>
    <w:rsid w:val="001E0B2D"/>
    <w:rsid w:val="001E3DC9"/>
    <w:rsid w:val="001E65A0"/>
    <w:rsid w:val="00200E18"/>
    <w:rsid w:val="0020260C"/>
    <w:rsid w:val="00204B4A"/>
    <w:rsid w:val="002059A2"/>
    <w:rsid w:val="00206A66"/>
    <w:rsid w:val="00210E1A"/>
    <w:rsid w:val="0021468C"/>
    <w:rsid w:val="00217554"/>
    <w:rsid w:val="00217CCD"/>
    <w:rsid w:val="0022029A"/>
    <w:rsid w:val="00220AF4"/>
    <w:rsid w:val="00220BFE"/>
    <w:rsid w:val="00223596"/>
    <w:rsid w:val="00223BAD"/>
    <w:rsid w:val="00225C74"/>
    <w:rsid w:val="002269E2"/>
    <w:rsid w:val="002304CA"/>
    <w:rsid w:val="00230EA6"/>
    <w:rsid w:val="00231AF9"/>
    <w:rsid w:val="00235665"/>
    <w:rsid w:val="002376B8"/>
    <w:rsid w:val="0024064A"/>
    <w:rsid w:val="00241CF2"/>
    <w:rsid w:val="00242339"/>
    <w:rsid w:val="0025075C"/>
    <w:rsid w:val="0025110D"/>
    <w:rsid w:val="00251E4D"/>
    <w:rsid w:val="002527B2"/>
    <w:rsid w:val="00264B80"/>
    <w:rsid w:val="002653EC"/>
    <w:rsid w:val="00266F1D"/>
    <w:rsid w:val="00272199"/>
    <w:rsid w:val="0027232A"/>
    <w:rsid w:val="0027279A"/>
    <w:rsid w:val="00274285"/>
    <w:rsid w:val="00274488"/>
    <w:rsid w:val="002746AF"/>
    <w:rsid w:val="00275BC7"/>
    <w:rsid w:val="002828FE"/>
    <w:rsid w:val="0028544E"/>
    <w:rsid w:val="002912B9"/>
    <w:rsid w:val="0029347A"/>
    <w:rsid w:val="0029413D"/>
    <w:rsid w:val="002954D2"/>
    <w:rsid w:val="00297BB5"/>
    <w:rsid w:val="002A250B"/>
    <w:rsid w:val="002A2D4A"/>
    <w:rsid w:val="002A3317"/>
    <w:rsid w:val="002A3690"/>
    <w:rsid w:val="002A3D74"/>
    <w:rsid w:val="002A43FA"/>
    <w:rsid w:val="002A5570"/>
    <w:rsid w:val="002A6923"/>
    <w:rsid w:val="002A6EED"/>
    <w:rsid w:val="002B0712"/>
    <w:rsid w:val="002B109F"/>
    <w:rsid w:val="002B1700"/>
    <w:rsid w:val="002B1C78"/>
    <w:rsid w:val="002B2344"/>
    <w:rsid w:val="002B58B7"/>
    <w:rsid w:val="002C02DB"/>
    <w:rsid w:val="002C6B06"/>
    <w:rsid w:val="002D336B"/>
    <w:rsid w:val="002D42F4"/>
    <w:rsid w:val="002D4D05"/>
    <w:rsid w:val="002D4F95"/>
    <w:rsid w:val="002D5CA9"/>
    <w:rsid w:val="002D7AC9"/>
    <w:rsid w:val="002F103A"/>
    <w:rsid w:val="002F3926"/>
    <w:rsid w:val="0030258F"/>
    <w:rsid w:val="00322C3F"/>
    <w:rsid w:val="00326FDF"/>
    <w:rsid w:val="0033190E"/>
    <w:rsid w:val="00333C78"/>
    <w:rsid w:val="00337F58"/>
    <w:rsid w:val="00340545"/>
    <w:rsid w:val="0034101F"/>
    <w:rsid w:val="00346886"/>
    <w:rsid w:val="0035006F"/>
    <w:rsid w:val="003505E5"/>
    <w:rsid w:val="00351C9C"/>
    <w:rsid w:val="003520C3"/>
    <w:rsid w:val="0036051B"/>
    <w:rsid w:val="00361486"/>
    <w:rsid w:val="00363235"/>
    <w:rsid w:val="00364D40"/>
    <w:rsid w:val="003671C9"/>
    <w:rsid w:val="00367EAC"/>
    <w:rsid w:val="003711D4"/>
    <w:rsid w:val="00371E09"/>
    <w:rsid w:val="00372F1B"/>
    <w:rsid w:val="00373FF8"/>
    <w:rsid w:val="00385906"/>
    <w:rsid w:val="00386F66"/>
    <w:rsid w:val="00390CE0"/>
    <w:rsid w:val="003910E8"/>
    <w:rsid w:val="00391D32"/>
    <w:rsid w:val="0039467B"/>
    <w:rsid w:val="003947FC"/>
    <w:rsid w:val="00395DCB"/>
    <w:rsid w:val="0039732C"/>
    <w:rsid w:val="003A1EFC"/>
    <w:rsid w:val="003A2DDF"/>
    <w:rsid w:val="003A318C"/>
    <w:rsid w:val="003A55C7"/>
    <w:rsid w:val="003A5E45"/>
    <w:rsid w:val="003A7D8F"/>
    <w:rsid w:val="003B0E11"/>
    <w:rsid w:val="003B1726"/>
    <w:rsid w:val="003B3536"/>
    <w:rsid w:val="003B7DEF"/>
    <w:rsid w:val="003C3755"/>
    <w:rsid w:val="003C700D"/>
    <w:rsid w:val="003D0C21"/>
    <w:rsid w:val="003E69B7"/>
    <w:rsid w:val="003E76FE"/>
    <w:rsid w:val="003F0208"/>
    <w:rsid w:val="003F0FC3"/>
    <w:rsid w:val="003F171E"/>
    <w:rsid w:val="003F48CE"/>
    <w:rsid w:val="003F5D7D"/>
    <w:rsid w:val="003F5ED6"/>
    <w:rsid w:val="004005F5"/>
    <w:rsid w:val="004028CB"/>
    <w:rsid w:val="00402AEF"/>
    <w:rsid w:val="0040345B"/>
    <w:rsid w:val="00404F0C"/>
    <w:rsid w:val="00405C99"/>
    <w:rsid w:val="00406E15"/>
    <w:rsid w:val="00412BAC"/>
    <w:rsid w:val="00413778"/>
    <w:rsid w:val="0041418B"/>
    <w:rsid w:val="00414FB8"/>
    <w:rsid w:val="0041571F"/>
    <w:rsid w:val="00420315"/>
    <w:rsid w:val="004207D4"/>
    <w:rsid w:val="00421B64"/>
    <w:rsid w:val="004233AA"/>
    <w:rsid w:val="00424180"/>
    <w:rsid w:val="00424B5D"/>
    <w:rsid w:val="00425E64"/>
    <w:rsid w:val="00430598"/>
    <w:rsid w:val="00430B93"/>
    <w:rsid w:val="00432150"/>
    <w:rsid w:val="00432BB4"/>
    <w:rsid w:val="0044033E"/>
    <w:rsid w:val="004419D3"/>
    <w:rsid w:val="004436E4"/>
    <w:rsid w:val="00450CC1"/>
    <w:rsid w:val="00451CF4"/>
    <w:rsid w:val="004520D3"/>
    <w:rsid w:val="004533C1"/>
    <w:rsid w:val="00456F1F"/>
    <w:rsid w:val="004578CE"/>
    <w:rsid w:val="00467484"/>
    <w:rsid w:val="00473491"/>
    <w:rsid w:val="00474CB3"/>
    <w:rsid w:val="00474E41"/>
    <w:rsid w:val="00475AA1"/>
    <w:rsid w:val="00475C7C"/>
    <w:rsid w:val="004777AD"/>
    <w:rsid w:val="00477FE9"/>
    <w:rsid w:val="00480319"/>
    <w:rsid w:val="00491CE1"/>
    <w:rsid w:val="0049259E"/>
    <w:rsid w:val="00492D59"/>
    <w:rsid w:val="00492E85"/>
    <w:rsid w:val="0049334B"/>
    <w:rsid w:val="004934A9"/>
    <w:rsid w:val="00493BF0"/>
    <w:rsid w:val="00496230"/>
    <w:rsid w:val="00496827"/>
    <w:rsid w:val="004A3CC8"/>
    <w:rsid w:val="004A55F5"/>
    <w:rsid w:val="004A6F66"/>
    <w:rsid w:val="004B399C"/>
    <w:rsid w:val="004B5E19"/>
    <w:rsid w:val="004B6FB9"/>
    <w:rsid w:val="004B7265"/>
    <w:rsid w:val="004C0771"/>
    <w:rsid w:val="004C5C6B"/>
    <w:rsid w:val="004C638E"/>
    <w:rsid w:val="004C6917"/>
    <w:rsid w:val="004D0727"/>
    <w:rsid w:val="004D36BE"/>
    <w:rsid w:val="004D4B09"/>
    <w:rsid w:val="004D4D09"/>
    <w:rsid w:val="004E0BCB"/>
    <w:rsid w:val="004E6F95"/>
    <w:rsid w:val="004E75DB"/>
    <w:rsid w:val="004F0E44"/>
    <w:rsid w:val="004F5788"/>
    <w:rsid w:val="004F7A06"/>
    <w:rsid w:val="00502BA7"/>
    <w:rsid w:val="00506056"/>
    <w:rsid w:val="00507112"/>
    <w:rsid w:val="00507536"/>
    <w:rsid w:val="00510966"/>
    <w:rsid w:val="00511305"/>
    <w:rsid w:val="00512B27"/>
    <w:rsid w:val="005132EC"/>
    <w:rsid w:val="005147F1"/>
    <w:rsid w:val="00516401"/>
    <w:rsid w:val="005216CE"/>
    <w:rsid w:val="00522B6D"/>
    <w:rsid w:val="00524014"/>
    <w:rsid w:val="00525835"/>
    <w:rsid w:val="005268E3"/>
    <w:rsid w:val="005277F4"/>
    <w:rsid w:val="00527F6C"/>
    <w:rsid w:val="0053189C"/>
    <w:rsid w:val="00534A9E"/>
    <w:rsid w:val="0053541E"/>
    <w:rsid w:val="00535A8A"/>
    <w:rsid w:val="005537A3"/>
    <w:rsid w:val="00556A6F"/>
    <w:rsid w:val="005579C3"/>
    <w:rsid w:val="005614D2"/>
    <w:rsid w:val="00561A7E"/>
    <w:rsid w:val="005644C5"/>
    <w:rsid w:val="00570BAE"/>
    <w:rsid w:val="00574069"/>
    <w:rsid w:val="00574554"/>
    <w:rsid w:val="00575703"/>
    <w:rsid w:val="00580B26"/>
    <w:rsid w:val="00583416"/>
    <w:rsid w:val="00590C8C"/>
    <w:rsid w:val="00595092"/>
    <w:rsid w:val="005973E4"/>
    <w:rsid w:val="005A2606"/>
    <w:rsid w:val="005A351E"/>
    <w:rsid w:val="005A3A11"/>
    <w:rsid w:val="005A4090"/>
    <w:rsid w:val="005A4A96"/>
    <w:rsid w:val="005B0CC1"/>
    <w:rsid w:val="005B21CB"/>
    <w:rsid w:val="005B571D"/>
    <w:rsid w:val="005B63CC"/>
    <w:rsid w:val="005B646B"/>
    <w:rsid w:val="005B71A2"/>
    <w:rsid w:val="005B7B99"/>
    <w:rsid w:val="005C2714"/>
    <w:rsid w:val="005C2D24"/>
    <w:rsid w:val="005D1131"/>
    <w:rsid w:val="005D2FC9"/>
    <w:rsid w:val="005D6B68"/>
    <w:rsid w:val="005E03F4"/>
    <w:rsid w:val="005E0583"/>
    <w:rsid w:val="005E2D00"/>
    <w:rsid w:val="005E3C30"/>
    <w:rsid w:val="005E6BE2"/>
    <w:rsid w:val="005F357A"/>
    <w:rsid w:val="00600A0E"/>
    <w:rsid w:val="00601057"/>
    <w:rsid w:val="00605352"/>
    <w:rsid w:val="00605B0A"/>
    <w:rsid w:val="00606322"/>
    <w:rsid w:val="0060727D"/>
    <w:rsid w:val="00610580"/>
    <w:rsid w:val="00614991"/>
    <w:rsid w:val="006151FB"/>
    <w:rsid w:val="00615D69"/>
    <w:rsid w:val="00616D55"/>
    <w:rsid w:val="00617714"/>
    <w:rsid w:val="006200C9"/>
    <w:rsid w:val="006210C5"/>
    <w:rsid w:val="00621B41"/>
    <w:rsid w:val="00623B0D"/>
    <w:rsid w:val="00624466"/>
    <w:rsid w:val="00625907"/>
    <w:rsid w:val="006340B8"/>
    <w:rsid w:val="006364B8"/>
    <w:rsid w:val="00643CB6"/>
    <w:rsid w:val="0065096F"/>
    <w:rsid w:val="00651443"/>
    <w:rsid w:val="006564DD"/>
    <w:rsid w:val="006602D6"/>
    <w:rsid w:val="00660840"/>
    <w:rsid w:val="00660D86"/>
    <w:rsid w:val="00664101"/>
    <w:rsid w:val="00664AD2"/>
    <w:rsid w:val="0066530E"/>
    <w:rsid w:val="0066558F"/>
    <w:rsid w:val="00665EAC"/>
    <w:rsid w:val="00666135"/>
    <w:rsid w:val="00666580"/>
    <w:rsid w:val="006673D5"/>
    <w:rsid w:val="0067023A"/>
    <w:rsid w:val="00671C87"/>
    <w:rsid w:val="00674E19"/>
    <w:rsid w:val="00675605"/>
    <w:rsid w:val="006756A8"/>
    <w:rsid w:val="00675884"/>
    <w:rsid w:val="00682F9B"/>
    <w:rsid w:val="006835ED"/>
    <w:rsid w:val="006837A6"/>
    <w:rsid w:val="006844A3"/>
    <w:rsid w:val="0068534E"/>
    <w:rsid w:val="00691221"/>
    <w:rsid w:val="006915A9"/>
    <w:rsid w:val="006926E1"/>
    <w:rsid w:val="00694A71"/>
    <w:rsid w:val="0069617E"/>
    <w:rsid w:val="00697FE7"/>
    <w:rsid w:val="006A11A8"/>
    <w:rsid w:val="006A368D"/>
    <w:rsid w:val="006A5F2C"/>
    <w:rsid w:val="006B298A"/>
    <w:rsid w:val="006C3A3B"/>
    <w:rsid w:val="006C712D"/>
    <w:rsid w:val="006C72E9"/>
    <w:rsid w:val="006C735D"/>
    <w:rsid w:val="006D13CC"/>
    <w:rsid w:val="006D259A"/>
    <w:rsid w:val="006D43BB"/>
    <w:rsid w:val="006E0CEB"/>
    <w:rsid w:val="006E3536"/>
    <w:rsid w:val="006E36D6"/>
    <w:rsid w:val="006E38E8"/>
    <w:rsid w:val="006E5A33"/>
    <w:rsid w:val="006E5ED8"/>
    <w:rsid w:val="006F0B40"/>
    <w:rsid w:val="006F11D9"/>
    <w:rsid w:val="006F33DC"/>
    <w:rsid w:val="006F4D33"/>
    <w:rsid w:val="006F6EF7"/>
    <w:rsid w:val="00701695"/>
    <w:rsid w:val="007038F7"/>
    <w:rsid w:val="007047F1"/>
    <w:rsid w:val="00705C69"/>
    <w:rsid w:val="00724280"/>
    <w:rsid w:val="00727124"/>
    <w:rsid w:val="00730322"/>
    <w:rsid w:val="0073743F"/>
    <w:rsid w:val="00737CBD"/>
    <w:rsid w:val="00737D7E"/>
    <w:rsid w:val="00743CE5"/>
    <w:rsid w:val="00745BBC"/>
    <w:rsid w:val="0074776D"/>
    <w:rsid w:val="00753B8A"/>
    <w:rsid w:val="00755358"/>
    <w:rsid w:val="007555D4"/>
    <w:rsid w:val="00755711"/>
    <w:rsid w:val="00755941"/>
    <w:rsid w:val="00757B4D"/>
    <w:rsid w:val="007609AA"/>
    <w:rsid w:val="0076544E"/>
    <w:rsid w:val="007701D0"/>
    <w:rsid w:val="007712E5"/>
    <w:rsid w:val="007714B7"/>
    <w:rsid w:val="007720DE"/>
    <w:rsid w:val="00772B06"/>
    <w:rsid w:val="00780149"/>
    <w:rsid w:val="0078102D"/>
    <w:rsid w:val="007836BB"/>
    <w:rsid w:val="007837AF"/>
    <w:rsid w:val="00783B23"/>
    <w:rsid w:val="007848E7"/>
    <w:rsid w:val="00784F6D"/>
    <w:rsid w:val="00785389"/>
    <w:rsid w:val="00786DEB"/>
    <w:rsid w:val="00787135"/>
    <w:rsid w:val="0079148C"/>
    <w:rsid w:val="00791ED4"/>
    <w:rsid w:val="00797587"/>
    <w:rsid w:val="007A2F90"/>
    <w:rsid w:val="007A3344"/>
    <w:rsid w:val="007A3CDC"/>
    <w:rsid w:val="007A43FE"/>
    <w:rsid w:val="007A5DA5"/>
    <w:rsid w:val="007B25EC"/>
    <w:rsid w:val="007B3507"/>
    <w:rsid w:val="007B476F"/>
    <w:rsid w:val="007B510A"/>
    <w:rsid w:val="007B531B"/>
    <w:rsid w:val="007C0DC2"/>
    <w:rsid w:val="007C2047"/>
    <w:rsid w:val="007C2D68"/>
    <w:rsid w:val="007C5BF5"/>
    <w:rsid w:val="007C6D99"/>
    <w:rsid w:val="007C77B1"/>
    <w:rsid w:val="007D206C"/>
    <w:rsid w:val="007D3B0B"/>
    <w:rsid w:val="007D5CAB"/>
    <w:rsid w:val="007D65C9"/>
    <w:rsid w:val="007D7648"/>
    <w:rsid w:val="007D7CCE"/>
    <w:rsid w:val="007E1C54"/>
    <w:rsid w:val="007E6D2C"/>
    <w:rsid w:val="007E6FB8"/>
    <w:rsid w:val="007E7D18"/>
    <w:rsid w:val="007F1636"/>
    <w:rsid w:val="007F3A6A"/>
    <w:rsid w:val="0080253E"/>
    <w:rsid w:val="00805077"/>
    <w:rsid w:val="00805920"/>
    <w:rsid w:val="00806602"/>
    <w:rsid w:val="0081095C"/>
    <w:rsid w:val="00810DB2"/>
    <w:rsid w:val="00814AB5"/>
    <w:rsid w:val="008173AB"/>
    <w:rsid w:val="00820812"/>
    <w:rsid w:val="00821F3A"/>
    <w:rsid w:val="00823498"/>
    <w:rsid w:val="0083490F"/>
    <w:rsid w:val="00834AAF"/>
    <w:rsid w:val="0083676D"/>
    <w:rsid w:val="00837004"/>
    <w:rsid w:val="00843618"/>
    <w:rsid w:val="00845D43"/>
    <w:rsid w:val="008474D2"/>
    <w:rsid w:val="00854113"/>
    <w:rsid w:val="008546F1"/>
    <w:rsid w:val="00854BB4"/>
    <w:rsid w:val="0085588D"/>
    <w:rsid w:val="00856794"/>
    <w:rsid w:val="008628D0"/>
    <w:rsid w:val="0086447A"/>
    <w:rsid w:val="008644DE"/>
    <w:rsid w:val="00865B9C"/>
    <w:rsid w:val="008664D2"/>
    <w:rsid w:val="00871814"/>
    <w:rsid w:val="00873F6F"/>
    <w:rsid w:val="008758C4"/>
    <w:rsid w:val="0088188F"/>
    <w:rsid w:val="008852C3"/>
    <w:rsid w:val="0088625F"/>
    <w:rsid w:val="00890B17"/>
    <w:rsid w:val="00893E19"/>
    <w:rsid w:val="00894AC5"/>
    <w:rsid w:val="00897650"/>
    <w:rsid w:val="008A0C18"/>
    <w:rsid w:val="008A0E7F"/>
    <w:rsid w:val="008A1F1E"/>
    <w:rsid w:val="008A429E"/>
    <w:rsid w:val="008A5637"/>
    <w:rsid w:val="008B4BFF"/>
    <w:rsid w:val="008C0776"/>
    <w:rsid w:val="008C136C"/>
    <w:rsid w:val="008C38FA"/>
    <w:rsid w:val="008C45C9"/>
    <w:rsid w:val="008C5A54"/>
    <w:rsid w:val="008D3510"/>
    <w:rsid w:val="008D3D13"/>
    <w:rsid w:val="008D3F42"/>
    <w:rsid w:val="008D453B"/>
    <w:rsid w:val="008E02D9"/>
    <w:rsid w:val="008E3C04"/>
    <w:rsid w:val="008E4FD2"/>
    <w:rsid w:val="008E7780"/>
    <w:rsid w:val="008F0D38"/>
    <w:rsid w:val="008F12CC"/>
    <w:rsid w:val="008F2175"/>
    <w:rsid w:val="008F23CC"/>
    <w:rsid w:val="008F5565"/>
    <w:rsid w:val="008F723A"/>
    <w:rsid w:val="008F75FF"/>
    <w:rsid w:val="00900D56"/>
    <w:rsid w:val="0090131D"/>
    <w:rsid w:val="00901C66"/>
    <w:rsid w:val="00902227"/>
    <w:rsid w:val="00906FC3"/>
    <w:rsid w:val="00910F3A"/>
    <w:rsid w:val="00911BCE"/>
    <w:rsid w:val="00913F0B"/>
    <w:rsid w:val="00917C08"/>
    <w:rsid w:val="0092065F"/>
    <w:rsid w:val="009227A0"/>
    <w:rsid w:val="00924630"/>
    <w:rsid w:val="009258C8"/>
    <w:rsid w:val="0093392B"/>
    <w:rsid w:val="00935A37"/>
    <w:rsid w:val="00936E9E"/>
    <w:rsid w:val="00941B9D"/>
    <w:rsid w:val="00944581"/>
    <w:rsid w:val="0095083E"/>
    <w:rsid w:val="00950E6B"/>
    <w:rsid w:val="00954767"/>
    <w:rsid w:val="00955625"/>
    <w:rsid w:val="0095620E"/>
    <w:rsid w:val="00957A7C"/>
    <w:rsid w:val="009630B2"/>
    <w:rsid w:val="00964F18"/>
    <w:rsid w:val="00971B8A"/>
    <w:rsid w:val="00971C9F"/>
    <w:rsid w:val="0097250A"/>
    <w:rsid w:val="00972CAD"/>
    <w:rsid w:val="00973A55"/>
    <w:rsid w:val="00976AD8"/>
    <w:rsid w:val="0097770D"/>
    <w:rsid w:val="009800E3"/>
    <w:rsid w:val="00983505"/>
    <w:rsid w:val="00993054"/>
    <w:rsid w:val="00994114"/>
    <w:rsid w:val="00995191"/>
    <w:rsid w:val="009A5DA4"/>
    <w:rsid w:val="009B0621"/>
    <w:rsid w:val="009B2351"/>
    <w:rsid w:val="009B3886"/>
    <w:rsid w:val="009B4E54"/>
    <w:rsid w:val="009B5E11"/>
    <w:rsid w:val="009C405B"/>
    <w:rsid w:val="009C53D7"/>
    <w:rsid w:val="009C6B58"/>
    <w:rsid w:val="009D148E"/>
    <w:rsid w:val="009D59E7"/>
    <w:rsid w:val="009E0570"/>
    <w:rsid w:val="009E1625"/>
    <w:rsid w:val="009E4EBB"/>
    <w:rsid w:val="009E62DD"/>
    <w:rsid w:val="009F06F8"/>
    <w:rsid w:val="009F0B80"/>
    <w:rsid w:val="009F1868"/>
    <w:rsid w:val="009F2617"/>
    <w:rsid w:val="00A02D49"/>
    <w:rsid w:val="00A03AD9"/>
    <w:rsid w:val="00A0449E"/>
    <w:rsid w:val="00A05141"/>
    <w:rsid w:val="00A12787"/>
    <w:rsid w:val="00A14F1D"/>
    <w:rsid w:val="00A17F68"/>
    <w:rsid w:val="00A20A1C"/>
    <w:rsid w:val="00A21577"/>
    <w:rsid w:val="00A240D4"/>
    <w:rsid w:val="00A26093"/>
    <w:rsid w:val="00A266F8"/>
    <w:rsid w:val="00A30F3C"/>
    <w:rsid w:val="00A32EED"/>
    <w:rsid w:val="00A36DA2"/>
    <w:rsid w:val="00A36DCD"/>
    <w:rsid w:val="00A371F4"/>
    <w:rsid w:val="00A411FA"/>
    <w:rsid w:val="00A4208D"/>
    <w:rsid w:val="00A420FE"/>
    <w:rsid w:val="00A44E7A"/>
    <w:rsid w:val="00A467BA"/>
    <w:rsid w:val="00A47DD1"/>
    <w:rsid w:val="00A5050D"/>
    <w:rsid w:val="00A52B88"/>
    <w:rsid w:val="00A53352"/>
    <w:rsid w:val="00A56808"/>
    <w:rsid w:val="00A5764D"/>
    <w:rsid w:val="00A57E79"/>
    <w:rsid w:val="00A62A2F"/>
    <w:rsid w:val="00A65766"/>
    <w:rsid w:val="00A659DE"/>
    <w:rsid w:val="00A6746F"/>
    <w:rsid w:val="00A740D9"/>
    <w:rsid w:val="00A748F6"/>
    <w:rsid w:val="00A820BF"/>
    <w:rsid w:val="00A8274B"/>
    <w:rsid w:val="00A842D8"/>
    <w:rsid w:val="00A84CF8"/>
    <w:rsid w:val="00A8709A"/>
    <w:rsid w:val="00A878E1"/>
    <w:rsid w:val="00A94AE2"/>
    <w:rsid w:val="00A96153"/>
    <w:rsid w:val="00AA2A6A"/>
    <w:rsid w:val="00AA30EF"/>
    <w:rsid w:val="00AA3A65"/>
    <w:rsid w:val="00AA4D87"/>
    <w:rsid w:val="00AA74E5"/>
    <w:rsid w:val="00AB7C91"/>
    <w:rsid w:val="00AC17C3"/>
    <w:rsid w:val="00AC43CE"/>
    <w:rsid w:val="00AC60FD"/>
    <w:rsid w:val="00AC6F50"/>
    <w:rsid w:val="00AD27ED"/>
    <w:rsid w:val="00AD35F9"/>
    <w:rsid w:val="00AD3E2E"/>
    <w:rsid w:val="00AD59D9"/>
    <w:rsid w:val="00AD6BC4"/>
    <w:rsid w:val="00AD7B9C"/>
    <w:rsid w:val="00AE1062"/>
    <w:rsid w:val="00AE1075"/>
    <w:rsid w:val="00AE3165"/>
    <w:rsid w:val="00AE41C1"/>
    <w:rsid w:val="00AE51ED"/>
    <w:rsid w:val="00AE545A"/>
    <w:rsid w:val="00AF0B6E"/>
    <w:rsid w:val="00AF16C1"/>
    <w:rsid w:val="00AF1998"/>
    <w:rsid w:val="00AF5E38"/>
    <w:rsid w:val="00AF616F"/>
    <w:rsid w:val="00B0067A"/>
    <w:rsid w:val="00B02AC9"/>
    <w:rsid w:val="00B0482D"/>
    <w:rsid w:val="00B049DE"/>
    <w:rsid w:val="00B143D3"/>
    <w:rsid w:val="00B21CCE"/>
    <w:rsid w:val="00B21D72"/>
    <w:rsid w:val="00B23904"/>
    <w:rsid w:val="00B24780"/>
    <w:rsid w:val="00B25A63"/>
    <w:rsid w:val="00B26DB1"/>
    <w:rsid w:val="00B335FA"/>
    <w:rsid w:val="00B344F2"/>
    <w:rsid w:val="00B34635"/>
    <w:rsid w:val="00B3480B"/>
    <w:rsid w:val="00B37275"/>
    <w:rsid w:val="00B4627A"/>
    <w:rsid w:val="00B47ACF"/>
    <w:rsid w:val="00B503D6"/>
    <w:rsid w:val="00B51EE5"/>
    <w:rsid w:val="00B52B39"/>
    <w:rsid w:val="00B5496C"/>
    <w:rsid w:val="00B55749"/>
    <w:rsid w:val="00B56F0C"/>
    <w:rsid w:val="00B60112"/>
    <w:rsid w:val="00B61184"/>
    <w:rsid w:val="00B6167F"/>
    <w:rsid w:val="00B65350"/>
    <w:rsid w:val="00B67A90"/>
    <w:rsid w:val="00B67B6E"/>
    <w:rsid w:val="00B71070"/>
    <w:rsid w:val="00B71F99"/>
    <w:rsid w:val="00B77015"/>
    <w:rsid w:val="00B810FD"/>
    <w:rsid w:val="00B82A23"/>
    <w:rsid w:val="00B839A5"/>
    <w:rsid w:val="00B84DD7"/>
    <w:rsid w:val="00B85933"/>
    <w:rsid w:val="00B87F54"/>
    <w:rsid w:val="00B92AEC"/>
    <w:rsid w:val="00B92D25"/>
    <w:rsid w:val="00B95B86"/>
    <w:rsid w:val="00B9756B"/>
    <w:rsid w:val="00BA0D60"/>
    <w:rsid w:val="00BA1B85"/>
    <w:rsid w:val="00BA4D08"/>
    <w:rsid w:val="00BA664E"/>
    <w:rsid w:val="00BB223A"/>
    <w:rsid w:val="00BC0F89"/>
    <w:rsid w:val="00BC6E4B"/>
    <w:rsid w:val="00BD0832"/>
    <w:rsid w:val="00BD4EA7"/>
    <w:rsid w:val="00BD6490"/>
    <w:rsid w:val="00BD6BBC"/>
    <w:rsid w:val="00BE0718"/>
    <w:rsid w:val="00BE568B"/>
    <w:rsid w:val="00BE5EB4"/>
    <w:rsid w:val="00BE7FED"/>
    <w:rsid w:val="00BF009E"/>
    <w:rsid w:val="00BF02B5"/>
    <w:rsid w:val="00BF03D6"/>
    <w:rsid w:val="00BF1E6E"/>
    <w:rsid w:val="00BF285C"/>
    <w:rsid w:val="00BF2B97"/>
    <w:rsid w:val="00C00F20"/>
    <w:rsid w:val="00C03335"/>
    <w:rsid w:val="00C055F1"/>
    <w:rsid w:val="00C05D9C"/>
    <w:rsid w:val="00C06DFD"/>
    <w:rsid w:val="00C07907"/>
    <w:rsid w:val="00C07B85"/>
    <w:rsid w:val="00C11C1F"/>
    <w:rsid w:val="00C15D7D"/>
    <w:rsid w:val="00C16870"/>
    <w:rsid w:val="00C17020"/>
    <w:rsid w:val="00C2423F"/>
    <w:rsid w:val="00C263A8"/>
    <w:rsid w:val="00C26C1B"/>
    <w:rsid w:val="00C303FA"/>
    <w:rsid w:val="00C37B09"/>
    <w:rsid w:val="00C41648"/>
    <w:rsid w:val="00C4175F"/>
    <w:rsid w:val="00C44302"/>
    <w:rsid w:val="00C45E98"/>
    <w:rsid w:val="00C460CE"/>
    <w:rsid w:val="00C463C9"/>
    <w:rsid w:val="00C46536"/>
    <w:rsid w:val="00C4727D"/>
    <w:rsid w:val="00C52AC3"/>
    <w:rsid w:val="00C57EDE"/>
    <w:rsid w:val="00C64142"/>
    <w:rsid w:val="00C644B9"/>
    <w:rsid w:val="00C65C8A"/>
    <w:rsid w:val="00C67A8B"/>
    <w:rsid w:val="00C71417"/>
    <w:rsid w:val="00C7314F"/>
    <w:rsid w:val="00C75070"/>
    <w:rsid w:val="00C75380"/>
    <w:rsid w:val="00C7560B"/>
    <w:rsid w:val="00C75FAE"/>
    <w:rsid w:val="00C76492"/>
    <w:rsid w:val="00C87A48"/>
    <w:rsid w:val="00C910AD"/>
    <w:rsid w:val="00C91C4C"/>
    <w:rsid w:val="00C9366A"/>
    <w:rsid w:val="00C9428B"/>
    <w:rsid w:val="00C942EF"/>
    <w:rsid w:val="00C958EE"/>
    <w:rsid w:val="00C96C72"/>
    <w:rsid w:val="00CA4A0A"/>
    <w:rsid w:val="00CA4CEB"/>
    <w:rsid w:val="00CA5AB5"/>
    <w:rsid w:val="00CA68AC"/>
    <w:rsid w:val="00CB1DC3"/>
    <w:rsid w:val="00CB2209"/>
    <w:rsid w:val="00CB55F0"/>
    <w:rsid w:val="00CC10F8"/>
    <w:rsid w:val="00CC1980"/>
    <w:rsid w:val="00CC1E14"/>
    <w:rsid w:val="00CC47DE"/>
    <w:rsid w:val="00CC7A71"/>
    <w:rsid w:val="00CD0DA2"/>
    <w:rsid w:val="00CD1994"/>
    <w:rsid w:val="00CD3516"/>
    <w:rsid w:val="00CD4E42"/>
    <w:rsid w:val="00CD5DFF"/>
    <w:rsid w:val="00CE68DF"/>
    <w:rsid w:val="00CF10FD"/>
    <w:rsid w:val="00CF3274"/>
    <w:rsid w:val="00CF4446"/>
    <w:rsid w:val="00CF48F9"/>
    <w:rsid w:val="00CF50CA"/>
    <w:rsid w:val="00CF59EC"/>
    <w:rsid w:val="00D00607"/>
    <w:rsid w:val="00D013F3"/>
    <w:rsid w:val="00D03478"/>
    <w:rsid w:val="00D03FD3"/>
    <w:rsid w:val="00D061BB"/>
    <w:rsid w:val="00D072CE"/>
    <w:rsid w:val="00D11E48"/>
    <w:rsid w:val="00D1468E"/>
    <w:rsid w:val="00D170EF"/>
    <w:rsid w:val="00D22E02"/>
    <w:rsid w:val="00D3008C"/>
    <w:rsid w:val="00D31EC0"/>
    <w:rsid w:val="00D332E3"/>
    <w:rsid w:val="00D35471"/>
    <w:rsid w:val="00D360C8"/>
    <w:rsid w:val="00D37B68"/>
    <w:rsid w:val="00D4615C"/>
    <w:rsid w:val="00D46AF6"/>
    <w:rsid w:val="00D47072"/>
    <w:rsid w:val="00D50373"/>
    <w:rsid w:val="00D51742"/>
    <w:rsid w:val="00D54CD1"/>
    <w:rsid w:val="00D554AD"/>
    <w:rsid w:val="00D60164"/>
    <w:rsid w:val="00D6338D"/>
    <w:rsid w:val="00D640C2"/>
    <w:rsid w:val="00D64F25"/>
    <w:rsid w:val="00D652AA"/>
    <w:rsid w:val="00D67756"/>
    <w:rsid w:val="00D8046F"/>
    <w:rsid w:val="00D805FE"/>
    <w:rsid w:val="00D81C09"/>
    <w:rsid w:val="00DA0D2E"/>
    <w:rsid w:val="00DA0E4A"/>
    <w:rsid w:val="00DA72CD"/>
    <w:rsid w:val="00DA794F"/>
    <w:rsid w:val="00DB4B22"/>
    <w:rsid w:val="00DB7157"/>
    <w:rsid w:val="00DC0AF6"/>
    <w:rsid w:val="00DC1041"/>
    <w:rsid w:val="00DC2FFE"/>
    <w:rsid w:val="00DD1F0F"/>
    <w:rsid w:val="00DD73EC"/>
    <w:rsid w:val="00DE573F"/>
    <w:rsid w:val="00DE6A6B"/>
    <w:rsid w:val="00DF1C2E"/>
    <w:rsid w:val="00DF1FFB"/>
    <w:rsid w:val="00DF499E"/>
    <w:rsid w:val="00DF4BA3"/>
    <w:rsid w:val="00DF5109"/>
    <w:rsid w:val="00E001AD"/>
    <w:rsid w:val="00E04C4D"/>
    <w:rsid w:val="00E06F50"/>
    <w:rsid w:val="00E0733D"/>
    <w:rsid w:val="00E13280"/>
    <w:rsid w:val="00E14122"/>
    <w:rsid w:val="00E16EBB"/>
    <w:rsid w:val="00E268FE"/>
    <w:rsid w:val="00E30FEF"/>
    <w:rsid w:val="00E35B49"/>
    <w:rsid w:val="00E3604D"/>
    <w:rsid w:val="00E40B68"/>
    <w:rsid w:val="00E41039"/>
    <w:rsid w:val="00E427AB"/>
    <w:rsid w:val="00E475DE"/>
    <w:rsid w:val="00E5030A"/>
    <w:rsid w:val="00E50B1C"/>
    <w:rsid w:val="00E6096A"/>
    <w:rsid w:val="00E658C6"/>
    <w:rsid w:val="00E67AC7"/>
    <w:rsid w:val="00E75323"/>
    <w:rsid w:val="00E77034"/>
    <w:rsid w:val="00E777A7"/>
    <w:rsid w:val="00E77F50"/>
    <w:rsid w:val="00E8102F"/>
    <w:rsid w:val="00E812EB"/>
    <w:rsid w:val="00E82C96"/>
    <w:rsid w:val="00E86A7F"/>
    <w:rsid w:val="00E91C7B"/>
    <w:rsid w:val="00E927A4"/>
    <w:rsid w:val="00E929AB"/>
    <w:rsid w:val="00E9358C"/>
    <w:rsid w:val="00EA07A9"/>
    <w:rsid w:val="00EA1F02"/>
    <w:rsid w:val="00EB0BCC"/>
    <w:rsid w:val="00EB0FB2"/>
    <w:rsid w:val="00EB6E7E"/>
    <w:rsid w:val="00EC0A93"/>
    <w:rsid w:val="00EC2B0E"/>
    <w:rsid w:val="00EC2E2B"/>
    <w:rsid w:val="00EC3815"/>
    <w:rsid w:val="00EC6667"/>
    <w:rsid w:val="00ED07F6"/>
    <w:rsid w:val="00ED28FE"/>
    <w:rsid w:val="00ED5614"/>
    <w:rsid w:val="00ED6C96"/>
    <w:rsid w:val="00ED7140"/>
    <w:rsid w:val="00EE143B"/>
    <w:rsid w:val="00EE1A20"/>
    <w:rsid w:val="00EE2260"/>
    <w:rsid w:val="00EE5068"/>
    <w:rsid w:val="00EE64F4"/>
    <w:rsid w:val="00EF67B5"/>
    <w:rsid w:val="00EF7023"/>
    <w:rsid w:val="00F009B8"/>
    <w:rsid w:val="00F04D9F"/>
    <w:rsid w:val="00F050E9"/>
    <w:rsid w:val="00F11F03"/>
    <w:rsid w:val="00F20580"/>
    <w:rsid w:val="00F2220B"/>
    <w:rsid w:val="00F23929"/>
    <w:rsid w:val="00F27EF0"/>
    <w:rsid w:val="00F30A99"/>
    <w:rsid w:val="00F33498"/>
    <w:rsid w:val="00F33CC3"/>
    <w:rsid w:val="00F33D69"/>
    <w:rsid w:val="00F41114"/>
    <w:rsid w:val="00F41150"/>
    <w:rsid w:val="00F43669"/>
    <w:rsid w:val="00F470C0"/>
    <w:rsid w:val="00F522B0"/>
    <w:rsid w:val="00F54A6F"/>
    <w:rsid w:val="00F560B2"/>
    <w:rsid w:val="00F604A5"/>
    <w:rsid w:val="00F6092D"/>
    <w:rsid w:val="00F61100"/>
    <w:rsid w:val="00F61177"/>
    <w:rsid w:val="00F61884"/>
    <w:rsid w:val="00F64D3B"/>
    <w:rsid w:val="00F7461C"/>
    <w:rsid w:val="00F763DF"/>
    <w:rsid w:val="00F90891"/>
    <w:rsid w:val="00F929BB"/>
    <w:rsid w:val="00F92B98"/>
    <w:rsid w:val="00F93207"/>
    <w:rsid w:val="00F93C78"/>
    <w:rsid w:val="00F963DF"/>
    <w:rsid w:val="00FA1514"/>
    <w:rsid w:val="00FA6591"/>
    <w:rsid w:val="00FA7AFB"/>
    <w:rsid w:val="00FB25A1"/>
    <w:rsid w:val="00FB3FEC"/>
    <w:rsid w:val="00FB3FF3"/>
    <w:rsid w:val="00FB5435"/>
    <w:rsid w:val="00FB5E17"/>
    <w:rsid w:val="00FB689B"/>
    <w:rsid w:val="00FC012C"/>
    <w:rsid w:val="00FC2DF1"/>
    <w:rsid w:val="00FD132D"/>
    <w:rsid w:val="00FD3058"/>
    <w:rsid w:val="00FD3DF6"/>
    <w:rsid w:val="00FE1089"/>
    <w:rsid w:val="00FE35D4"/>
    <w:rsid w:val="00FF2C79"/>
    <w:rsid w:val="00FF2EB7"/>
    <w:rsid w:val="00FF441C"/>
    <w:rsid w:val="00FF7594"/>
    <w:rsid w:val="00FF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49C1AB6"/>
  <w15:docId w15:val="{5E576BAE-BFE3-47C3-9554-8C337177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Indent"/>
    <w:link w:val="Heading1Char"/>
    <w:qFormat/>
    <w:rsid w:val="008C45C9"/>
    <w:pPr>
      <w:keepNext/>
      <w:keepLines/>
      <w:pageBreakBefore/>
      <w:numPr>
        <w:numId w:val="1"/>
      </w:numPr>
      <w:spacing w:before="240" w:after="480" w:line="240" w:lineRule="auto"/>
      <w:jc w:val="both"/>
      <w:outlineLvl w:val="0"/>
    </w:pPr>
    <w:rPr>
      <w:rFonts w:ascii="Times New Roman" w:eastAsia="Times New Roman" w:hAnsi="Times New Roman" w:cs="Times New Roman"/>
      <w:b/>
      <w:caps/>
      <w:sz w:val="24"/>
      <w:szCs w:val="20"/>
    </w:rPr>
  </w:style>
  <w:style w:type="paragraph" w:styleId="Heading2">
    <w:name w:val="heading 2"/>
    <w:basedOn w:val="Normal"/>
    <w:next w:val="NormalIndent"/>
    <w:link w:val="Heading2Char"/>
    <w:semiHidden/>
    <w:unhideWhenUsed/>
    <w:qFormat/>
    <w:rsid w:val="008C45C9"/>
    <w:pPr>
      <w:keepNext/>
      <w:keepLines/>
      <w:numPr>
        <w:ilvl w:val="1"/>
        <w:numId w:val="1"/>
      </w:numPr>
      <w:spacing w:before="120" w:after="240" w:line="240" w:lineRule="auto"/>
      <w:jc w:val="both"/>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semiHidden/>
    <w:unhideWhenUsed/>
    <w:qFormat/>
    <w:rsid w:val="008C45C9"/>
    <w:pPr>
      <w:keepNext/>
      <w:keepLines/>
      <w:numPr>
        <w:ilvl w:val="2"/>
        <w:numId w:val="1"/>
      </w:numPr>
      <w:spacing w:after="240" w:line="240" w:lineRule="auto"/>
      <w:jc w:val="both"/>
      <w:outlineLvl w:val="2"/>
    </w:pPr>
    <w:rPr>
      <w:rFonts w:ascii="Times New Roman" w:eastAsia="Times New Roman" w:hAnsi="Times New Roman" w:cs="Times New Roman"/>
      <w:b/>
      <w:sz w:val="24"/>
      <w:szCs w:val="20"/>
    </w:rPr>
  </w:style>
  <w:style w:type="paragraph" w:styleId="Heading4">
    <w:name w:val="heading 4"/>
    <w:basedOn w:val="Normal"/>
    <w:next w:val="NormalIndent"/>
    <w:link w:val="Heading4Char"/>
    <w:semiHidden/>
    <w:unhideWhenUsed/>
    <w:qFormat/>
    <w:rsid w:val="008C45C9"/>
    <w:pPr>
      <w:keepNext/>
      <w:numPr>
        <w:ilvl w:val="3"/>
        <w:numId w:val="1"/>
      </w:numPr>
      <w:spacing w:after="120" w:line="240" w:lineRule="auto"/>
      <w:jc w:val="both"/>
      <w:outlineLvl w:val="3"/>
    </w:pPr>
    <w:rPr>
      <w:rFonts w:ascii="Times New Roman" w:eastAsia="Times New Roman" w:hAnsi="Times New Roman" w:cs="Times New Roman"/>
      <w:b/>
      <w:i/>
      <w:sz w:val="24"/>
      <w:szCs w:val="20"/>
    </w:rPr>
  </w:style>
  <w:style w:type="paragraph" w:styleId="Heading5">
    <w:name w:val="heading 5"/>
    <w:basedOn w:val="Normal"/>
    <w:next w:val="Normal"/>
    <w:link w:val="Heading5Char"/>
    <w:semiHidden/>
    <w:unhideWhenUsed/>
    <w:qFormat/>
    <w:rsid w:val="008C45C9"/>
    <w:pPr>
      <w:keepNext/>
      <w:numPr>
        <w:ilvl w:val="4"/>
        <w:numId w:val="1"/>
      </w:numPr>
      <w:spacing w:after="0" w:line="240" w:lineRule="auto"/>
      <w:jc w:val="both"/>
      <w:outlineLvl w:val="4"/>
    </w:pPr>
    <w:rPr>
      <w:rFonts w:ascii="Times New Roman" w:eastAsia="Times New Roman" w:hAnsi="Times New Roman" w:cs="Times New Roman"/>
      <w:i/>
      <w:sz w:val="24"/>
      <w:szCs w:val="20"/>
    </w:rPr>
  </w:style>
  <w:style w:type="paragraph" w:styleId="Heading6">
    <w:name w:val="heading 6"/>
    <w:basedOn w:val="Normal"/>
    <w:next w:val="NormalIndent"/>
    <w:link w:val="Heading6Char"/>
    <w:semiHidden/>
    <w:unhideWhenUsed/>
    <w:qFormat/>
    <w:rsid w:val="008C45C9"/>
    <w:pPr>
      <w:numPr>
        <w:ilvl w:val="5"/>
        <w:numId w:val="1"/>
      </w:numPr>
      <w:spacing w:after="0" w:line="240" w:lineRule="auto"/>
      <w:jc w:val="both"/>
      <w:outlineLvl w:val="5"/>
    </w:pPr>
    <w:rPr>
      <w:rFonts w:ascii="Times New Roman" w:eastAsia="Times New Roman" w:hAnsi="Times New Roman" w:cs="Times New Roman"/>
      <w:sz w:val="24"/>
      <w:szCs w:val="20"/>
      <w:u w:val="single"/>
    </w:rPr>
  </w:style>
  <w:style w:type="paragraph" w:styleId="Heading7">
    <w:name w:val="heading 7"/>
    <w:basedOn w:val="Normal"/>
    <w:next w:val="NormalIndent"/>
    <w:link w:val="Heading7Char"/>
    <w:semiHidden/>
    <w:unhideWhenUsed/>
    <w:qFormat/>
    <w:rsid w:val="008C45C9"/>
    <w:pPr>
      <w:numPr>
        <w:ilvl w:val="6"/>
        <w:numId w:val="1"/>
      </w:numPr>
      <w:spacing w:after="0" w:line="240" w:lineRule="auto"/>
      <w:jc w:val="both"/>
      <w:outlineLvl w:val="6"/>
    </w:pPr>
    <w:rPr>
      <w:rFonts w:ascii="Times New Roman" w:eastAsia="Times New Roman" w:hAnsi="Times New Roman" w:cs="Times New Roman"/>
      <w:i/>
      <w:sz w:val="24"/>
      <w:szCs w:val="20"/>
    </w:rPr>
  </w:style>
  <w:style w:type="paragraph" w:styleId="Heading8">
    <w:name w:val="heading 8"/>
    <w:basedOn w:val="Normal"/>
    <w:next w:val="Normal"/>
    <w:link w:val="Heading8Char"/>
    <w:semiHidden/>
    <w:unhideWhenUsed/>
    <w:qFormat/>
    <w:rsid w:val="008C45C9"/>
    <w:pPr>
      <w:numPr>
        <w:ilvl w:val="7"/>
        <w:numId w:val="1"/>
      </w:numPr>
      <w:spacing w:before="240" w:after="60" w:line="240" w:lineRule="auto"/>
      <w:jc w:val="both"/>
      <w:outlineLvl w:val="7"/>
    </w:pPr>
    <w:rPr>
      <w:rFonts w:ascii="Times New Roman" w:eastAsia="Times New Roman" w:hAnsi="Times New Roman" w:cs="Times New Roman"/>
      <w:i/>
      <w:sz w:val="24"/>
      <w:szCs w:val="20"/>
    </w:rPr>
  </w:style>
  <w:style w:type="paragraph" w:styleId="Heading9">
    <w:name w:val="heading 9"/>
    <w:basedOn w:val="Normal"/>
    <w:next w:val="NormalIndent"/>
    <w:link w:val="Heading9Char"/>
    <w:semiHidden/>
    <w:unhideWhenUsed/>
    <w:qFormat/>
    <w:rsid w:val="008C45C9"/>
    <w:pPr>
      <w:numPr>
        <w:ilvl w:val="8"/>
        <w:numId w:val="1"/>
      </w:numPr>
      <w:spacing w:after="0" w:line="240" w:lineRule="auto"/>
      <w:jc w:val="both"/>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3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A11"/>
  </w:style>
  <w:style w:type="paragraph" w:styleId="Footer">
    <w:name w:val="footer"/>
    <w:basedOn w:val="Normal"/>
    <w:link w:val="FooterChar"/>
    <w:uiPriority w:val="99"/>
    <w:unhideWhenUsed/>
    <w:rsid w:val="005A3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A11"/>
  </w:style>
  <w:style w:type="paragraph" w:styleId="BalloonText">
    <w:name w:val="Balloon Text"/>
    <w:basedOn w:val="Normal"/>
    <w:link w:val="BalloonTextChar"/>
    <w:uiPriority w:val="99"/>
    <w:semiHidden/>
    <w:unhideWhenUsed/>
    <w:rsid w:val="005A3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A11"/>
    <w:rPr>
      <w:rFonts w:ascii="Tahoma" w:hAnsi="Tahoma" w:cs="Tahoma"/>
      <w:sz w:val="16"/>
      <w:szCs w:val="16"/>
    </w:rPr>
  </w:style>
  <w:style w:type="table" w:styleId="TableGrid">
    <w:name w:val="Table Grid"/>
    <w:basedOn w:val="TableNormal"/>
    <w:uiPriority w:val="59"/>
    <w:rsid w:val="005A3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5A3A1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5">
    <w:name w:val="Medium Shading 1 Accent 5"/>
    <w:basedOn w:val="TableNormal"/>
    <w:uiPriority w:val="63"/>
    <w:rsid w:val="005A3A1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ColorfulList-Accent4">
    <w:name w:val="Colorful List Accent 4"/>
    <w:basedOn w:val="TableNormal"/>
    <w:uiPriority w:val="72"/>
    <w:rsid w:val="00371E09"/>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ListParagraph">
    <w:name w:val="List Paragraph"/>
    <w:basedOn w:val="Normal"/>
    <w:uiPriority w:val="34"/>
    <w:qFormat/>
    <w:rsid w:val="007E1C54"/>
    <w:pPr>
      <w:ind w:left="720"/>
      <w:contextualSpacing/>
    </w:pPr>
  </w:style>
  <w:style w:type="character" w:customStyle="1" w:styleId="Heading1Char">
    <w:name w:val="Heading 1 Char"/>
    <w:basedOn w:val="DefaultParagraphFont"/>
    <w:link w:val="Heading1"/>
    <w:rsid w:val="008C45C9"/>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semiHidden/>
    <w:rsid w:val="008C45C9"/>
    <w:rPr>
      <w:rFonts w:ascii="Times New Roman" w:eastAsia="Times New Roman" w:hAnsi="Times New Roman" w:cs="Times New Roman"/>
      <w:b/>
      <w:sz w:val="24"/>
      <w:szCs w:val="20"/>
    </w:rPr>
  </w:style>
  <w:style w:type="character" w:customStyle="1" w:styleId="Heading3Char">
    <w:name w:val="Heading 3 Char"/>
    <w:basedOn w:val="DefaultParagraphFont"/>
    <w:link w:val="Heading3"/>
    <w:semiHidden/>
    <w:rsid w:val="008C45C9"/>
    <w:rPr>
      <w:rFonts w:ascii="Times New Roman" w:eastAsia="Times New Roman" w:hAnsi="Times New Roman" w:cs="Times New Roman"/>
      <w:b/>
      <w:sz w:val="24"/>
      <w:szCs w:val="20"/>
    </w:rPr>
  </w:style>
  <w:style w:type="character" w:customStyle="1" w:styleId="Heading4Char">
    <w:name w:val="Heading 4 Char"/>
    <w:basedOn w:val="DefaultParagraphFont"/>
    <w:link w:val="Heading4"/>
    <w:semiHidden/>
    <w:rsid w:val="008C45C9"/>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semiHidden/>
    <w:rsid w:val="008C45C9"/>
    <w:rPr>
      <w:rFonts w:ascii="Times New Roman" w:eastAsia="Times New Roman" w:hAnsi="Times New Roman" w:cs="Times New Roman"/>
      <w:i/>
      <w:sz w:val="24"/>
      <w:szCs w:val="20"/>
    </w:rPr>
  </w:style>
  <w:style w:type="character" w:customStyle="1" w:styleId="Heading6Char">
    <w:name w:val="Heading 6 Char"/>
    <w:basedOn w:val="DefaultParagraphFont"/>
    <w:link w:val="Heading6"/>
    <w:semiHidden/>
    <w:rsid w:val="008C45C9"/>
    <w:rPr>
      <w:rFonts w:ascii="Times New Roman" w:eastAsia="Times New Roman" w:hAnsi="Times New Roman" w:cs="Times New Roman"/>
      <w:sz w:val="24"/>
      <w:szCs w:val="20"/>
      <w:u w:val="single"/>
    </w:rPr>
  </w:style>
  <w:style w:type="character" w:customStyle="1" w:styleId="Heading7Char">
    <w:name w:val="Heading 7 Char"/>
    <w:basedOn w:val="DefaultParagraphFont"/>
    <w:link w:val="Heading7"/>
    <w:semiHidden/>
    <w:rsid w:val="008C45C9"/>
    <w:rPr>
      <w:rFonts w:ascii="Times New Roman" w:eastAsia="Times New Roman" w:hAnsi="Times New Roman" w:cs="Times New Roman"/>
      <w:i/>
      <w:sz w:val="24"/>
      <w:szCs w:val="20"/>
    </w:rPr>
  </w:style>
  <w:style w:type="character" w:customStyle="1" w:styleId="Heading8Char">
    <w:name w:val="Heading 8 Char"/>
    <w:basedOn w:val="DefaultParagraphFont"/>
    <w:link w:val="Heading8"/>
    <w:semiHidden/>
    <w:rsid w:val="008C45C9"/>
    <w:rPr>
      <w:rFonts w:ascii="Times New Roman" w:eastAsia="Times New Roman" w:hAnsi="Times New Roman" w:cs="Times New Roman"/>
      <w:i/>
      <w:sz w:val="24"/>
      <w:szCs w:val="20"/>
    </w:rPr>
  </w:style>
  <w:style w:type="character" w:customStyle="1" w:styleId="Heading9Char">
    <w:name w:val="Heading 9 Char"/>
    <w:basedOn w:val="DefaultParagraphFont"/>
    <w:link w:val="Heading9"/>
    <w:semiHidden/>
    <w:rsid w:val="008C45C9"/>
    <w:rPr>
      <w:rFonts w:ascii="Times New Roman" w:eastAsia="Times New Roman" w:hAnsi="Times New Roman" w:cs="Times New Roman"/>
      <w:i/>
      <w:sz w:val="24"/>
      <w:szCs w:val="20"/>
    </w:rPr>
  </w:style>
  <w:style w:type="character" w:styleId="Hyperlink">
    <w:name w:val="Hyperlink"/>
    <w:unhideWhenUsed/>
    <w:rsid w:val="008C45C9"/>
    <w:rPr>
      <w:color w:val="0000FF"/>
      <w:u w:val="single"/>
    </w:rPr>
  </w:style>
  <w:style w:type="paragraph" w:styleId="CommentText">
    <w:name w:val="annotation text"/>
    <w:basedOn w:val="Normal"/>
    <w:link w:val="CommentTextChar"/>
    <w:uiPriority w:val="99"/>
    <w:unhideWhenUsed/>
    <w:rsid w:val="008C45C9"/>
    <w:pPr>
      <w:spacing w:after="0" w:line="240" w:lineRule="auto"/>
      <w:jc w:val="both"/>
    </w:pPr>
    <w:rPr>
      <w:rFonts w:ascii="Times New Roman" w:eastAsia="Times New Roman" w:hAnsi="Times New Roman" w:cs="Times New Roman"/>
      <w:sz w:val="24"/>
      <w:szCs w:val="20"/>
    </w:rPr>
  </w:style>
  <w:style w:type="character" w:customStyle="1" w:styleId="CommentTextChar">
    <w:name w:val="Comment Text Char"/>
    <w:basedOn w:val="DefaultParagraphFont"/>
    <w:link w:val="CommentText"/>
    <w:uiPriority w:val="99"/>
    <w:rsid w:val="008C45C9"/>
    <w:rPr>
      <w:rFonts w:ascii="Times New Roman" w:eastAsia="Times New Roman" w:hAnsi="Times New Roman" w:cs="Times New Roman"/>
      <w:sz w:val="24"/>
      <w:szCs w:val="20"/>
    </w:rPr>
  </w:style>
  <w:style w:type="paragraph" w:styleId="NormalIndent">
    <w:name w:val="Normal Indent"/>
    <w:basedOn w:val="Normal"/>
    <w:uiPriority w:val="99"/>
    <w:semiHidden/>
    <w:unhideWhenUsed/>
    <w:rsid w:val="008C45C9"/>
    <w:pPr>
      <w:ind w:left="720"/>
    </w:pPr>
  </w:style>
  <w:style w:type="character" w:styleId="CommentReference">
    <w:name w:val="annotation reference"/>
    <w:basedOn w:val="DefaultParagraphFont"/>
    <w:uiPriority w:val="99"/>
    <w:semiHidden/>
    <w:unhideWhenUsed/>
    <w:rsid w:val="009258C8"/>
    <w:rPr>
      <w:sz w:val="16"/>
      <w:szCs w:val="16"/>
    </w:rPr>
  </w:style>
  <w:style w:type="paragraph" w:styleId="CommentSubject">
    <w:name w:val="annotation subject"/>
    <w:basedOn w:val="CommentText"/>
    <w:next w:val="CommentText"/>
    <w:link w:val="CommentSubjectChar"/>
    <w:uiPriority w:val="99"/>
    <w:semiHidden/>
    <w:unhideWhenUsed/>
    <w:rsid w:val="009258C8"/>
    <w:pPr>
      <w:spacing w:after="200"/>
      <w:jc w:val="left"/>
    </w:pPr>
    <w:rPr>
      <w:rFonts w:asciiTheme="minorHAnsi" w:eastAsiaTheme="minorHAnsi" w:hAnsiTheme="minorHAnsi" w:cstheme="minorBidi"/>
      <w:b/>
      <w:bCs/>
      <w:sz w:val="20"/>
    </w:rPr>
  </w:style>
  <w:style w:type="character" w:customStyle="1" w:styleId="CommentSubjectChar">
    <w:name w:val="Comment Subject Char"/>
    <w:basedOn w:val="CommentTextChar"/>
    <w:link w:val="CommentSubject"/>
    <w:uiPriority w:val="99"/>
    <w:semiHidden/>
    <w:rsid w:val="009258C8"/>
    <w:rPr>
      <w:rFonts w:ascii="Times New Roman" w:eastAsia="Times New Roman" w:hAnsi="Times New Roman" w:cs="Times New Roman"/>
      <w:b/>
      <w:bCs/>
      <w:sz w:val="20"/>
      <w:szCs w:val="20"/>
    </w:rPr>
  </w:style>
  <w:style w:type="table" w:styleId="LightList-Accent3">
    <w:name w:val="Light List Accent 3"/>
    <w:basedOn w:val="TableNormal"/>
    <w:uiPriority w:val="61"/>
    <w:rsid w:val="00DD1F0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OCHeading">
    <w:name w:val="TOC Heading"/>
    <w:basedOn w:val="Heading1"/>
    <w:next w:val="Normal"/>
    <w:uiPriority w:val="39"/>
    <w:qFormat/>
    <w:rsid w:val="007D7648"/>
    <w:pPr>
      <w:pageBreakBefore w:val="0"/>
      <w:numPr>
        <w:numId w:val="0"/>
      </w:numPr>
      <w:spacing w:before="480" w:after="0"/>
      <w:jc w:val="left"/>
      <w:outlineLvl w:val="9"/>
    </w:pPr>
    <w:rPr>
      <w:rFonts w:ascii="Arial" w:hAnsi="Arial" w:cs="Arial"/>
      <w:bCs/>
      <w:caps w:val="0"/>
      <w:color w:val="0B5294"/>
      <w:sz w:val="32"/>
      <w:szCs w:val="28"/>
    </w:rPr>
  </w:style>
  <w:style w:type="paragraph" w:styleId="TOC1">
    <w:name w:val="toc 1"/>
    <w:basedOn w:val="Normal"/>
    <w:next w:val="Normal"/>
    <w:autoRedefine/>
    <w:uiPriority w:val="39"/>
    <w:unhideWhenUsed/>
    <w:rsid w:val="0039467B"/>
    <w:pPr>
      <w:spacing w:after="100"/>
    </w:pPr>
  </w:style>
  <w:style w:type="table" w:styleId="LightList-Accent1">
    <w:name w:val="Light List Accent 1"/>
    <w:basedOn w:val="TableNormal"/>
    <w:uiPriority w:val="61"/>
    <w:rsid w:val="0066410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NoList1">
    <w:name w:val="No List1"/>
    <w:next w:val="NoList"/>
    <w:uiPriority w:val="99"/>
    <w:semiHidden/>
    <w:unhideWhenUsed/>
    <w:rsid w:val="002D4F95"/>
  </w:style>
  <w:style w:type="table" w:customStyle="1" w:styleId="TableGrid1">
    <w:name w:val="Table Grid1"/>
    <w:basedOn w:val="TableNormal"/>
    <w:next w:val="TableGrid"/>
    <w:uiPriority w:val="59"/>
    <w:rsid w:val="002D4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1">
    <w:name w:val="Light List - Accent 51"/>
    <w:basedOn w:val="TableNormal"/>
    <w:next w:val="LightList-Accent5"/>
    <w:uiPriority w:val="61"/>
    <w:rsid w:val="002D4F9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MediumShading1-Accent51">
    <w:name w:val="Medium Shading 1 - Accent 51"/>
    <w:basedOn w:val="TableNormal"/>
    <w:next w:val="MediumShading1-Accent5"/>
    <w:uiPriority w:val="63"/>
    <w:rsid w:val="002D4F9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ColorfulList-Accent41">
    <w:name w:val="Colorful List - Accent 41"/>
    <w:basedOn w:val="TableNormal"/>
    <w:next w:val="ColorfulList-Accent4"/>
    <w:uiPriority w:val="72"/>
    <w:rsid w:val="002D4F95"/>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LightList-Accent31">
    <w:name w:val="Light List - Accent 31"/>
    <w:basedOn w:val="TableNormal"/>
    <w:next w:val="LightList-Accent3"/>
    <w:uiPriority w:val="61"/>
    <w:rsid w:val="002D4F9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rmalWeb">
    <w:name w:val="Normal (Web)"/>
    <w:basedOn w:val="Normal"/>
    <w:uiPriority w:val="99"/>
    <w:semiHidden/>
    <w:unhideWhenUsed/>
    <w:rsid w:val="004E6F9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D3DF6"/>
    <w:pPr>
      <w:spacing w:after="0" w:line="240" w:lineRule="auto"/>
    </w:pPr>
  </w:style>
  <w:style w:type="character" w:styleId="FollowedHyperlink">
    <w:name w:val="FollowedHyperlink"/>
    <w:basedOn w:val="DefaultParagraphFont"/>
    <w:uiPriority w:val="99"/>
    <w:semiHidden/>
    <w:unhideWhenUsed/>
    <w:rsid w:val="00474E41"/>
    <w:rPr>
      <w:color w:val="800080" w:themeColor="followedHyperlink"/>
      <w:u w:val="single"/>
    </w:rPr>
  </w:style>
  <w:style w:type="character" w:customStyle="1" w:styleId="apple-converted-space">
    <w:name w:val="apple-converted-space"/>
    <w:basedOn w:val="DefaultParagraphFont"/>
    <w:rsid w:val="00230EA6"/>
  </w:style>
  <w:style w:type="paragraph" w:styleId="Revision">
    <w:name w:val="Revision"/>
    <w:hidden/>
    <w:uiPriority w:val="99"/>
    <w:semiHidden/>
    <w:rsid w:val="0066558F"/>
    <w:pPr>
      <w:spacing w:after="0" w:line="240" w:lineRule="auto"/>
    </w:pPr>
  </w:style>
  <w:style w:type="character" w:styleId="PlaceholderText">
    <w:name w:val="Placeholder Text"/>
    <w:basedOn w:val="DefaultParagraphFont"/>
    <w:uiPriority w:val="99"/>
    <w:semiHidden/>
    <w:rsid w:val="00615D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365729">
      <w:bodyDiv w:val="1"/>
      <w:marLeft w:val="0"/>
      <w:marRight w:val="0"/>
      <w:marTop w:val="0"/>
      <w:marBottom w:val="0"/>
      <w:divBdr>
        <w:top w:val="none" w:sz="0" w:space="0" w:color="auto"/>
        <w:left w:val="none" w:sz="0" w:space="0" w:color="auto"/>
        <w:bottom w:val="none" w:sz="0" w:space="0" w:color="auto"/>
        <w:right w:val="none" w:sz="0" w:space="0" w:color="auto"/>
      </w:divBdr>
    </w:div>
    <w:div w:id="269095237">
      <w:bodyDiv w:val="1"/>
      <w:marLeft w:val="0"/>
      <w:marRight w:val="0"/>
      <w:marTop w:val="0"/>
      <w:marBottom w:val="0"/>
      <w:divBdr>
        <w:top w:val="none" w:sz="0" w:space="0" w:color="auto"/>
        <w:left w:val="none" w:sz="0" w:space="0" w:color="auto"/>
        <w:bottom w:val="none" w:sz="0" w:space="0" w:color="auto"/>
        <w:right w:val="none" w:sz="0" w:space="0" w:color="auto"/>
      </w:divBdr>
    </w:div>
    <w:div w:id="306788031">
      <w:bodyDiv w:val="1"/>
      <w:marLeft w:val="0"/>
      <w:marRight w:val="0"/>
      <w:marTop w:val="0"/>
      <w:marBottom w:val="0"/>
      <w:divBdr>
        <w:top w:val="none" w:sz="0" w:space="0" w:color="auto"/>
        <w:left w:val="none" w:sz="0" w:space="0" w:color="auto"/>
        <w:bottom w:val="none" w:sz="0" w:space="0" w:color="auto"/>
        <w:right w:val="none" w:sz="0" w:space="0" w:color="auto"/>
      </w:divBdr>
    </w:div>
    <w:div w:id="342053727">
      <w:bodyDiv w:val="1"/>
      <w:marLeft w:val="0"/>
      <w:marRight w:val="0"/>
      <w:marTop w:val="0"/>
      <w:marBottom w:val="0"/>
      <w:divBdr>
        <w:top w:val="none" w:sz="0" w:space="0" w:color="auto"/>
        <w:left w:val="none" w:sz="0" w:space="0" w:color="auto"/>
        <w:bottom w:val="none" w:sz="0" w:space="0" w:color="auto"/>
        <w:right w:val="none" w:sz="0" w:space="0" w:color="auto"/>
      </w:divBdr>
    </w:div>
    <w:div w:id="355621800">
      <w:bodyDiv w:val="1"/>
      <w:marLeft w:val="0"/>
      <w:marRight w:val="0"/>
      <w:marTop w:val="0"/>
      <w:marBottom w:val="0"/>
      <w:divBdr>
        <w:top w:val="none" w:sz="0" w:space="0" w:color="auto"/>
        <w:left w:val="none" w:sz="0" w:space="0" w:color="auto"/>
        <w:bottom w:val="none" w:sz="0" w:space="0" w:color="auto"/>
        <w:right w:val="none" w:sz="0" w:space="0" w:color="auto"/>
      </w:divBdr>
    </w:div>
    <w:div w:id="381174165">
      <w:bodyDiv w:val="1"/>
      <w:marLeft w:val="0"/>
      <w:marRight w:val="0"/>
      <w:marTop w:val="0"/>
      <w:marBottom w:val="0"/>
      <w:divBdr>
        <w:top w:val="none" w:sz="0" w:space="0" w:color="auto"/>
        <w:left w:val="none" w:sz="0" w:space="0" w:color="auto"/>
        <w:bottom w:val="none" w:sz="0" w:space="0" w:color="auto"/>
        <w:right w:val="none" w:sz="0" w:space="0" w:color="auto"/>
      </w:divBdr>
    </w:div>
    <w:div w:id="462771386">
      <w:bodyDiv w:val="1"/>
      <w:marLeft w:val="0"/>
      <w:marRight w:val="0"/>
      <w:marTop w:val="0"/>
      <w:marBottom w:val="0"/>
      <w:divBdr>
        <w:top w:val="none" w:sz="0" w:space="0" w:color="auto"/>
        <w:left w:val="none" w:sz="0" w:space="0" w:color="auto"/>
        <w:bottom w:val="none" w:sz="0" w:space="0" w:color="auto"/>
        <w:right w:val="none" w:sz="0" w:space="0" w:color="auto"/>
      </w:divBdr>
    </w:div>
    <w:div w:id="488059377">
      <w:bodyDiv w:val="1"/>
      <w:marLeft w:val="0"/>
      <w:marRight w:val="0"/>
      <w:marTop w:val="0"/>
      <w:marBottom w:val="0"/>
      <w:divBdr>
        <w:top w:val="none" w:sz="0" w:space="0" w:color="auto"/>
        <w:left w:val="none" w:sz="0" w:space="0" w:color="auto"/>
        <w:bottom w:val="none" w:sz="0" w:space="0" w:color="auto"/>
        <w:right w:val="none" w:sz="0" w:space="0" w:color="auto"/>
      </w:divBdr>
    </w:div>
    <w:div w:id="521093405">
      <w:bodyDiv w:val="1"/>
      <w:marLeft w:val="0"/>
      <w:marRight w:val="0"/>
      <w:marTop w:val="0"/>
      <w:marBottom w:val="0"/>
      <w:divBdr>
        <w:top w:val="none" w:sz="0" w:space="0" w:color="auto"/>
        <w:left w:val="none" w:sz="0" w:space="0" w:color="auto"/>
        <w:bottom w:val="none" w:sz="0" w:space="0" w:color="auto"/>
        <w:right w:val="none" w:sz="0" w:space="0" w:color="auto"/>
      </w:divBdr>
    </w:div>
    <w:div w:id="530807224">
      <w:bodyDiv w:val="1"/>
      <w:marLeft w:val="0"/>
      <w:marRight w:val="0"/>
      <w:marTop w:val="0"/>
      <w:marBottom w:val="0"/>
      <w:divBdr>
        <w:top w:val="none" w:sz="0" w:space="0" w:color="auto"/>
        <w:left w:val="none" w:sz="0" w:space="0" w:color="auto"/>
        <w:bottom w:val="none" w:sz="0" w:space="0" w:color="auto"/>
        <w:right w:val="none" w:sz="0" w:space="0" w:color="auto"/>
      </w:divBdr>
    </w:div>
    <w:div w:id="533612845">
      <w:bodyDiv w:val="1"/>
      <w:marLeft w:val="0"/>
      <w:marRight w:val="0"/>
      <w:marTop w:val="0"/>
      <w:marBottom w:val="0"/>
      <w:divBdr>
        <w:top w:val="none" w:sz="0" w:space="0" w:color="auto"/>
        <w:left w:val="none" w:sz="0" w:space="0" w:color="auto"/>
        <w:bottom w:val="none" w:sz="0" w:space="0" w:color="auto"/>
        <w:right w:val="none" w:sz="0" w:space="0" w:color="auto"/>
      </w:divBdr>
      <w:divsChild>
        <w:div w:id="685444412">
          <w:marLeft w:val="720"/>
          <w:marRight w:val="0"/>
          <w:marTop w:val="134"/>
          <w:marBottom w:val="0"/>
          <w:divBdr>
            <w:top w:val="none" w:sz="0" w:space="0" w:color="auto"/>
            <w:left w:val="none" w:sz="0" w:space="0" w:color="auto"/>
            <w:bottom w:val="none" w:sz="0" w:space="0" w:color="auto"/>
            <w:right w:val="none" w:sz="0" w:space="0" w:color="auto"/>
          </w:divBdr>
        </w:div>
        <w:div w:id="333724110">
          <w:marLeft w:val="720"/>
          <w:marRight w:val="0"/>
          <w:marTop w:val="134"/>
          <w:marBottom w:val="0"/>
          <w:divBdr>
            <w:top w:val="none" w:sz="0" w:space="0" w:color="auto"/>
            <w:left w:val="none" w:sz="0" w:space="0" w:color="auto"/>
            <w:bottom w:val="none" w:sz="0" w:space="0" w:color="auto"/>
            <w:right w:val="none" w:sz="0" w:space="0" w:color="auto"/>
          </w:divBdr>
        </w:div>
        <w:div w:id="81267153">
          <w:marLeft w:val="720"/>
          <w:marRight w:val="0"/>
          <w:marTop w:val="134"/>
          <w:marBottom w:val="0"/>
          <w:divBdr>
            <w:top w:val="none" w:sz="0" w:space="0" w:color="auto"/>
            <w:left w:val="none" w:sz="0" w:space="0" w:color="auto"/>
            <w:bottom w:val="none" w:sz="0" w:space="0" w:color="auto"/>
            <w:right w:val="none" w:sz="0" w:space="0" w:color="auto"/>
          </w:divBdr>
        </w:div>
      </w:divsChild>
    </w:div>
    <w:div w:id="566692415">
      <w:bodyDiv w:val="1"/>
      <w:marLeft w:val="0"/>
      <w:marRight w:val="0"/>
      <w:marTop w:val="0"/>
      <w:marBottom w:val="0"/>
      <w:divBdr>
        <w:top w:val="none" w:sz="0" w:space="0" w:color="auto"/>
        <w:left w:val="none" w:sz="0" w:space="0" w:color="auto"/>
        <w:bottom w:val="none" w:sz="0" w:space="0" w:color="auto"/>
        <w:right w:val="none" w:sz="0" w:space="0" w:color="auto"/>
      </w:divBdr>
    </w:div>
    <w:div w:id="569854308">
      <w:bodyDiv w:val="1"/>
      <w:marLeft w:val="0"/>
      <w:marRight w:val="0"/>
      <w:marTop w:val="0"/>
      <w:marBottom w:val="0"/>
      <w:divBdr>
        <w:top w:val="none" w:sz="0" w:space="0" w:color="auto"/>
        <w:left w:val="none" w:sz="0" w:space="0" w:color="auto"/>
        <w:bottom w:val="none" w:sz="0" w:space="0" w:color="auto"/>
        <w:right w:val="none" w:sz="0" w:space="0" w:color="auto"/>
      </w:divBdr>
      <w:divsChild>
        <w:div w:id="994913100">
          <w:marLeft w:val="533"/>
          <w:marRight w:val="0"/>
          <w:marTop w:val="154"/>
          <w:marBottom w:val="0"/>
          <w:divBdr>
            <w:top w:val="none" w:sz="0" w:space="0" w:color="auto"/>
            <w:left w:val="none" w:sz="0" w:space="0" w:color="auto"/>
            <w:bottom w:val="none" w:sz="0" w:space="0" w:color="auto"/>
            <w:right w:val="none" w:sz="0" w:space="0" w:color="auto"/>
          </w:divBdr>
        </w:div>
      </w:divsChild>
    </w:div>
    <w:div w:id="625936600">
      <w:bodyDiv w:val="1"/>
      <w:marLeft w:val="0"/>
      <w:marRight w:val="0"/>
      <w:marTop w:val="0"/>
      <w:marBottom w:val="0"/>
      <w:divBdr>
        <w:top w:val="none" w:sz="0" w:space="0" w:color="auto"/>
        <w:left w:val="none" w:sz="0" w:space="0" w:color="auto"/>
        <w:bottom w:val="none" w:sz="0" w:space="0" w:color="auto"/>
        <w:right w:val="none" w:sz="0" w:space="0" w:color="auto"/>
      </w:divBdr>
    </w:div>
    <w:div w:id="694771576">
      <w:bodyDiv w:val="1"/>
      <w:marLeft w:val="0"/>
      <w:marRight w:val="0"/>
      <w:marTop w:val="0"/>
      <w:marBottom w:val="0"/>
      <w:divBdr>
        <w:top w:val="none" w:sz="0" w:space="0" w:color="auto"/>
        <w:left w:val="none" w:sz="0" w:space="0" w:color="auto"/>
        <w:bottom w:val="none" w:sz="0" w:space="0" w:color="auto"/>
        <w:right w:val="none" w:sz="0" w:space="0" w:color="auto"/>
      </w:divBdr>
    </w:div>
    <w:div w:id="722338336">
      <w:bodyDiv w:val="1"/>
      <w:marLeft w:val="0"/>
      <w:marRight w:val="0"/>
      <w:marTop w:val="0"/>
      <w:marBottom w:val="0"/>
      <w:divBdr>
        <w:top w:val="none" w:sz="0" w:space="0" w:color="auto"/>
        <w:left w:val="none" w:sz="0" w:space="0" w:color="auto"/>
        <w:bottom w:val="none" w:sz="0" w:space="0" w:color="auto"/>
        <w:right w:val="none" w:sz="0" w:space="0" w:color="auto"/>
      </w:divBdr>
    </w:div>
    <w:div w:id="770324423">
      <w:bodyDiv w:val="1"/>
      <w:marLeft w:val="0"/>
      <w:marRight w:val="0"/>
      <w:marTop w:val="0"/>
      <w:marBottom w:val="0"/>
      <w:divBdr>
        <w:top w:val="none" w:sz="0" w:space="0" w:color="auto"/>
        <w:left w:val="none" w:sz="0" w:space="0" w:color="auto"/>
        <w:bottom w:val="none" w:sz="0" w:space="0" w:color="auto"/>
        <w:right w:val="none" w:sz="0" w:space="0" w:color="auto"/>
      </w:divBdr>
    </w:div>
    <w:div w:id="817647821">
      <w:bodyDiv w:val="1"/>
      <w:marLeft w:val="0"/>
      <w:marRight w:val="0"/>
      <w:marTop w:val="0"/>
      <w:marBottom w:val="0"/>
      <w:divBdr>
        <w:top w:val="none" w:sz="0" w:space="0" w:color="auto"/>
        <w:left w:val="none" w:sz="0" w:space="0" w:color="auto"/>
        <w:bottom w:val="none" w:sz="0" w:space="0" w:color="auto"/>
        <w:right w:val="none" w:sz="0" w:space="0" w:color="auto"/>
      </w:divBdr>
    </w:div>
    <w:div w:id="835151098">
      <w:bodyDiv w:val="1"/>
      <w:marLeft w:val="0"/>
      <w:marRight w:val="0"/>
      <w:marTop w:val="0"/>
      <w:marBottom w:val="0"/>
      <w:divBdr>
        <w:top w:val="none" w:sz="0" w:space="0" w:color="auto"/>
        <w:left w:val="none" w:sz="0" w:space="0" w:color="auto"/>
        <w:bottom w:val="none" w:sz="0" w:space="0" w:color="auto"/>
        <w:right w:val="none" w:sz="0" w:space="0" w:color="auto"/>
      </w:divBdr>
    </w:div>
    <w:div w:id="845480239">
      <w:bodyDiv w:val="1"/>
      <w:marLeft w:val="0"/>
      <w:marRight w:val="0"/>
      <w:marTop w:val="0"/>
      <w:marBottom w:val="0"/>
      <w:divBdr>
        <w:top w:val="none" w:sz="0" w:space="0" w:color="auto"/>
        <w:left w:val="none" w:sz="0" w:space="0" w:color="auto"/>
        <w:bottom w:val="none" w:sz="0" w:space="0" w:color="auto"/>
        <w:right w:val="none" w:sz="0" w:space="0" w:color="auto"/>
      </w:divBdr>
    </w:div>
    <w:div w:id="865218688">
      <w:bodyDiv w:val="1"/>
      <w:marLeft w:val="0"/>
      <w:marRight w:val="0"/>
      <w:marTop w:val="0"/>
      <w:marBottom w:val="0"/>
      <w:divBdr>
        <w:top w:val="none" w:sz="0" w:space="0" w:color="auto"/>
        <w:left w:val="none" w:sz="0" w:space="0" w:color="auto"/>
        <w:bottom w:val="none" w:sz="0" w:space="0" w:color="auto"/>
        <w:right w:val="none" w:sz="0" w:space="0" w:color="auto"/>
      </w:divBdr>
    </w:div>
    <w:div w:id="893850240">
      <w:bodyDiv w:val="1"/>
      <w:marLeft w:val="0"/>
      <w:marRight w:val="0"/>
      <w:marTop w:val="0"/>
      <w:marBottom w:val="0"/>
      <w:divBdr>
        <w:top w:val="none" w:sz="0" w:space="0" w:color="auto"/>
        <w:left w:val="none" w:sz="0" w:space="0" w:color="auto"/>
        <w:bottom w:val="none" w:sz="0" w:space="0" w:color="auto"/>
        <w:right w:val="none" w:sz="0" w:space="0" w:color="auto"/>
      </w:divBdr>
    </w:div>
    <w:div w:id="908265854">
      <w:bodyDiv w:val="1"/>
      <w:marLeft w:val="0"/>
      <w:marRight w:val="0"/>
      <w:marTop w:val="0"/>
      <w:marBottom w:val="0"/>
      <w:divBdr>
        <w:top w:val="none" w:sz="0" w:space="0" w:color="auto"/>
        <w:left w:val="none" w:sz="0" w:space="0" w:color="auto"/>
        <w:bottom w:val="none" w:sz="0" w:space="0" w:color="auto"/>
        <w:right w:val="none" w:sz="0" w:space="0" w:color="auto"/>
      </w:divBdr>
    </w:div>
    <w:div w:id="940718462">
      <w:bodyDiv w:val="1"/>
      <w:marLeft w:val="0"/>
      <w:marRight w:val="0"/>
      <w:marTop w:val="0"/>
      <w:marBottom w:val="0"/>
      <w:divBdr>
        <w:top w:val="none" w:sz="0" w:space="0" w:color="auto"/>
        <w:left w:val="none" w:sz="0" w:space="0" w:color="auto"/>
        <w:bottom w:val="none" w:sz="0" w:space="0" w:color="auto"/>
        <w:right w:val="none" w:sz="0" w:space="0" w:color="auto"/>
      </w:divBdr>
      <w:divsChild>
        <w:div w:id="255557241">
          <w:marLeft w:val="533"/>
          <w:marRight w:val="0"/>
          <w:marTop w:val="134"/>
          <w:marBottom w:val="0"/>
          <w:divBdr>
            <w:top w:val="none" w:sz="0" w:space="0" w:color="auto"/>
            <w:left w:val="none" w:sz="0" w:space="0" w:color="auto"/>
            <w:bottom w:val="none" w:sz="0" w:space="0" w:color="auto"/>
            <w:right w:val="none" w:sz="0" w:space="0" w:color="auto"/>
          </w:divBdr>
        </w:div>
        <w:div w:id="1249118934">
          <w:marLeft w:val="533"/>
          <w:marRight w:val="0"/>
          <w:marTop w:val="134"/>
          <w:marBottom w:val="0"/>
          <w:divBdr>
            <w:top w:val="none" w:sz="0" w:space="0" w:color="auto"/>
            <w:left w:val="none" w:sz="0" w:space="0" w:color="auto"/>
            <w:bottom w:val="none" w:sz="0" w:space="0" w:color="auto"/>
            <w:right w:val="none" w:sz="0" w:space="0" w:color="auto"/>
          </w:divBdr>
        </w:div>
        <w:div w:id="474682155">
          <w:marLeft w:val="533"/>
          <w:marRight w:val="0"/>
          <w:marTop w:val="134"/>
          <w:marBottom w:val="0"/>
          <w:divBdr>
            <w:top w:val="none" w:sz="0" w:space="0" w:color="auto"/>
            <w:left w:val="none" w:sz="0" w:space="0" w:color="auto"/>
            <w:bottom w:val="none" w:sz="0" w:space="0" w:color="auto"/>
            <w:right w:val="none" w:sz="0" w:space="0" w:color="auto"/>
          </w:divBdr>
        </w:div>
        <w:div w:id="1435781950">
          <w:marLeft w:val="533"/>
          <w:marRight w:val="0"/>
          <w:marTop w:val="134"/>
          <w:marBottom w:val="0"/>
          <w:divBdr>
            <w:top w:val="none" w:sz="0" w:space="0" w:color="auto"/>
            <w:left w:val="none" w:sz="0" w:space="0" w:color="auto"/>
            <w:bottom w:val="none" w:sz="0" w:space="0" w:color="auto"/>
            <w:right w:val="none" w:sz="0" w:space="0" w:color="auto"/>
          </w:divBdr>
        </w:div>
      </w:divsChild>
    </w:div>
    <w:div w:id="950745748">
      <w:bodyDiv w:val="1"/>
      <w:marLeft w:val="0"/>
      <w:marRight w:val="0"/>
      <w:marTop w:val="0"/>
      <w:marBottom w:val="0"/>
      <w:divBdr>
        <w:top w:val="none" w:sz="0" w:space="0" w:color="auto"/>
        <w:left w:val="none" w:sz="0" w:space="0" w:color="auto"/>
        <w:bottom w:val="none" w:sz="0" w:space="0" w:color="auto"/>
        <w:right w:val="none" w:sz="0" w:space="0" w:color="auto"/>
      </w:divBdr>
    </w:div>
    <w:div w:id="952634019">
      <w:bodyDiv w:val="1"/>
      <w:marLeft w:val="0"/>
      <w:marRight w:val="0"/>
      <w:marTop w:val="0"/>
      <w:marBottom w:val="0"/>
      <w:divBdr>
        <w:top w:val="none" w:sz="0" w:space="0" w:color="auto"/>
        <w:left w:val="none" w:sz="0" w:space="0" w:color="auto"/>
        <w:bottom w:val="none" w:sz="0" w:space="0" w:color="auto"/>
        <w:right w:val="none" w:sz="0" w:space="0" w:color="auto"/>
      </w:divBdr>
    </w:div>
    <w:div w:id="1164976749">
      <w:bodyDiv w:val="1"/>
      <w:marLeft w:val="0"/>
      <w:marRight w:val="0"/>
      <w:marTop w:val="0"/>
      <w:marBottom w:val="0"/>
      <w:divBdr>
        <w:top w:val="none" w:sz="0" w:space="0" w:color="auto"/>
        <w:left w:val="none" w:sz="0" w:space="0" w:color="auto"/>
        <w:bottom w:val="none" w:sz="0" w:space="0" w:color="auto"/>
        <w:right w:val="none" w:sz="0" w:space="0" w:color="auto"/>
      </w:divBdr>
    </w:div>
    <w:div w:id="1233929667">
      <w:bodyDiv w:val="1"/>
      <w:marLeft w:val="0"/>
      <w:marRight w:val="0"/>
      <w:marTop w:val="0"/>
      <w:marBottom w:val="0"/>
      <w:divBdr>
        <w:top w:val="none" w:sz="0" w:space="0" w:color="auto"/>
        <w:left w:val="none" w:sz="0" w:space="0" w:color="auto"/>
        <w:bottom w:val="none" w:sz="0" w:space="0" w:color="auto"/>
        <w:right w:val="none" w:sz="0" w:space="0" w:color="auto"/>
      </w:divBdr>
      <w:divsChild>
        <w:div w:id="1241522834">
          <w:marLeft w:val="1267"/>
          <w:marRight w:val="0"/>
          <w:marTop w:val="0"/>
          <w:marBottom w:val="0"/>
          <w:divBdr>
            <w:top w:val="none" w:sz="0" w:space="0" w:color="auto"/>
            <w:left w:val="none" w:sz="0" w:space="0" w:color="auto"/>
            <w:bottom w:val="none" w:sz="0" w:space="0" w:color="auto"/>
            <w:right w:val="none" w:sz="0" w:space="0" w:color="auto"/>
          </w:divBdr>
        </w:div>
      </w:divsChild>
    </w:div>
    <w:div w:id="1298409669">
      <w:bodyDiv w:val="1"/>
      <w:marLeft w:val="0"/>
      <w:marRight w:val="0"/>
      <w:marTop w:val="0"/>
      <w:marBottom w:val="0"/>
      <w:divBdr>
        <w:top w:val="none" w:sz="0" w:space="0" w:color="auto"/>
        <w:left w:val="none" w:sz="0" w:space="0" w:color="auto"/>
        <w:bottom w:val="none" w:sz="0" w:space="0" w:color="auto"/>
        <w:right w:val="none" w:sz="0" w:space="0" w:color="auto"/>
      </w:divBdr>
    </w:div>
    <w:div w:id="1340307797">
      <w:bodyDiv w:val="1"/>
      <w:marLeft w:val="0"/>
      <w:marRight w:val="0"/>
      <w:marTop w:val="0"/>
      <w:marBottom w:val="0"/>
      <w:divBdr>
        <w:top w:val="none" w:sz="0" w:space="0" w:color="auto"/>
        <w:left w:val="none" w:sz="0" w:space="0" w:color="auto"/>
        <w:bottom w:val="none" w:sz="0" w:space="0" w:color="auto"/>
        <w:right w:val="none" w:sz="0" w:space="0" w:color="auto"/>
      </w:divBdr>
    </w:div>
    <w:div w:id="1445348758">
      <w:bodyDiv w:val="1"/>
      <w:marLeft w:val="0"/>
      <w:marRight w:val="0"/>
      <w:marTop w:val="0"/>
      <w:marBottom w:val="0"/>
      <w:divBdr>
        <w:top w:val="none" w:sz="0" w:space="0" w:color="auto"/>
        <w:left w:val="none" w:sz="0" w:space="0" w:color="auto"/>
        <w:bottom w:val="none" w:sz="0" w:space="0" w:color="auto"/>
        <w:right w:val="none" w:sz="0" w:space="0" w:color="auto"/>
      </w:divBdr>
    </w:div>
    <w:div w:id="1475876617">
      <w:bodyDiv w:val="1"/>
      <w:marLeft w:val="0"/>
      <w:marRight w:val="0"/>
      <w:marTop w:val="0"/>
      <w:marBottom w:val="0"/>
      <w:divBdr>
        <w:top w:val="none" w:sz="0" w:space="0" w:color="auto"/>
        <w:left w:val="none" w:sz="0" w:space="0" w:color="auto"/>
        <w:bottom w:val="none" w:sz="0" w:space="0" w:color="auto"/>
        <w:right w:val="none" w:sz="0" w:space="0" w:color="auto"/>
      </w:divBdr>
      <w:divsChild>
        <w:div w:id="1838960521">
          <w:marLeft w:val="1267"/>
          <w:marRight w:val="0"/>
          <w:marTop w:val="0"/>
          <w:marBottom w:val="0"/>
          <w:divBdr>
            <w:top w:val="none" w:sz="0" w:space="0" w:color="auto"/>
            <w:left w:val="none" w:sz="0" w:space="0" w:color="auto"/>
            <w:bottom w:val="none" w:sz="0" w:space="0" w:color="auto"/>
            <w:right w:val="none" w:sz="0" w:space="0" w:color="auto"/>
          </w:divBdr>
        </w:div>
      </w:divsChild>
    </w:div>
    <w:div w:id="1623532620">
      <w:bodyDiv w:val="1"/>
      <w:marLeft w:val="0"/>
      <w:marRight w:val="0"/>
      <w:marTop w:val="0"/>
      <w:marBottom w:val="0"/>
      <w:divBdr>
        <w:top w:val="none" w:sz="0" w:space="0" w:color="auto"/>
        <w:left w:val="none" w:sz="0" w:space="0" w:color="auto"/>
        <w:bottom w:val="none" w:sz="0" w:space="0" w:color="auto"/>
        <w:right w:val="none" w:sz="0" w:space="0" w:color="auto"/>
      </w:divBdr>
    </w:div>
    <w:div w:id="1798137203">
      <w:bodyDiv w:val="1"/>
      <w:marLeft w:val="0"/>
      <w:marRight w:val="0"/>
      <w:marTop w:val="0"/>
      <w:marBottom w:val="0"/>
      <w:divBdr>
        <w:top w:val="none" w:sz="0" w:space="0" w:color="auto"/>
        <w:left w:val="none" w:sz="0" w:space="0" w:color="auto"/>
        <w:bottom w:val="none" w:sz="0" w:space="0" w:color="auto"/>
        <w:right w:val="none" w:sz="0" w:space="0" w:color="auto"/>
      </w:divBdr>
    </w:div>
    <w:div w:id="1801027539">
      <w:bodyDiv w:val="1"/>
      <w:marLeft w:val="0"/>
      <w:marRight w:val="0"/>
      <w:marTop w:val="0"/>
      <w:marBottom w:val="0"/>
      <w:divBdr>
        <w:top w:val="none" w:sz="0" w:space="0" w:color="auto"/>
        <w:left w:val="none" w:sz="0" w:space="0" w:color="auto"/>
        <w:bottom w:val="none" w:sz="0" w:space="0" w:color="auto"/>
        <w:right w:val="none" w:sz="0" w:space="0" w:color="auto"/>
      </w:divBdr>
    </w:div>
    <w:div w:id="1900283399">
      <w:bodyDiv w:val="1"/>
      <w:marLeft w:val="0"/>
      <w:marRight w:val="0"/>
      <w:marTop w:val="0"/>
      <w:marBottom w:val="0"/>
      <w:divBdr>
        <w:top w:val="none" w:sz="0" w:space="0" w:color="auto"/>
        <w:left w:val="none" w:sz="0" w:space="0" w:color="auto"/>
        <w:bottom w:val="none" w:sz="0" w:space="0" w:color="auto"/>
        <w:right w:val="none" w:sz="0" w:space="0" w:color="auto"/>
      </w:divBdr>
      <w:divsChild>
        <w:div w:id="689067547">
          <w:marLeft w:val="1267"/>
          <w:marRight w:val="0"/>
          <w:marTop w:val="0"/>
          <w:marBottom w:val="0"/>
          <w:divBdr>
            <w:top w:val="none" w:sz="0" w:space="0" w:color="auto"/>
            <w:left w:val="none" w:sz="0" w:space="0" w:color="auto"/>
            <w:bottom w:val="none" w:sz="0" w:space="0" w:color="auto"/>
            <w:right w:val="none" w:sz="0" w:space="0" w:color="auto"/>
          </w:divBdr>
        </w:div>
      </w:divsChild>
    </w:div>
    <w:div w:id="1999262529">
      <w:bodyDiv w:val="1"/>
      <w:marLeft w:val="0"/>
      <w:marRight w:val="0"/>
      <w:marTop w:val="0"/>
      <w:marBottom w:val="0"/>
      <w:divBdr>
        <w:top w:val="none" w:sz="0" w:space="0" w:color="auto"/>
        <w:left w:val="none" w:sz="0" w:space="0" w:color="auto"/>
        <w:bottom w:val="none" w:sz="0" w:space="0" w:color="auto"/>
        <w:right w:val="none" w:sz="0" w:space="0" w:color="auto"/>
      </w:divBdr>
    </w:div>
    <w:div w:id="2000814826">
      <w:bodyDiv w:val="1"/>
      <w:marLeft w:val="0"/>
      <w:marRight w:val="0"/>
      <w:marTop w:val="0"/>
      <w:marBottom w:val="0"/>
      <w:divBdr>
        <w:top w:val="none" w:sz="0" w:space="0" w:color="auto"/>
        <w:left w:val="none" w:sz="0" w:space="0" w:color="auto"/>
        <w:bottom w:val="none" w:sz="0" w:space="0" w:color="auto"/>
        <w:right w:val="none" w:sz="0" w:space="0" w:color="auto"/>
      </w:divBdr>
    </w:div>
    <w:div w:id="2042508323">
      <w:bodyDiv w:val="1"/>
      <w:marLeft w:val="0"/>
      <w:marRight w:val="0"/>
      <w:marTop w:val="0"/>
      <w:marBottom w:val="0"/>
      <w:divBdr>
        <w:top w:val="none" w:sz="0" w:space="0" w:color="auto"/>
        <w:left w:val="none" w:sz="0" w:space="0" w:color="auto"/>
        <w:bottom w:val="none" w:sz="0" w:space="0" w:color="auto"/>
        <w:right w:val="none" w:sz="0" w:space="0" w:color="auto"/>
      </w:divBdr>
    </w:div>
    <w:div w:id="2073962054">
      <w:bodyDiv w:val="1"/>
      <w:marLeft w:val="0"/>
      <w:marRight w:val="0"/>
      <w:marTop w:val="0"/>
      <w:marBottom w:val="0"/>
      <w:divBdr>
        <w:top w:val="none" w:sz="0" w:space="0" w:color="auto"/>
        <w:left w:val="none" w:sz="0" w:space="0" w:color="auto"/>
        <w:bottom w:val="none" w:sz="0" w:space="0" w:color="auto"/>
        <w:right w:val="none" w:sz="0" w:space="0" w:color="auto"/>
      </w:divBdr>
    </w:div>
    <w:div w:id="2076050940">
      <w:bodyDiv w:val="1"/>
      <w:marLeft w:val="0"/>
      <w:marRight w:val="0"/>
      <w:marTop w:val="0"/>
      <w:marBottom w:val="0"/>
      <w:divBdr>
        <w:top w:val="none" w:sz="0" w:space="0" w:color="auto"/>
        <w:left w:val="none" w:sz="0" w:space="0" w:color="auto"/>
        <w:bottom w:val="none" w:sz="0" w:space="0" w:color="auto"/>
        <w:right w:val="none" w:sz="0" w:space="0" w:color="auto"/>
      </w:divBdr>
    </w:div>
    <w:div w:id="2122800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centerforbiotechnology.org" TargetMode="External"/><Relationship Id="rId2" Type="http://schemas.openxmlformats.org/officeDocument/2006/relationships/customXml" Target="../customXml/item2.xml"/><Relationship Id="rId16" Type="http://schemas.openxmlformats.org/officeDocument/2006/relationships/hyperlink" Target="mailto:li.liu.1@stonybrook.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script.google.com/a/macros/stonybrook.edu/s/AKfycbz4moYtOtniW1s3ZgrxNsPhi0PC2VHOge4C_KRriicEUrIY3uA/exec" TargetMode="Externa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8428D-5119-47D4-A8F3-411D859F77EC}">
  <ds:schemaRefs>
    <ds:schemaRef ds:uri="http://schemas.openxmlformats.org/officeDocument/2006/bibliography"/>
  </ds:schemaRefs>
</ds:datastoreItem>
</file>

<file path=customXml/itemProps2.xml><?xml version="1.0" encoding="utf-8"?>
<ds:datastoreItem xmlns:ds="http://schemas.openxmlformats.org/officeDocument/2006/customXml" ds:itemID="{AB1E93DB-9675-4A16-B99D-DCABF92E5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9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odi</dc:creator>
  <cp:lastModifiedBy>Li Liu</cp:lastModifiedBy>
  <cp:revision>25</cp:revision>
  <cp:lastPrinted>2015-03-17T17:04:00Z</cp:lastPrinted>
  <dcterms:created xsi:type="dcterms:W3CDTF">2016-04-11T15:40:00Z</dcterms:created>
  <dcterms:modified xsi:type="dcterms:W3CDTF">2016-10-21T19:46:00Z</dcterms:modified>
</cp:coreProperties>
</file>